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15D48" w:rsidR="005C0FDC" w:rsidRDefault="006F6181" w14:paraId="758B1DF9" w14:textId="2750EEE9">
      <w:pPr>
        <w:pStyle w:val="Heading1"/>
        <w:rPr>
          <w:rFonts w:eastAsia="Times New Roman" w:asciiTheme="minorHAnsi" w:hAnsiTheme="minorHAnsi" w:cstheme="minorHAnsi"/>
          <w:sz w:val="24"/>
          <w:szCs w:val="24"/>
        </w:rPr>
      </w:pPr>
      <w:r>
        <w:rPr>
          <w:rFonts w:eastAsia="Times New Roman"/>
        </w:rPr>
        <w:t xml:space="preserve">2023 </w:t>
      </w:r>
      <w:r w:rsidR="0017706E">
        <w:rPr>
          <w:rFonts w:eastAsia="Times New Roman"/>
        </w:rPr>
        <w:t>VA Post-Separation Transition Assistance Program (TAP) Longitudinal</w:t>
      </w:r>
      <w:r w:rsidR="00415D48">
        <w:rPr>
          <w:rFonts w:eastAsia="Times New Roman"/>
        </w:rPr>
        <w:t xml:space="preserve"> Survey</w:t>
      </w:r>
      <w:r w:rsidR="0017706E">
        <w:rPr>
          <w:rFonts w:eastAsia="Times New Roman"/>
        </w:rPr>
        <w:t xml:space="preserve"> </w:t>
      </w:r>
    </w:p>
    <w:p w:rsidRPr="006550CF" w:rsidR="005C0FDC" w:rsidP="006550CF" w:rsidRDefault="0017706E" w14:paraId="49C35773" w14:textId="5C5D19C5">
      <w:pPr>
        <w:pStyle w:val="Heading3"/>
        <w:rPr>
          <w:rFonts w:eastAsia="Times New Roman"/>
        </w:rPr>
      </w:pPr>
      <w:r w:rsidRPr="00415D48">
        <w:rPr>
          <w:rStyle w:val="Strong"/>
          <w:rFonts w:eastAsia="Times New Roman" w:asciiTheme="minorHAnsi" w:hAnsiTheme="minorHAnsi" w:cstheme="minorHAnsi"/>
          <w:b/>
          <w:bCs/>
          <w:color w:val="000000"/>
          <w:sz w:val="24"/>
          <w:szCs w:val="24"/>
        </w:rPr>
        <w:t>Thinking back on the time when you were planning your separation from the military, the first series of questions are about the training you may have received under what is called the Transition Assistance Program, or “TAP.” The TAP curriculum is comprised of several modules (or tracks or classes).</w:t>
      </w:r>
      <w:r w:rsidRPr="00415D48">
        <w:rPr>
          <w:rFonts w:eastAsia="Times New Roman" w:asciiTheme="minorHAnsi" w:hAnsiTheme="minorHAnsi" w:cstheme="minorHAnsi"/>
          <w:sz w:val="24"/>
          <w:szCs w:val="24"/>
        </w:rPr>
        <w:br/>
      </w:r>
      <w:r w:rsidRPr="00415D48">
        <w:rPr>
          <w:rFonts w:eastAsia="Times New Roman" w:asciiTheme="minorHAnsi" w:hAnsiTheme="minorHAnsi" w:cstheme="minorHAnsi"/>
          <w:sz w:val="24"/>
          <w:szCs w:val="24"/>
        </w:rPr>
        <w:br/>
        <w:t>The following sections address important aspects of your life experiences over the past 12 months. We want to track how your perceptions of TAP have changed over time as well as understand what role it has played in you achieving your long-term transition goals.</w:t>
      </w:r>
      <w:r>
        <w:rPr>
          <w:rFonts w:eastAsia="Times New Roman"/>
        </w:rPr>
        <w:br/>
        <w:t> </w:t>
      </w:r>
    </w:p>
    <w:p w:rsidR="005C0FDC" w:rsidRDefault="0017706E" w14:paraId="65FEAFDD" w14:textId="77777777">
      <w:pPr>
        <w:pStyle w:val="Heading4"/>
        <w:rPr>
          <w:rFonts w:eastAsia="Times New Roman"/>
        </w:rPr>
      </w:pPr>
      <w:r>
        <w:rPr>
          <w:rFonts w:eastAsia="Times New Roman"/>
        </w:rPr>
        <w:t xml:space="preserve">1) </w:t>
      </w:r>
      <w:r>
        <w:rPr>
          <w:rStyle w:val="Strong"/>
          <w:rFonts w:eastAsia="Times New Roman"/>
          <w:b/>
          <w:bCs/>
        </w:rPr>
        <w:t>To what extent do you agree or disagree with each of the following statements about VA TAP Benefits and Services briefings?</w:t>
      </w:r>
    </w:p>
    <w:tbl>
      <w:tblPr>
        <w:tblStyle w:val="Tabelacomgrade"/>
        <w:tblW w:w="0" w:type="auto"/>
        <w:tblInd w:w="0" w:type="dxa"/>
        <w:tblBorders>
          <w:top w:val="single" w:color="000000" w:sz="6" w:space="0"/>
          <w:left w:val="single" w:color="000000" w:sz="6" w:space="0"/>
          <w:bottom w:val="single" w:color="000000" w:sz="6" w:space="0"/>
          <w:right w:val="single" w:color="000000" w:sz="6" w:space="0"/>
        </w:tblBorders>
        <w:tblLayout w:type="fixed"/>
        <w:tblLook w:val="01E0" w:firstRow="1" w:lastRow="1" w:firstColumn="1" w:lastColumn="1" w:noHBand="0" w:noVBand="0"/>
      </w:tblPr>
      <w:tblGrid>
        <w:gridCol w:w="6202"/>
        <w:gridCol w:w="540"/>
        <w:gridCol w:w="360"/>
        <w:gridCol w:w="810"/>
        <w:gridCol w:w="360"/>
        <w:gridCol w:w="540"/>
        <w:gridCol w:w="532"/>
      </w:tblGrid>
      <w:tr w:rsidRPr="00415D48" w:rsidR="00DB0493" w:rsidTr="00DB0493" w14:paraId="4F2C97BA" w14:textId="77777777">
        <w:trPr>
          <w:cantSplit/>
          <w:trHeight w:val="1056"/>
          <w:tblHeader/>
        </w:trPr>
        <w:tc>
          <w:tcPr>
            <w:tcW w:w="62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415D48" w:rsidR="005C0FDC" w:rsidRDefault="005C0FDC" w14:paraId="76ADB05C" w14:textId="77777777">
            <w:pP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0053BC07"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Strongly disagree</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2760FCBC"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Disagree</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4ECC87DF"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Neither agree nor disagree</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17855A7E"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Agre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71ED5D80"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Strongly agree</w:t>
            </w:r>
          </w:p>
        </w:tc>
        <w:tc>
          <w:tcPr>
            <w:tcW w:w="5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415D48" w:rsidR="005C0FDC" w:rsidP="00842DAB" w:rsidRDefault="0017706E" w14:paraId="3A28ED83" w14:textId="77777777">
            <w:pPr>
              <w:ind w:left="113" w:right="113"/>
              <w:jc w:val="center"/>
              <w:rPr>
                <w:rFonts w:eastAsia="Times New Roman" w:asciiTheme="minorHAnsi" w:hAnsiTheme="minorHAnsi" w:cstheme="minorHAnsi"/>
                <w:b/>
                <w:bCs/>
                <w:sz w:val="18"/>
                <w:szCs w:val="18"/>
              </w:rPr>
            </w:pPr>
            <w:r w:rsidRPr="00415D48">
              <w:rPr>
                <w:rFonts w:eastAsia="Times New Roman" w:asciiTheme="minorHAnsi" w:hAnsiTheme="minorHAnsi" w:cstheme="minorHAnsi"/>
                <w:b/>
                <w:bCs/>
                <w:sz w:val="18"/>
                <w:szCs w:val="18"/>
              </w:rPr>
              <w:t>Not applicable</w:t>
            </w:r>
          </w:p>
        </w:tc>
      </w:tr>
      <w:tr w:rsidRPr="00415D48" w:rsidR="00425E97" w:rsidTr="00DB0493" w14:paraId="29331982" w14:textId="77777777">
        <w:tc>
          <w:tcPr>
            <w:tcW w:w="62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7CC58BF0" w14:textId="77777777">
            <w:pP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Overall, the VA TAP Benefits and Services briefings were beneficial in helping me gain the information and skills I needed to prepare me for my post-military lif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4196806E" w14:textId="7BF5BDFE">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45C9DABF" w14:textId="1D86AD6A">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6BD9A29B" w14:textId="52B783F6">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740109E" w14:textId="654E6701">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0FCA3E11" w14:textId="0BD28E1F">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5CBBBC49" w14:textId="27A2FF4C">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r>
      <w:tr w:rsidRPr="00415D48" w:rsidR="00425E97" w:rsidTr="00DB0493" w14:paraId="6A42627C" w14:textId="77777777">
        <w:tc>
          <w:tcPr>
            <w:tcW w:w="62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286653AA" w14:textId="77777777">
            <w:pP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Overall, the courses provided the information I needed for a seamless transition to post-military lif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78A46683" w14:textId="3328DDC1">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55FDB3EA" w14:textId="41CFF21B">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00EBE976" w14:textId="6187CA1A">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7567F1FC" w14:textId="31612E8C">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2FBB5180" w14:textId="7843884C">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403271BE" w14:textId="51D0CAD6">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r>
      <w:tr w:rsidRPr="00415D48" w:rsidR="00425E97" w:rsidTr="00DB0493" w14:paraId="2E33F157" w14:textId="77777777">
        <w:tc>
          <w:tcPr>
            <w:tcW w:w="62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0FC90E6F" w14:textId="77777777">
            <w:pP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Overall, I continue to use what I learned from the VA TAP Benefits and Services briefings.</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2F3B7491" w14:textId="52025E11">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6F3BA04" w14:textId="3FDF8259">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F33EF0A" w14:textId="7C9877CE">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26662654" w14:textId="00391420">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37D93A3C" w14:textId="28C5AD86">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239BE1D8" w14:textId="429EB35D">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r>
      <w:tr w:rsidRPr="00415D48" w:rsidR="00425E97" w:rsidTr="00DB0493" w14:paraId="21EE1FD3" w14:textId="77777777">
        <w:tc>
          <w:tcPr>
            <w:tcW w:w="62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9BE503A" w14:textId="77777777">
            <w:pP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The information provided during the VA TAP Benefits and Services briefings courses continues to assist me in my transition to civilian employment.</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35188EB2" w14:textId="5D53DC29">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0A272366" w14:textId="753207E1">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A85C6A4" w14:textId="1B652DAA">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1922391A" w14:textId="13958E07">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50F564C6" w14:textId="6B767004">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c>
          <w:tcPr>
            <w:tcW w:w="5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415D48" w:rsidR="005C0FDC" w:rsidRDefault="0017706E" w14:paraId="7127E0F6" w14:textId="39B4429D">
            <w:pPr>
              <w:jc w:val="center"/>
              <w:rPr>
                <w:rFonts w:eastAsia="Times New Roman" w:asciiTheme="minorHAnsi" w:hAnsiTheme="minorHAnsi" w:cstheme="minorHAnsi"/>
                <w:sz w:val="18"/>
                <w:szCs w:val="18"/>
              </w:rPr>
            </w:pPr>
            <w:r w:rsidRPr="00415D48">
              <w:rPr>
                <w:rFonts w:eastAsia="Times New Roman" w:asciiTheme="minorHAnsi" w:hAnsiTheme="minorHAnsi" w:cstheme="minorHAnsi"/>
                <w:sz w:val="18"/>
                <w:szCs w:val="18"/>
              </w:rPr>
              <w:t xml:space="preserve"> </w:t>
            </w:r>
          </w:p>
        </w:tc>
      </w:tr>
    </w:tbl>
    <w:p w:rsidR="005C0FDC" w:rsidRDefault="005C0FDC" w14:paraId="4747AF34" w14:textId="1E963ECE">
      <w:pPr>
        <w:pStyle w:val="NormalWeb"/>
        <w:spacing w:after="240" w:afterAutospacing="0"/>
      </w:pPr>
    </w:p>
    <w:p w:rsidR="00DB0493" w:rsidRDefault="00DB0493" w14:paraId="04F4274D" w14:textId="25946CDF">
      <w:pPr>
        <w:pStyle w:val="NormalWeb"/>
        <w:spacing w:after="240" w:afterAutospacing="0"/>
      </w:pPr>
    </w:p>
    <w:p w:rsidR="00DB0493" w:rsidRDefault="00DB0493" w14:paraId="4A216DD2" w14:textId="77777777">
      <w:pPr>
        <w:pStyle w:val="NormalWeb"/>
        <w:spacing w:after="240" w:afterAutospacing="0"/>
      </w:pPr>
    </w:p>
    <w:p w:rsidR="005C0FDC" w:rsidRDefault="0017706E" w14:paraId="241937A8" w14:textId="77777777">
      <w:pPr>
        <w:pStyle w:val="Heading4"/>
        <w:rPr>
          <w:rFonts w:eastAsia="Times New Roman"/>
        </w:rPr>
      </w:pPr>
      <w:r>
        <w:rPr>
          <w:rFonts w:eastAsia="Times New Roman"/>
        </w:rPr>
        <w:lastRenderedPageBreak/>
        <w:t>2) How knowledgeable are you about the process needed to:</w:t>
      </w:r>
    </w:p>
    <w:tbl>
      <w:tblPr>
        <w:tblStyle w:val="Tabelacomgrade"/>
        <w:tblW w:w="944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5231"/>
        <w:gridCol w:w="891"/>
        <w:gridCol w:w="802"/>
        <w:gridCol w:w="714"/>
        <w:gridCol w:w="714"/>
        <w:gridCol w:w="714"/>
        <w:gridCol w:w="376"/>
      </w:tblGrid>
      <w:tr w:rsidRPr="0025161C" w:rsidR="00842DAB" w:rsidTr="00425E97" w14:paraId="5C2B53A3" w14:textId="77777777">
        <w:trPr>
          <w:cantSplit/>
          <w:trHeight w:val="1533"/>
        </w:trPr>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25161C" w:rsidR="005C0FDC" w:rsidRDefault="005C0FDC" w14:paraId="7678F2BB" w14:textId="77777777">
            <w:pPr>
              <w:rPr>
                <w:rFonts w:eastAsia="Times New Roman" w:asciiTheme="minorHAnsi" w:hAnsiTheme="minorHAnsi" w:cstheme="minorHAnsi"/>
                <w:sz w:val="18"/>
                <w:szCs w:val="18"/>
              </w:rPr>
            </w:pP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1904F3CF"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Not knowledgeable at all</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6E0A1A0C"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Not very knowledgeable</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14963400"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Moderately knowledgeable</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61559E5E"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Very knowledgeable</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2CA96918"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Extremely knowledgeable</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25161C" w:rsidR="005C0FDC" w:rsidP="00842DAB" w:rsidRDefault="0017706E" w14:paraId="7A319B9A" w14:textId="77777777">
            <w:pPr>
              <w:ind w:left="113" w:right="113"/>
              <w:jc w:val="center"/>
              <w:rPr>
                <w:rFonts w:eastAsia="Times New Roman" w:asciiTheme="minorHAnsi" w:hAnsiTheme="minorHAnsi" w:cstheme="minorHAnsi"/>
                <w:b/>
                <w:bCs/>
                <w:sz w:val="18"/>
                <w:szCs w:val="18"/>
              </w:rPr>
            </w:pPr>
            <w:r w:rsidRPr="0025161C">
              <w:rPr>
                <w:rFonts w:eastAsia="Times New Roman" w:asciiTheme="minorHAnsi" w:hAnsiTheme="minorHAnsi" w:cstheme="minorHAnsi"/>
                <w:b/>
                <w:bCs/>
                <w:sz w:val="18"/>
                <w:szCs w:val="18"/>
              </w:rPr>
              <w:t>Not Applicable</w:t>
            </w:r>
          </w:p>
        </w:tc>
      </w:tr>
      <w:tr w:rsidRPr="0025161C" w:rsidR="00425E97" w:rsidTr="00425E97" w14:paraId="623B8E64"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5347540"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Apply for VA benefits?</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4882D458" w14:textId="536C4FEF">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5E19015E" w14:textId="7D4367ED">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0566558" w14:textId="1DF6E2B7">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D7A8D8E" w14:textId="23644473">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19536FD" w14:textId="58A2AB92">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446B44CF" w14:textId="739CD7ED">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r w:rsidRPr="0025161C" w:rsidR="00425E97" w:rsidTr="00425E97" w14:paraId="678D11B6"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1D28053"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Prepare for changes in my economic situation after servic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391BC82" w14:textId="6314A1C5">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8F97E3A" w14:textId="298EFA61">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66C36FD" w14:textId="6D281FB8">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0863911" w14:textId="3755D6CC">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847FAA6" w14:textId="731E1ACF">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C6771FF" w14:textId="64F77B12">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r w:rsidRPr="0025161C" w:rsidR="00425E97" w:rsidTr="00425E97" w14:paraId="331A4FF8"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9ED574C"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Prepare for changes in my personal lif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13AD2D5" w14:textId="053955C2">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8B6EF27" w14:textId="039B9C64">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D01605E" w14:textId="03CB628D">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78DACEA3" w14:textId="2C9073DF">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7D3630E8" w14:textId="3CB9F1C7">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2FF317D" w14:textId="447D28DF">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r w:rsidRPr="0025161C" w:rsidR="00425E97" w:rsidTr="00425E97" w14:paraId="043D8802"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37AA27B"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Avoid potential homelessness?</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62B803CD" w14:textId="1095DB17">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4876B560" w14:textId="6002C04B">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D18FEEB" w14:textId="6497ED43">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2F82516" w14:textId="33761262">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54B37ACF" w14:textId="53AC1AC8">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47B2B6C" w14:textId="0C8C5B0D">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r w:rsidRPr="0025161C" w:rsidR="00425E97" w:rsidTr="00425E97" w14:paraId="22389F1C"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479769ED"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Apply for VA health car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6C78197" w14:textId="7F8DC6E1">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7EC3452F" w14:textId="7D1398AD">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24421948" w14:textId="73D51743">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6D0A6B7" w14:textId="50EA4D44">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5D987FDD" w14:textId="47A30125">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E6E22C4" w14:textId="536FC14E">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r w:rsidRPr="0025161C" w:rsidR="00425E97" w:rsidTr="00425E97" w14:paraId="7B9B9BE6"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713CA9D8" w14:textId="77777777">
            <w:pP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Obtain mental health counseling or assistanc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F4CB7E8" w14:textId="0157B783">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7D38239B" w14:textId="1D27DED4">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6DBAF9D3" w14:textId="1D9C3460">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390F120F" w14:textId="0C91FF30">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12348D6A" w14:textId="57F78806">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c>
          <w:tcPr>
            <w:tcW w:w="2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25161C" w:rsidR="005C0FDC" w:rsidRDefault="0017706E" w14:paraId="0521C552" w14:textId="4E2A3D7C">
            <w:pPr>
              <w:jc w:val="center"/>
              <w:rPr>
                <w:rFonts w:eastAsia="Times New Roman" w:asciiTheme="minorHAnsi" w:hAnsiTheme="minorHAnsi" w:cstheme="minorHAnsi"/>
                <w:sz w:val="18"/>
                <w:szCs w:val="18"/>
              </w:rPr>
            </w:pPr>
            <w:r w:rsidRPr="0025161C">
              <w:rPr>
                <w:rFonts w:eastAsia="Times New Roman" w:asciiTheme="minorHAnsi" w:hAnsiTheme="minorHAnsi" w:cstheme="minorHAnsi"/>
                <w:sz w:val="18"/>
                <w:szCs w:val="18"/>
              </w:rPr>
              <w:t xml:space="preserve"> </w:t>
            </w:r>
          </w:p>
        </w:tc>
      </w:tr>
    </w:tbl>
    <w:p w:rsidR="005C0FDC" w:rsidRDefault="0017706E" w14:paraId="19CABC5E" w14:textId="7F7EDDB6">
      <w:pPr>
        <w:pStyle w:val="Heading4"/>
        <w:rPr>
          <w:rFonts w:eastAsia="Times New Roman"/>
        </w:rPr>
      </w:pPr>
      <w:r>
        <w:rPr>
          <w:rFonts w:eastAsia="Times New Roman"/>
        </w:rPr>
        <w:t xml:space="preserve">3) </w:t>
      </w:r>
      <w:r>
        <w:rPr>
          <w:rStyle w:val="Strong"/>
          <w:rFonts w:eastAsia="Times New Roman"/>
          <w:b/>
          <w:bCs/>
        </w:rPr>
        <w:t>In the last 12 months have you applied for these VA benefits, or do you plan to apply in the future?</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5932"/>
        <w:gridCol w:w="450"/>
        <w:gridCol w:w="1080"/>
        <w:gridCol w:w="810"/>
        <w:gridCol w:w="810"/>
        <w:gridCol w:w="450"/>
      </w:tblGrid>
      <w:tr w:rsidRPr="00FA6661" w:rsidR="00BE34B3" w:rsidTr="00425E97" w14:paraId="4600F44B" w14:textId="77777777">
        <w:trPr>
          <w:cantSplit/>
          <w:trHeight w:val="1134"/>
        </w:trPr>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5C0FDC" w14:paraId="11A927D6" w14:textId="77777777">
            <w:pPr>
              <w:rPr>
                <w:rFonts w:eastAsia="Times New Roman" w:asciiTheme="minorHAnsi" w:hAnsiTheme="minorHAnsi" w:cstheme="minorHAnsi"/>
                <w:sz w:val="18"/>
                <w:szCs w:val="18"/>
              </w:rPr>
            </w:pP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2169ED5F"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o</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77C42AED"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Yes, you applied in the last 12 months</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3BAFC8FF"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Yes, you plan to apply</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61BEC510"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Did not know about this benefit</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6E9ADC43"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ot sure</w:t>
            </w:r>
          </w:p>
        </w:tc>
      </w:tr>
      <w:tr w:rsidRPr="00FA6661" w:rsidR="00BE34B3" w:rsidTr="00425E97" w14:paraId="1BD7C846"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DA8C820"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Disability Compensation</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F123629" w14:textId="4585A46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8B4A820" w14:textId="3300BB8A">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5A29651" w14:textId="3E2778D8">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96D47DD" w14:textId="0B53DCE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06ACA19" w14:textId="2B4E22A5">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E34B3" w:rsidTr="00425E97" w14:paraId="425380A5"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02AD8D5"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Education (</w:t>
            </w:r>
            <w:proofErr w:type="spellStart"/>
            <w:r w:rsidRPr="00FA6661">
              <w:rPr>
                <w:rFonts w:eastAsia="Times New Roman" w:asciiTheme="minorHAnsi" w:hAnsiTheme="minorHAnsi" w:cstheme="minorHAnsi"/>
                <w:sz w:val="18"/>
                <w:szCs w:val="18"/>
              </w:rPr>
              <w:t>e.g</w:t>
            </w:r>
            <w:proofErr w:type="spellEnd"/>
            <w:r w:rsidRPr="00FA6661">
              <w:rPr>
                <w:rFonts w:eastAsia="Times New Roman" w:asciiTheme="minorHAnsi" w:hAnsiTheme="minorHAnsi" w:cstheme="minorHAnsi"/>
                <w:sz w:val="18"/>
                <w:szCs w:val="18"/>
              </w:rPr>
              <w:t>, post 9/11 GI Bill, Montgomery Bill, etc.)</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6CD3995" w14:textId="6F93EB88">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A26F553" w14:textId="18BFA73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39E5614" w14:textId="0B7E7E30">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C5930CD" w14:textId="0EBBBA6D">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4B22C20" w14:textId="52EBA9E9">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E34B3" w:rsidTr="00425E97" w14:paraId="6594B2BD"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87B1C8D"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Life Insurance (e.g., Veterans' Group Life Insurance)</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6030232" w14:textId="35E21FF8">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C78221C" w14:textId="3EF13C25">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7C1863B" w14:textId="479D231E">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6475B3A" w14:textId="72592145">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A839916" w14:textId="605E3911">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E34B3" w:rsidTr="00425E97" w14:paraId="71AE482E"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499DD05"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Home Loans</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DC0D2EB" w14:textId="19C03BB0">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96873DD" w14:textId="7EBE81B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731ADBD" w14:textId="6D840F5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7E31E4D" w14:textId="7E4D7B28">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F0E465D" w14:textId="7D7AA5CA">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E34B3" w:rsidTr="00425E97" w14:paraId="7553A884"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6140A37"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Veteran Readiness and Employment (formerly known as Vocational Rehabilitation and Employment)</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9D8C36A" w14:textId="653724C0">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BCD6E68" w14:textId="0F89C90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3116EC2" w14:textId="33F1948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ED306A7" w14:textId="55DC5629">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0B33061" w14:textId="00E24F8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E34B3" w:rsidTr="00425E97" w14:paraId="18B03D65" w14:textId="77777777">
        <w:tc>
          <w:tcPr>
            <w:tcW w:w="59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574C166"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Health Care</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B2C2539" w14:textId="05124983">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108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79CB3E7" w14:textId="299ADB0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1AE879A" w14:textId="34D1F9AA">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F94DAE3" w14:textId="7663BFF1">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4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C9E1C4B" w14:textId="6BC76630">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bl>
    <w:p w:rsidR="005C0FDC" w:rsidRDefault="0017706E" w14:paraId="18430776" w14:textId="77777777">
      <w:pPr>
        <w:pStyle w:val="Heading4"/>
        <w:rPr>
          <w:rFonts w:eastAsia="Times New Roman"/>
        </w:rPr>
      </w:pPr>
      <w:r>
        <w:rPr>
          <w:rFonts w:eastAsia="Times New Roman"/>
        </w:rPr>
        <w:t xml:space="preserve">4) </w:t>
      </w:r>
      <w:r>
        <w:rPr>
          <w:rStyle w:val="Strong"/>
          <w:rFonts w:eastAsia="Times New Roman"/>
          <w:b/>
          <w:bCs/>
        </w:rPr>
        <w:t>In the past 12 months, how useful was the information you received during the VA TAP Benefits and Services briefings?</w:t>
      </w:r>
    </w:p>
    <w:p w:rsidR="005C0FDC" w:rsidRDefault="0017706E" w14:paraId="5E81EB9E" w14:textId="5BA83BBE">
      <w:pPr>
        <w:pStyle w:val="normaltext"/>
      </w:pPr>
      <w:r>
        <w:t xml:space="preserve"> Not useful at all</w:t>
      </w:r>
    </w:p>
    <w:p w:rsidR="005C0FDC" w:rsidRDefault="0017706E" w14:paraId="3938FD9E" w14:textId="6008CF0C">
      <w:pPr>
        <w:pStyle w:val="normaltext"/>
      </w:pPr>
      <w:r>
        <w:t xml:space="preserve"> Not very useful</w:t>
      </w:r>
    </w:p>
    <w:p w:rsidR="005C0FDC" w:rsidRDefault="0017706E" w14:paraId="5A665B7B" w14:textId="4CFBF632">
      <w:pPr>
        <w:pStyle w:val="normaltext"/>
      </w:pPr>
      <w:r>
        <w:t xml:space="preserve"> Neutral</w:t>
      </w:r>
    </w:p>
    <w:p w:rsidR="005C0FDC" w:rsidRDefault="0017706E" w14:paraId="23D069A8" w14:textId="7920B926">
      <w:pPr>
        <w:pStyle w:val="normaltext"/>
      </w:pPr>
      <w:r>
        <w:t xml:space="preserve"> Somewhat useful</w:t>
      </w:r>
    </w:p>
    <w:p w:rsidR="005C0FDC" w:rsidRDefault="0017706E" w14:paraId="0D72220F" w14:textId="776BD09A">
      <w:pPr>
        <w:pStyle w:val="normaltext"/>
      </w:pPr>
      <w:r>
        <w:t xml:space="preserve"> Extremely useful</w:t>
      </w:r>
    </w:p>
    <w:p w:rsidR="005C0FDC" w:rsidP="00842DAB" w:rsidRDefault="0017706E" w14:paraId="57357249" w14:textId="45B3C3B5">
      <w:pPr>
        <w:pStyle w:val="normaltext"/>
      </w:pPr>
      <w:r>
        <w:t xml:space="preserve"> Not applicable</w:t>
      </w:r>
    </w:p>
    <w:p w:rsidRPr="00233AD8" w:rsidR="00233AD8" w:rsidP="00233AD8" w:rsidRDefault="0017706E" w14:paraId="48AE290E" w14:textId="23B46156">
      <w:pPr>
        <w:pStyle w:val="Heading3"/>
        <w:rPr>
          <w:rFonts w:eastAsia="Times New Roman"/>
        </w:rPr>
      </w:pPr>
      <w:r>
        <w:rPr>
          <w:rStyle w:val="Strong"/>
          <w:rFonts w:eastAsia="Times New Roman"/>
          <w:b/>
          <w:bCs/>
        </w:rPr>
        <w:lastRenderedPageBreak/>
        <w:t>To help us determine how we can better serve Veterans and transitioning Servicemembers, these next sections will be asking about some key life areas over the last 12 months. In this section, we would like to know more about your employment situation.</w:t>
      </w:r>
    </w:p>
    <w:p w:rsidR="005C0FDC" w:rsidRDefault="0017706E" w14:paraId="00ECDBDD" w14:textId="77777777">
      <w:pPr>
        <w:pStyle w:val="Heading4"/>
        <w:rPr>
          <w:rFonts w:eastAsia="Times New Roman"/>
        </w:rPr>
      </w:pPr>
      <w:r>
        <w:rPr>
          <w:rFonts w:eastAsia="Times New Roman"/>
        </w:rPr>
        <w:t xml:space="preserve">5) </w:t>
      </w:r>
      <w:r>
        <w:rPr>
          <w:rStyle w:val="Strong"/>
          <w:rFonts w:eastAsia="Times New Roman"/>
          <w:b/>
          <w:bCs/>
        </w:rPr>
        <w:t>In the last 12 months, how challenging have the following areas been for you as you continue your transition into civilian life?</w:t>
      </w:r>
    </w:p>
    <w:tbl>
      <w:tblPr>
        <w:tblStyle w:val="Tabelacomgrade"/>
        <w:tblW w:w="0" w:type="auto"/>
        <w:tblInd w:w="0" w:type="dxa"/>
        <w:tblBorders>
          <w:top w:val="single" w:color="000000" w:sz="6" w:space="0"/>
          <w:left w:val="single" w:color="000000" w:sz="6" w:space="0"/>
          <w:bottom w:val="single" w:color="000000" w:sz="6" w:space="0"/>
          <w:right w:val="single" w:color="000000" w:sz="6" w:space="0"/>
        </w:tblBorders>
        <w:tblLayout w:type="fixed"/>
        <w:tblLook w:val="01E0" w:firstRow="1" w:lastRow="1" w:firstColumn="1" w:lastColumn="1" w:noHBand="0" w:noVBand="0"/>
      </w:tblPr>
      <w:tblGrid>
        <w:gridCol w:w="5302"/>
        <w:gridCol w:w="630"/>
        <w:gridCol w:w="540"/>
        <w:gridCol w:w="540"/>
        <w:gridCol w:w="630"/>
        <w:gridCol w:w="540"/>
        <w:gridCol w:w="540"/>
        <w:gridCol w:w="622"/>
      </w:tblGrid>
      <w:tr w:rsidRPr="00FA6661" w:rsidR="00B24294" w:rsidTr="00B24294" w14:paraId="4A22BD01" w14:textId="77777777">
        <w:trPr>
          <w:cantSplit/>
          <w:trHeight w:val="1134"/>
          <w:tblHeader/>
        </w:trPr>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5C0FDC" w14:paraId="19BB56DF" w14:textId="77777777">
            <w:pPr>
              <w:rPr>
                <w:rFonts w:eastAsia="Times New Roman" w:asciiTheme="minorHAnsi" w:hAnsiTheme="minorHAnsi" w:cstheme="minorHAnsi"/>
                <w:sz w:val="18"/>
                <w:szCs w:val="18"/>
              </w:rPr>
            </w:pP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43007B96"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Extremely challenging</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0491EEEB" w14:textId="288E6D58">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Very challenging</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6D8758D4" w14:textId="3C9CB512">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Moderately challenging</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7C67A457"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A little challenging</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2F188A07"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ot at all challenging</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5B740216"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ot applicable</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vAlign w:val="center"/>
            <w:hideMark/>
          </w:tcPr>
          <w:p w:rsidRPr="00FA6661" w:rsidR="005C0FDC" w:rsidP="00BE34B3" w:rsidRDefault="0017706E" w14:paraId="0C80F424" w14:textId="77777777">
            <w:pPr>
              <w:ind w:left="113" w:right="113"/>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Prefer not to answer</w:t>
            </w:r>
          </w:p>
        </w:tc>
      </w:tr>
      <w:tr w:rsidRPr="00FA6661" w:rsidR="00B24294" w:rsidTr="00B24294" w14:paraId="690FEAE7"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1B9A47C"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Managing my expectations about the salary earned in a civilian job.</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9E7E9B6" w14:textId="526C294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0FDBB98" w14:textId="1A78F605">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1126CD7" w14:textId="2D82D424">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AE65DE7" w14:textId="0F113702">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2AD530B" w14:textId="2277F79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E5784AA" w14:textId="6F62D1C4">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E896C63" w14:textId="3D1651F3">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1CAAFEC6"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2B39110"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Knowing the steps in conducting a job search.</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DD0D0ED" w14:textId="1C52B9F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EEC0431" w14:textId="2CB4CE50">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F699B73" w14:textId="2F5B928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17D67D8" w14:textId="6711191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3056D82" w14:textId="15FD3FB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246FC3A" w14:textId="2F82CCBD">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84726DF" w14:textId="47F5466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339BE9B6"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6FCA986"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Understanding how my military experiences translate to civilian job requirements.</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6007158" w14:textId="279AABC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A08F384" w14:textId="73BD646F">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472F1C9" w14:textId="43C2E06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8B275E6" w14:textId="262870DE">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161D624" w14:textId="787EC21F">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160F7E6" w14:textId="31EA186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012FDB5" w14:textId="7CB7B621">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44DF1A0F"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F61C69A" w14:textId="10463A2E">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Adapting to differences between military and civilian workforce cultures, </w:t>
            </w:r>
            <w:proofErr w:type="gramStart"/>
            <w:r w:rsidRPr="00FA6661">
              <w:rPr>
                <w:rFonts w:eastAsia="Times New Roman" w:asciiTheme="minorHAnsi" w:hAnsiTheme="minorHAnsi" w:cstheme="minorHAnsi"/>
                <w:sz w:val="18"/>
                <w:szCs w:val="18"/>
              </w:rPr>
              <w:t>norms</w:t>
            </w:r>
            <w:proofErr w:type="gramEnd"/>
            <w:r w:rsidRPr="00FA6661">
              <w:rPr>
                <w:rFonts w:eastAsia="Times New Roman" w:asciiTheme="minorHAnsi" w:hAnsiTheme="minorHAnsi" w:cstheme="minorHAnsi"/>
                <w:sz w:val="18"/>
                <w:szCs w:val="18"/>
              </w:rPr>
              <w:t xml:space="preserve"> and behaviors.</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50CF9D4" w14:textId="2ED31A75">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DD92BD5" w14:textId="73AAC7C1">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F7360D8" w14:textId="79BE1B5D">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8572FD7" w14:textId="0D2CC07D">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3D2F7C3" w14:textId="08E13F13">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F77D792" w14:textId="443D7034">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395CCD0" w14:textId="04064C7E">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7C6F90D7"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DF78AC4"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Interacting with civilians who are not familiar with the military.</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C934875" w14:textId="00B129D6">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94FA6BE" w14:textId="279EA2BA">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FBC92A1" w14:textId="0BD584F4">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051E888" w14:textId="195A3948">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1526C2C" w14:textId="35543691">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20C8164" w14:textId="7ABE2BB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4CCB604" w14:textId="6CA09F54">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412F0372"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F147CB1"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Working with civilians who share different values from m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000846B" w14:textId="690D3B72">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EE4C8DA" w14:textId="3BAE6DD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9FA0DB7" w14:textId="2DB89A63">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8ECFA01" w14:textId="1E07942B">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63FA7A4" w14:textId="23CC050C">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30F3005" w14:textId="64EA6583">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8B209CE" w14:textId="0F454FB9">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w:t>
            </w:r>
          </w:p>
        </w:tc>
      </w:tr>
      <w:tr w:rsidRPr="00FA6661" w:rsidR="00B24294" w:rsidTr="00B24294" w14:paraId="5FB4803D"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634C4438" w14:textId="100104B1">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Learning to have a better work-life balance after the transition</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7FE213E6"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1F224C8D"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01DF8994" w14:textId="77777777">
            <w:pPr>
              <w:jc w:val="center"/>
              <w:rPr>
                <w:rFonts w:eastAsia="Times New Roman" w:asciiTheme="minorHAnsi" w:hAnsiTheme="minorHAnsi" w:cstheme="minorHAnsi"/>
                <w:sz w:val="18"/>
                <w:szCs w:val="18"/>
              </w:rPr>
            </w:pP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77ADA9C3"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5C56841E"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7E17616A" w14:textId="77777777">
            <w:pPr>
              <w:jc w:val="center"/>
              <w:rPr>
                <w:rFonts w:eastAsia="Times New Roman" w:asciiTheme="minorHAnsi" w:hAnsiTheme="minorHAnsi" w:cstheme="minorHAnsi"/>
                <w:sz w:val="18"/>
                <w:szCs w:val="18"/>
              </w:rPr>
            </w:pP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62011CA3" w14:textId="77777777">
            <w:pPr>
              <w:jc w:val="center"/>
              <w:rPr>
                <w:rFonts w:eastAsia="Times New Roman" w:asciiTheme="minorHAnsi" w:hAnsiTheme="minorHAnsi" w:cstheme="minorHAnsi"/>
                <w:sz w:val="18"/>
                <w:szCs w:val="18"/>
              </w:rPr>
            </w:pPr>
          </w:p>
        </w:tc>
      </w:tr>
      <w:tr w:rsidRPr="00FA6661" w:rsidR="00B24294" w:rsidTr="00B24294" w14:paraId="226D32A2" w14:textId="77777777">
        <w:tc>
          <w:tcPr>
            <w:tcW w:w="530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15623D8E" w14:textId="56803869">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Missing the camaraderie and teamwork that was part of the military culture.</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74E03990"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590D465E"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6D516421" w14:textId="77777777">
            <w:pPr>
              <w:jc w:val="center"/>
              <w:rPr>
                <w:rFonts w:eastAsia="Times New Roman" w:asciiTheme="minorHAnsi" w:hAnsiTheme="minorHAnsi" w:cstheme="minorHAnsi"/>
                <w:sz w:val="18"/>
                <w:szCs w:val="18"/>
              </w:rPr>
            </w:pP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667B39FA"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206C0C8E" w14:textId="77777777">
            <w:pPr>
              <w:jc w:val="cente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6C2A6A2B" w14:textId="77777777">
            <w:pPr>
              <w:jc w:val="center"/>
              <w:rPr>
                <w:rFonts w:eastAsia="Times New Roman" w:asciiTheme="minorHAnsi" w:hAnsiTheme="minorHAnsi" w:cstheme="minorHAnsi"/>
                <w:sz w:val="18"/>
                <w:szCs w:val="18"/>
              </w:rPr>
            </w:pPr>
          </w:p>
        </w:tc>
        <w:tc>
          <w:tcPr>
            <w:tcW w:w="6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cPr>
          <w:p w:rsidRPr="00FA6661" w:rsidR="00DA5406" w:rsidP="00DA5406" w:rsidRDefault="00DA5406" w14:paraId="3237D182" w14:textId="77777777">
            <w:pPr>
              <w:jc w:val="center"/>
              <w:rPr>
                <w:rFonts w:eastAsia="Times New Roman" w:asciiTheme="minorHAnsi" w:hAnsiTheme="minorHAnsi" w:cstheme="minorHAnsi"/>
                <w:sz w:val="18"/>
                <w:szCs w:val="18"/>
              </w:rPr>
            </w:pPr>
          </w:p>
        </w:tc>
      </w:tr>
    </w:tbl>
    <w:p w:rsidR="005C0FDC" w:rsidRDefault="005C0FDC" w14:paraId="43A3FD90" w14:textId="77777777">
      <w:pPr>
        <w:pStyle w:val="NormalWeb"/>
        <w:spacing w:after="240" w:afterAutospacing="0"/>
      </w:pPr>
    </w:p>
    <w:p w:rsidR="005C0FDC" w:rsidRDefault="0017706E" w14:paraId="05434C4A" w14:textId="77777777">
      <w:pPr>
        <w:pStyle w:val="Heading4"/>
        <w:rPr>
          <w:rFonts w:eastAsia="Times New Roman"/>
        </w:rPr>
      </w:pPr>
      <w:r>
        <w:rPr>
          <w:rFonts w:eastAsia="Times New Roman"/>
        </w:rPr>
        <w:t>6) What is your current employment status? </w:t>
      </w:r>
      <w:r>
        <w:rPr>
          <w:rStyle w:val="Emphasis"/>
          <w:rFonts w:eastAsia="Times New Roman"/>
        </w:rPr>
        <w:t>Select the answer that best describes your current employment</w:t>
      </w:r>
    </w:p>
    <w:p w:rsidR="005C0FDC" w:rsidRDefault="0017706E" w14:paraId="01D27799" w14:textId="71102CB8">
      <w:pPr>
        <w:pStyle w:val="normaltext"/>
      </w:pPr>
      <w:r>
        <w:t xml:space="preserve"> Self-employed</w:t>
      </w:r>
    </w:p>
    <w:p w:rsidR="005C0FDC" w:rsidRDefault="0017706E" w14:paraId="0242CB5A" w14:textId="149077BF">
      <w:pPr>
        <w:pStyle w:val="normaltext"/>
      </w:pPr>
      <w:r>
        <w:t xml:space="preserve"> Work for a business, non-profit, or government agency (not self-employed)</w:t>
      </w:r>
    </w:p>
    <w:p w:rsidR="005C0FDC" w:rsidRDefault="0017706E" w14:paraId="577FF9F6" w14:textId="054E9941">
      <w:pPr>
        <w:pStyle w:val="normaltext"/>
      </w:pPr>
      <w:r>
        <w:t xml:space="preserve"> Not employed - pursuing education/training</w:t>
      </w:r>
    </w:p>
    <w:p w:rsidR="005C0FDC" w:rsidRDefault="0017706E" w14:paraId="63A54108" w14:textId="335A154D">
      <w:pPr>
        <w:pStyle w:val="normaltext"/>
      </w:pPr>
      <w:r>
        <w:t xml:space="preserve"> Not employed - Retired and chose not to pursue further employment</w:t>
      </w:r>
    </w:p>
    <w:p w:rsidR="005C0FDC" w:rsidRDefault="0017706E" w14:paraId="55BCACF7" w14:textId="21EFF7C7">
      <w:pPr>
        <w:pStyle w:val="normaltext"/>
      </w:pPr>
      <w:r>
        <w:t xml:space="preserve"> Not employed - I want to work but cannot find a job</w:t>
      </w:r>
    </w:p>
    <w:p w:rsidR="005C0FDC" w:rsidRDefault="0017706E" w14:paraId="4244707F" w14:textId="0E0147BE">
      <w:pPr>
        <w:pStyle w:val="normaltext"/>
      </w:pPr>
      <w:r>
        <w:t xml:space="preserve"> Not employed - I am currently taking time off (greater than 6 months)</w:t>
      </w:r>
    </w:p>
    <w:p w:rsidR="005C0FDC" w:rsidRDefault="0017706E" w14:paraId="569CA023" w14:textId="6229EB36">
      <w:pPr>
        <w:pStyle w:val="normaltext"/>
      </w:pPr>
      <w:r>
        <w:t xml:space="preserve"> Not employed - Other reason - Please specify (</w:t>
      </w:r>
      <w:r>
        <w:rPr>
          <w:color w:val="C0392B"/>
        </w:rPr>
        <w:t>Required</w:t>
      </w:r>
      <w:r>
        <w:t>): _________________________________________________*</w:t>
      </w:r>
    </w:p>
    <w:p w:rsidR="005C0FDC" w:rsidRDefault="0017706E" w14:paraId="51B83D0C" w14:textId="7D315061">
      <w:pPr>
        <w:pStyle w:val="normaltext"/>
      </w:pPr>
      <w:r>
        <w:t xml:space="preserve"> Prefer not to answer</w:t>
      </w:r>
    </w:p>
    <w:p w:rsidR="005C0FDC" w:rsidRDefault="005C0FDC" w14:paraId="240AE980" w14:textId="77777777">
      <w:pPr>
        <w:pStyle w:val="NormalWeb"/>
        <w:spacing w:after="240" w:afterAutospacing="0"/>
      </w:pPr>
    </w:p>
    <w:p w:rsidR="005C0FDC" w:rsidRDefault="0017706E" w14:paraId="51AC9BCE" w14:textId="77777777">
      <w:pPr>
        <w:pStyle w:val="Heading4"/>
        <w:rPr>
          <w:rFonts w:eastAsia="Times New Roman"/>
        </w:rPr>
      </w:pPr>
      <w:r>
        <w:rPr>
          <w:rFonts w:eastAsia="Times New Roman"/>
        </w:rPr>
        <w:lastRenderedPageBreak/>
        <w:t>7) Please describe your current employment: Select the ONE answer that best describes your current employment</w:t>
      </w:r>
    </w:p>
    <w:p w:rsidR="005C0FDC" w:rsidRDefault="0017706E" w14:paraId="65E2128A" w14:textId="67E58A4E">
      <w:pPr>
        <w:pStyle w:val="normaltext"/>
      </w:pPr>
      <w:r>
        <w:t xml:space="preserve"> I work full-time (without an additional part-time job)</w:t>
      </w:r>
    </w:p>
    <w:p w:rsidR="005C0FDC" w:rsidRDefault="0017706E" w14:paraId="2CEE16C5" w14:textId="6BF7AFEB">
      <w:pPr>
        <w:pStyle w:val="normaltext"/>
      </w:pPr>
      <w:r>
        <w:t xml:space="preserve"> I work full-time, and have an additional part-time job</w:t>
      </w:r>
    </w:p>
    <w:p w:rsidR="005C0FDC" w:rsidRDefault="0017706E" w14:paraId="44EC46DA" w14:textId="1824C58E">
      <w:pPr>
        <w:pStyle w:val="normaltext"/>
      </w:pPr>
      <w:r>
        <w:t xml:space="preserve"> I don’t have a full-time job, I work part-time by choice</w:t>
      </w:r>
    </w:p>
    <w:p w:rsidR="005C0FDC" w:rsidRDefault="0017706E" w14:paraId="3766F762" w14:textId="55BBA3BD">
      <w:pPr>
        <w:pStyle w:val="normaltext"/>
      </w:pPr>
      <w:r>
        <w:t xml:space="preserve"> I work part-time at one job, but would like full-time employment</w:t>
      </w:r>
    </w:p>
    <w:p w:rsidR="005C0FDC" w:rsidRDefault="0017706E" w14:paraId="042D2A72" w14:textId="1A856A9F">
      <w:pPr>
        <w:pStyle w:val="normaltext"/>
      </w:pPr>
      <w:r>
        <w:t xml:space="preserve"> I work part-time at more than one job, but would like full-time employment</w:t>
      </w:r>
    </w:p>
    <w:p w:rsidR="005C0FDC" w:rsidRDefault="005C0FDC" w14:paraId="53C20199" w14:textId="77777777">
      <w:pPr>
        <w:pStyle w:val="NormalWeb"/>
        <w:spacing w:after="240" w:afterAutospacing="0"/>
      </w:pPr>
    </w:p>
    <w:p w:rsidR="005C0FDC" w:rsidRDefault="0017706E" w14:paraId="54C42E89" w14:textId="77777777">
      <w:pPr>
        <w:pStyle w:val="Heading4"/>
        <w:rPr>
          <w:rFonts w:eastAsia="Times New Roman"/>
        </w:rPr>
      </w:pPr>
      <w:r>
        <w:rPr>
          <w:rFonts w:eastAsia="Times New Roman"/>
        </w:rPr>
        <w:t xml:space="preserve">8) </w:t>
      </w:r>
      <w:r>
        <w:rPr>
          <w:rStyle w:val="Strong"/>
          <w:rFonts w:eastAsia="Times New Roman"/>
          <w:b/>
          <w:bCs/>
        </w:rPr>
        <w:t>Are you currently working in a permanent position or one that is temporary or seasonal?</w:t>
      </w:r>
      <w:r>
        <w:rPr>
          <w:rFonts w:eastAsia="Times New Roman"/>
        </w:rPr>
        <w:t> </w:t>
      </w:r>
    </w:p>
    <w:p w:rsidR="005C0FDC" w:rsidRDefault="0017706E" w14:paraId="053A2373" w14:textId="0B580AE4">
      <w:pPr>
        <w:pStyle w:val="normaltext"/>
      </w:pPr>
      <w:r>
        <w:t xml:space="preserve"> Permanent</w:t>
      </w:r>
    </w:p>
    <w:p w:rsidR="005C0FDC" w:rsidRDefault="0017706E" w14:paraId="226EB8EA" w14:textId="4BA677FD">
      <w:pPr>
        <w:pStyle w:val="normaltext"/>
      </w:pPr>
      <w:r>
        <w:t xml:space="preserve"> Temporary or Seasonal</w:t>
      </w:r>
    </w:p>
    <w:p w:rsidR="005C0FDC" w:rsidRDefault="005C0FDC" w14:paraId="0CB89D16" w14:textId="77777777">
      <w:pPr>
        <w:pStyle w:val="NormalWeb"/>
        <w:spacing w:after="240" w:afterAutospacing="0"/>
      </w:pPr>
    </w:p>
    <w:p w:rsidR="005C0FDC" w:rsidRDefault="0017706E" w14:paraId="216F11B0" w14:textId="77777777">
      <w:pPr>
        <w:pStyle w:val="Heading4"/>
        <w:rPr>
          <w:rFonts w:eastAsia="Times New Roman"/>
        </w:rPr>
      </w:pPr>
      <w:r>
        <w:rPr>
          <w:rFonts w:eastAsia="Times New Roman"/>
        </w:rPr>
        <w:t xml:space="preserve">9) </w:t>
      </w:r>
      <w:r>
        <w:rPr>
          <w:rStyle w:val="Strong"/>
          <w:rFonts w:eastAsia="Times New Roman"/>
          <w:b/>
          <w:bCs/>
        </w:rPr>
        <w:t>Do you currently work more than one job?</w:t>
      </w:r>
      <w:r>
        <w:rPr>
          <w:rFonts w:eastAsia="Times New Roman"/>
        </w:rPr>
        <w:t>*</w:t>
      </w:r>
    </w:p>
    <w:p w:rsidR="005C0FDC" w:rsidRDefault="0017706E" w14:paraId="3D06455C" w14:textId="4C55F05D">
      <w:pPr>
        <w:pStyle w:val="normaltext"/>
      </w:pPr>
      <w:r>
        <w:t xml:space="preserve"> Yes</w:t>
      </w:r>
    </w:p>
    <w:p w:rsidR="005C0FDC" w:rsidRDefault="0017706E" w14:paraId="349FABA5" w14:textId="17F2F641">
      <w:pPr>
        <w:pStyle w:val="normaltext"/>
      </w:pPr>
      <w:r>
        <w:t xml:space="preserve"> No</w:t>
      </w:r>
    </w:p>
    <w:p w:rsidR="005C0FDC" w:rsidRDefault="005C0FDC" w14:paraId="6C88AEE2" w14:textId="77777777">
      <w:pPr>
        <w:pStyle w:val="NormalWeb"/>
        <w:spacing w:after="240" w:afterAutospacing="0"/>
      </w:pPr>
    </w:p>
    <w:p w:rsidR="005C0FDC" w:rsidRDefault="0017706E" w14:paraId="52A9FB0D" w14:textId="77777777">
      <w:pPr>
        <w:pStyle w:val="Heading4"/>
        <w:rPr>
          <w:rFonts w:eastAsia="Times New Roman"/>
        </w:rPr>
      </w:pPr>
      <w:r>
        <w:rPr>
          <w:rFonts w:eastAsia="Times New Roman"/>
        </w:rPr>
        <w:t xml:space="preserve">10) </w:t>
      </w:r>
      <w:r>
        <w:rPr>
          <w:rStyle w:val="Strong"/>
          <w:rFonts w:eastAsia="Times New Roman"/>
          <w:b/>
          <w:bCs/>
        </w:rPr>
        <w:t>Why do you work more than one job?</w:t>
      </w:r>
      <w:r>
        <w:rPr>
          <w:rFonts w:eastAsia="Times New Roman"/>
        </w:rPr>
        <w:t xml:space="preserve"> </w:t>
      </w:r>
      <w:r>
        <w:rPr>
          <w:rStyle w:val="Emphasis"/>
          <w:rFonts w:eastAsia="Times New Roman"/>
        </w:rPr>
        <w:t>Select all that apply</w:t>
      </w:r>
    </w:p>
    <w:p w:rsidR="005C0FDC" w:rsidRDefault="0017706E" w14:paraId="5E1111BD" w14:textId="77777777">
      <w:pPr>
        <w:pStyle w:val="normaltext"/>
      </w:pPr>
      <w:r>
        <w:t>[ ] By choice</w:t>
      </w:r>
    </w:p>
    <w:p w:rsidR="005C0FDC" w:rsidRDefault="0017706E" w14:paraId="4FE26EB4" w14:textId="77777777">
      <w:pPr>
        <w:pStyle w:val="normaltext"/>
      </w:pPr>
      <w:r>
        <w:t>[ ] Could not find a full-time job</w:t>
      </w:r>
    </w:p>
    <w:p w:rsidR="005C0FDC" w:rsidRDefault="0017706E" w14:paraId="3CBDD093" w14:textId="77777777">
      <w:pPr>
        <w:pStyle w:val="normaltext"/>
      </w:pPr>
      <w:r>
        <w:t>[ ] Because one job did not provide enough for myself and/or my family</w:t>
      </w:r>
    </w:p>
    <w:p w:rsidR="005C0FDC" w:rsidRDefault="005C0FDC" w14:paraId="58F7616E" w14:textId="77777777">
      <w:pPr>
        <w:pStyle w:val="NormalWeb"/>
        <w:spacing w:after="240" w:afterAutospacing="0"/>
      </w:pPr>
    </w:p>
    <w:p w:rsidR="005C0FDC" w:rsidRDefault="0017706E" w14:paraId="2561A47C" w14:textId="77777777">
      <w:pPr>
        <w:pStyle w:val="Heading4"/>
        <w:rPr>
          <w:rFonts w:eastAsia="Times New Roman"/>
        </w:rPr>
      </w:pPr>
      <w:r>
        <w:rPr>
          <w:rFonts w:eastAsia="Times New Roman"/>
        </w:rPr>
        <w:t xml:space="preserve">11) </w:t>
      </w:r>
      <w:r>
        <w:rPr>
          <w:rStyle w:val="Strong"/>
          <w:rFonts w:eastAsia="Times New Roman"/>
          <w:b/>
          <w:bCs/>
        </w:rPr>
        <w:t>In the last 12 months, did you receive a promotion or raise with your current employer? </w:t>
      </w:r>
      <w:r>
        <w:rPr>
          <w:rStyle w:val="Emphasis"/>
          <w:rFonts w:eastAsia="Times New Roman"/>
        </w:rPr>
        <w:t>Select all that apply</w:t>
      </w:r>
    </w:p>
    <w:p w:rsidR="005C0FDC" w:rsidRDefault="0017706E" w14:paraId="2DEFF5A0" w14:textId="77777777">
      <w:pPr>
        <w:pStyle w:val="normaltext"/>
      </w:pPr>
      <w:r>
        <w:t>[ ] Promotion</w:t>
      </w:r>
    </w:p>
    <w:p w:rsidR="005C0FDC" w:rsidRDefault="0017706E" w14:paraId="69AEC706" w14:textId="77777777">
      <w:pPr>
        <w:pStyle w:val="normaltext"/>
      </w:pPr>
      <w:r>
        <w:t>[ ] Raise</w:t>
      </w:r>
    </w:p>
    <w:p w:rsidR="005C0FDC" w:rsidRDefault="0017706E" w14:paraId="71163174" w14:textId="77777777">
      <w:pPr>
        <w:pStyle w:val="normaltext"/>
      </w:pPr>
      <w:r>
        <w:t>[ ] Did not receive promotion or raise</w:t>
      </w:r>
    </w:p>
    <w:p w:rsidR="005C0FDC" w:rsidRDefault="005C0FDC" w14:paraId="7B742E24" w14:textId="77777777">
      <w:pPr>
        <w:pStyle w:val="NormalWeb"/>
        <w:spacing w:after="240" w:afterAutospacing="0"/>
      </w:pPr>
    </w:p>
    <w:p w:rsidR="005C0FDC" w:rsidRDefault="0017706E" w14:paraId="331B16C9" w14:textId="77777777">
      <w:pPr>
        <w:pStyle w:val="Heading4"/>
        <w:rPr>
          <w:rFonts w:eastAsia="Times New Roman"/>
        </w:rPr>
      </w:pPr>
      <w:r>
        <w:rPr>
          <w:rFonts w:eastAsia="Times New Roman"/>
        </w:rPr>
        <w:lastRenderedPageBreak/>
        <w:t>12) How well does your current job match with the skills you have built through your military service?</w:t>
      </w:r>
    </w:p>
    <w:p w:rsidR="005C0FDC" w:rsidRDefault="0017706E" w14:paraId="3145F2AA" w14:textId="5EDDE69D">
      <w:pPr>
        <w:pStyle w:val="normaltext"/>
      </w:pPr>
      <w:r>
        <w:t xml:space="preserve"> Does not match skillset</w:t>
      </w:r>
    </w:p>
    <w:p w:rsidR="005C0FDC" w:rsidRDefault="0017706E" w14:paraId="637B2ED6" w14:textId="01E50E6C">
      <w:pPr>
        <w:pStyle w:val="normaltext"/>
      </w:pPr>
      <w:r>
        <w:t xml:space="preserve"> Does not match skillset because I wanted to pursue a different line of work</w:t>
      </w:r>
    </w:p>
    <w:p w:rsidR="005C0FDC" w:rsidRDefault="0017706E" w14:paraId="07C0A1BC" w14:textId="4B67029A">
      <w:pPr>
        <w:pStyle w:val="normaltext"/>
      </w:pPr>
      <w:r>
        <w:t xml:space="preserve"> Slightly matches</w:t>
      </w:r>
    </w:p>
    <w:p w:rsidR="005C0FDC" w:rsidRDefault="0017706E" w14:paraId="0409628C" w14:textId="49DB9EB8">
      <w:pPr>
        <w:pStyle w:val="normaltext"/>
      </w:pPr>
      <w:r>
        <w:t xml:space="preserve"> Somewhat matches</w:t>
      </w:r>
    </w:p>
    <w:p w:rsidR="005C0FDC" w:rsidRDefault="0017706E" w14:paraId="77163FA4" w14:textId="0964E259">
      <w:pPr>
        <w:pStyle w:val="normaltext"/>
      </w:pPr>
      <w:r>
        <w:t xml:space="preserve"> Considerably matches</w:t>
      </w:r>
    </w:p>
    <w:p w:rsidR="005C0FDC" w:rsidRDefault="0017706E" w14:paraId="2B946BEB" w14:textId="7E4C1A37">
      <w:pPr>
        <w:pStyle w:val="normaltext"/>
      </w:pPr>
      <w:r>
        <w:t xml:space="preserve"> Completely matches my skillset</w:t>
      </w:r>
    </w:p>
    <w:p w:rsidR="005C0FDC" w:rsidRDefault="0017706E" w14:paraId="3A733D80" w14:textId="77777777">
      <w:pPr>
        <w:pStyle w:val="Heading4"/>
        <w:rPr>
          <w:rFonts w:eastAsia="Times New Roman"/>
        </w:rPr>
      </w:pPr>
      <w:r>
        <w:rPr>
          <w:rFonts w:eastAsia="Times New Roman"/>
        </w:rPr>
        <w:t xml:space="preserve">13) </w:t>
      </w:r>
      <w:r>
        <w:rPr>
          <w:rStyle w:val="Strong"/>
          <w:rFonts w:eastAsia="Times New Roman"/>
          <w:b/>
          <w:bCs/>
        </w:rPr>
        <w:t>During the last 12 months, have you engaged in any entrepreneurial (e.g., starting your own business) activities?</w:t>
      </w:r>
      <w:r>
        <w:rPr>
          <w:rFonts w:eastAsia="Times New Roman"/>
        </w:rPr>
        <w:t> </w:t>
      </w:r>
    </w:p>
    <w:p w:rsidR="005C0FDC" w:rsidRDefault="0017706E" w14:paraId="720B3409" w14:textId="48969E6D">
      <w:pPr>
        <w:pStyle w:val="normaltext"/>
      </w:pPr>
      <w:r>
        <w:t xml:space="preserve"> Yes, I own my own company and have ____ employees excluding myself: _________________________________________________*</w:t>
      </w:r>
    </w:p>
    <w:p w:rsidR="005C0FDC" w:rsidRDefault="0017706E" w14:paraId="32D8239F" w14:textId="55488B8C">
      <w:pPr>
        <w:pStyle w:val="normaltext"/>
      </w:pPr>
      <w:r>
        <w:t xml:space="preserve"> Yes, I have a side-business/hobby I use to supplement my income</w:t>
      </w:r>
    </w:p>
    <w:p w:rsidR="005C0FDC" w:rsidRDefault="0017706E" w14:paraId="28DB6966" w14:textId="5B1E4C6E">
      <w:pPr>
        <w:pStyle w:val="normaltext"/>
      </w:pPr>
      <w:r>
        <w:t xml:space="preserve"> Yes, I have taken tangible steps to start a business during the last 12 months (by myself or with others)</w:t>
      </w:r>
    </w:p>
    <w:p w:rsidR="005C0FDC" w:rsidRDefault="0017706E" w14:paraId="04673158" w14:textId="3466F83F">
      <w:pPr>
        <w:pStyle w:val="normaltext"/>
      </w:pPr>
      <w:r>
        <w:t xml:space="preserve"> No</w:t>
      </w:r>
    </w:p>
    <w:p w:rsidR="005C0FDC" w:rsidRDefault="0017706E" w14:paraId="7F108F95" w14:textId="77777777">
      <w:pPr>
        <w:pStyle w:val="Heading4"/>
        <w:rPr>
          <w:rFonts w:eastAsia="Times New Roman"/>
        </w:rPr>
      </w:pPr>
      <w:r>
        <w:rPr>
          <w:rFonts w:eastAsia="Times New Roman"/>
        </w:rPr>
        <w:t xml:space="preserve">14) </w:t>
      </w:r>
      <w:r>
        <w:rPr>
          <w:rStyle w:val="Strong"/>
          <w:rFonts w:eastAsia="Times New Roman"/>
          <w:b/>
          <w:bCs/>
        </w:rPr>
        <w:t>In the last 12 months, were you let go or laid off from a job?</w:t>
      </w:r>
    </w:p>
    <w:p w:rsidR="005C0FDC" w:rsidRDefault="0017706E" w14:paraId="39613E0A" w14:textId="6D4E4C05">
      <w:pPr>
        <w:pStyle w:val="normaltext"/>
      </w:pPr>
      <w:r>
        <w:t xml:space="preserve"> Yes, was let go or laid off from a job</w:t>
      </w:r>
    </w:p>
    <w:p w:rsidR="005C0FDC" w:rsidRDefault="0017706E" w14:paraId="6295E9A9" w14:textId="6FC7526D">
      <w:pPr>
        <w:pStyle w:val="normaltext"/>
      </w:pPr>
      <w:r>
        <w:t xml:space="preserve"> No</w:t>
      </w:r>
    </w:p>
    <w:p w:rsidR="005C0FDC" w:rsidRDefault="0017706E" w14:paraId="112C9903" w14:textId="77777777">
      <w:pPr>
        <w:pStyle w:val="Heading4"/>
        <w:rPr>
          <w:rFonts w:eastAsia="Times New Roman"/>
        </w:rPr>
      </w:pPr>
      <w:r>
        <w:rPr>
          <w:rFonts w:eastAsia="Times New Roman"/>
        </w:rPr>
        <w:t xml:space="preserve">15) </w:t>
      </w:r>
      <w:r>
        <w:rPr>
          <w:rStyle w:val="Strong"/>
          <w:rFonts w:eastAsia="Times New Roman"/>
          <w:b/>
          <w:bCs/>
        </w:rPr>
        <w:t>In the last 12 months, have you quit or resigned from a job?</w:t>
      </w:r>
    </w:p>
    <w:p w:rsidR="005C0FDC" w:rsidRDefault="0017706E" w14:paraId="76F6BC89" w14:textId="4CB20E1E">
      <w:pPr>
        <w:pStyle w:val="normaltext"/>
      </w:pPr>
      <w:r>
        <w:t xml:space="preserve"> Yes, I quit or resigned from a job</w:t>
      </w:r>
    </w:p>
    <w:p w:rsidR="005C0FDC" w:rsidRDefault="0017706E" w14:paraId="72ABD9AA" w14:textId="65D46BBD">
      <w:pPr>
        <w:pStyle w:val="normaltext"/>
      </w:pPr>
      <w:r>
        <w:t xml:space="preserve"> No</w:t>
      </w:r>
    </w:p>
    <w:p w:rsidR="005C0FDC" w:rsidRDefault="0017706E" w14:paraId="7AEE2003" w14:textId="77777777">
      <w:pPr>
        <w:pStyle w:val="Heading4"/>
        <w:rPr>
          <w:rFonts w:eastAsia="Times New Roman"/>
        </w:rPr>
      </w:pPr>
      <w:r>
        <w:rPr>
          <w:rFonts w:eastAsia="Times New Roman"/>
        </w:rPr>
        <w:t xml:space="preserve">16) </w:t>
      </w:r>
      <w:r>
        <w:rPr>
          <w:rStyle w:val="Strong"/>
          <w:rFonts w:eastAsia="Times New Roman"/>
          <w:b/>
          <w:bCs/>
        </w:rPr>
        <w:t>Please rank your top three reasons you quit or resigned? </w:t>
      </w:r>
      <w:r>
        <w:rPr>
          <w:rStyle w:val="Emphasis"/>
          <w:rFonts w:eastAsia="Times New Roman"/>
        </w:rPr>
        <w:t>Please rank up to three reasons for quitting or resigning by placing a 1, 2, and 3 in the boxes below with one being the primary or most important reason for resigning</w:t>
      </w:r>
    </w:p>
    <w:p w:rsidR="005C0FDC" w:rsidRDefault="0017706E" w14:paraId="1C4F00A3" w14:textId="77777777">
      <w:pPr>
        <w:pStyle w:val="normaltext"/>
      </w:pPr>
      <w:r>
        <w:t>________Higher pay</w:t>
      </w:r>
    </w:p>
    <w:p w:rsidR="005C0FDC" w:rsidRDefault="0017706E" w14:paraId="1DD83646" w14:textId="77777777">
      <w:pPr>
        <w:pStyle w:val="normaltext"/>
      </w:pPr>
      <w:r>
        <w:t>________Better fit for my skills and abilities</w:t>
      </w:r>
    </w:p>
    <w:p w:rsidR="005C0FDC" w:rsidRDefault="0017706E" w14:paraId="0AA6D2BB" w14:textId="77777777">
      <w:pPr>
        <w:pStyle w:val="normaltext"/>
      </w:pPr>
      <w:r>
        <w:t>________Want a permanent position</w:t>
      </w:r>
    </w:p>
    <w:p w:rsidR="005C0FDC" w:rsidRDefault="0017706E" w14:paraId="3CEF055C" w14:textId="77777777">
      <w:pPr>
        <w:pStyle w:val="normaltext"/>
      </w:pPr>
      <w:r>
        <w:t>________Job satisfaction/better work environment</w:t>
      </w:r>
    </w:p>
    <w:p w:rsidR="005C0FDC" w:rsidRDefault="0017706E" w14:paraId="38AD6174" w14:textId="77777777">
      <w:pPr>
        <w:pStyle w:val="normaltext"/>
      </w:pPr>
      <w:r>
        <w:t>________Something more interesting</w:t>
      </w:r>
    </w:p>
    <w:p w:rsidR="005C0FDC" w:rsidRDefault="0017706E" w14:paraId="6E808078" w14:textId="77777777">
      <w:pPr>
        <w:pStyle w:val="normaltext"/>
      </w:pPr>
      <w:r>
        <w:t>________More flexible schedule</w:t>
      </w:r>
    </w:p>
    <w:p w:rsidR="005C0FDC" w:rsidRDefault="0017706E" w14:paraId="52CD79EC" w14:textId="77777777">
      <w:pPr>
        <w:pStyle w:val="normaltext"/>
      </w:pPr>
      <w:r>
        <w:lastRenderedPageBreak/>
        <w:t>________Better training and educational opportunities</w:t>
      </w:r>
    </w:p>
    <w:p w:rsidR="005C0FDC" w:rsidRDefault="0017706E" w14:paraId="2FCB362A" w14:textId="77777777">
      <w:pPr>
        <w:pStyle w:val="normaltext"/>
      </w:pPr>
      <w:r>
        <w:t>________Better hours</w:t>
      </w:r>
    </w:p>
    <w:p w:rsidR="005C0FDC" w:rsidRDefault="0017706E" w14:paraId="21E9C486" w14:textId="77777777">
      <w:pPr>
        <w:pStyle w:val="normaltext"/>
      </w:pPr>
      <w:r>
        <w:t>________Want more hours/full-time position</w:t>
      </w:r>
    </w:p>
    <w:p w:rsidR="005C0FDC" w:rsidRDefault="0017706E" w14:paraId="2025054D" w14:textId="77777777">
      <w:pPr>
        <w:pStyle w:val="normaltext"/>
      </w:pPr>
      <w:r>
        <w:t>________More opportunities for advancement</w:t>
      </w:r>
    </w:p>
    <w:p w:rsidR="005C0FDC" w:rsidRDefault="0017706E" w14:paraId="47490C6D" w14:textId="77777777">
      <w:pPr>
        <w:pStyle w:val="normaltext"/>
      </w:pPr>
      <w:r>
        <w:t>________Shorter commute</w:t>
      </w:r>
    </w:p>
    <w:p w:rsidR="005C0FDC" w:rsidRDefault="0017706E" w14:paraId="586E86F1" w14:textId="77777777">
      <w:pPr>
        <w:pStyle w:val="normaltext"/>
      </w:pPr>
      <w:r>
        <w:t>________Prefer not to answer</w:t>
      </w:r>
    </w:p>
    <w:p w:rsidR="005C0FDC" w:rsidRDefault="005C0FDC" w14:paraId="233BA11F" w14:textId="77777777">
      <w:pPr>
        <w:pStyle w:val="NormalWeb"/>
        <w:spacing w:after="240" w:afterAutospacing="0"/>
      </w:pPr>
    </w:p>
    <w:p w:rsidR="005C0FDC" w:rsidRDefault="0017706E" w14:paraId="41A0E65F" w14:textId="77777777">
      <w:pPr>
        <w:pStyle w:val="Heading4"/>
        <w:rPr>
          <w:rFonts w:eastAsia="Times New Roman"/>
        </w:rPr>
      </w:pPr>
      <w:r>
        <w:rPr>
          <w:rFonts w:eastAsia="Times New Roman"/>
        </w:rPr>
        <w:t>17) Are you actively looking for a new job? </w:t>
      </w:r>
      <w:r>
        <w:rPr>
          <w:rStyle w:val="Emphasis"/>
          <w:rFonts w:eastAsia="Times New Roman"/>
        </w:rPr>
        <w:t>Select one answer</w:t>
      </w:r>
    </w:p>
    <w:p w:rsidR="005C0FDC" w:rsidRDefault="0017706E" w14:paraId="54B2A89F" w14:textId="21361F82">
      <w:pPr>
        <w:pStyle w:val="normaltext"/>
      </w:pPr>
      <w:r>
        <w:t xml:space="preserve"> Yes</w:t>
      </w:r>
    </w:p>
    <w:p w:rsidR="005C0FDC" w:rsidRDefault="0017706E" w14:paraId="64FBBAFE" w14:textId="34637CA5">
      <w:pPr>
        <w:pStyle w:val="normaltext"/>
      </w:pPr>
      <w:r>
        <w:t xml:space="preserve"> No</w:t>
      </w:r>
    </w:p>
    <w:p w:rsidR="005C0FDC" w:rsidRDefault="005C0FDC" w14:paraId="28419D4F" w14:textId="77777777">
      <w:pPr>
        <w:pStyle w:val="NormalWeb"/>
        <w:spacing w:after="240" w:afterAutospacing="0"/>
      </w:pPr>
    </w:p>
    <w:p w:rsidR="005C0FDC" w:rsidRDefault="0017706E" w14:paraId="783C9CEA" w14:textId="77777777">
      <w:pPr>
        <w:pStyle w:val="Heading4"/>
        <w:rPr>
          <w:rFonts w:eastAsia="Times New Roman"/>
        </w:rPr>
      </w:pPr>
      <w:r>
        <w:rPr>
          <w:rFonts w:eastAsia="Times New Roman"/>
        </w:rPr>
        <w:t xml:space="preserve">18) </w:t>
      </w:r>
      <w:r>
        <w:rPr>
          <w:rStyle w:val="Strong"/>
          <w:rFonts w:eastAsia="Times New Roman"/>
          <w:b/>
          <w:bCs/>
        </w:rPr>
        <w:t>What are the primary reasons you are looking for another job? </w:t>
      </w:r>
      <w:r>
        <w:rPr>
          <w:rStyle w:val="Emphasis"/>
          <w:rFonts w:eastAsia="Times New Roman"/>
        </w:rPr>
        <w:t>Please rank up to three reasons for looking for another job by placing a 1, 2, and 3 in the boxes below with one being the primary or most important reason for looking for another job.</w:t>
      </w:r>
    </w:p>
    <w:p w:rsidR="005C0FDC" w:rsidRDefault="0017706E" w14:paraId="485CA635" w14:textId="77777777">
      <w:pPr>
        <w:pStyle w:val="normaltext"/>
      </w:pPr>
      <w:r>
        <w:t>________Higher pay</w:t>
      </w:r>
    </w:p>
    <w:p w:rsidR="005C0FDC" w:rsidRDefault="0017706E" w14:paraId="256119FE" w14:textId="77777777">
      <w:pPr>
        <w:pStyle w:val="normaltext"/>
      </w:pPr>
      <w:r>
        <w:t>________Better fit for my skills and abilities</w:t>
      </w:r>
    </w:p>
    <w:p w:rsidR="005C0FDC" w:rsidRDefault="0017706E" w14:paraId="192EFDD7" w14:textId="77777777">
      <w:pPr>
        <w:pStyle w:val="normaltext"/>
      </w:pPr>
      <w:r>
        <w:t>________Want a permanent position</w:t>
      </w:r>
    </w:p>
    <w:p w:rsidR="005C0FDC" w:rsidRDefault="0017706E" w14:paraId="3ACCEF68" w14:textId="77777777">
      <w:pPr>
        <w:pStyle w:val="normaltext"/>
      </w:pPr>
      <w:r>
        <w:t>________Job satisfaction/better work environment</w:t>
      </w:r>
    </w:p>
    <w:p w:rsidR="005C0FDC" w:rsidRDefault="0017706E" w14:paraId="63093B80" w14:textId="77777777">
      <w:pPr>
        <w:pStyle w:val="normaltext"/>
      </w:pPr>
      <w:r>
        <w:t>________Something more interesting</w:t>
      </w:r>
    </w:p>
    <w:p w:rsidR="005C0FDC" w:rsidRDefault="0017706E" w14:paraId="743C8BB7" w14:textId="77777777">
      <w:pPr>
        <w:pStyle w:val="normaltext"/>
      </w:pPr>
      <w:r>
        <w:t>________More flexible schedule</w:t>
      </w:r>
    </w:p>
    <w:p w:rsidR="005C0FDC" w:rsidRDefault="0017706E" w14:paraId="51C8F31A" w14:textId="77777777">
      <w:pPr>
        <w:pStyle w:val="normaltext"/>
      </w:pPr>
      <w:r>
        <w:t>________Better training and educational opportunities</w:t>
      </w:r>
    </w:p>
    <w:p w:rsidR="005C0FDC" w:rsidRDefault="0017706E" w14:paraId="2522FD98" w14:textId="77777777">
      <w:pPr>
        <w:pStyle w:val="normaltext"/>
      </w:pPr>
      <w:r>
        <w:t>________Better hours</w:t>
      </w:r>
    </w:p>
    <w:p w:rsidR="005C0FDC" w:rsidRDefault="0017706E" w14:paraId="4A677F31" w14:textId="77777777">
      <w:pPr>
        <w:pStyle w:val="normaltext"/>
      </w:pPr>
      <w:r>
        <w:t>________Want more hours/full-time position</w:t>
      </w:r>
    </w:p>
    <w:p w:rsidR="005C0FDC" w:rsidRDefault="0017706E" w14:paraId="7F8765DF" w14:textId="77777777">
      <w:pPr>
        <w:pStyle w:val="normaltext"/>
      </w:pPr>
      <w:r>
        <w:t>________More opportunities for advancement</w:t>
      </w:r>
    </w:p>
    <w:p w:rsidR="005C0FDC" w:rsidRDefault="0017706E" w14:paraId="085C0B82" w14:textId="77777777">
      <w:pPr>
        <w:pStyle w:val="normaltext"/>
      </w:pPr>
      <w:r>
        <w:t>________Shorter commute</w:t>
      </w:r>
    </w:p>
    <w:p w:rsidR="005C0FDC" w:rsidRDefault="0017706E" w14:paraId="4E32387E" w14:textId="77777777">
      <w:pPr>
        <w:pStyle w:val="normaltext"/>
      </w:pPr>
      <w:r>
        <w:t>________Prefer not to answer</w:t>
      </w:r>
    </w:p>
    <w:p w:rsidR="001B2EF3" w:rsidRDefault="001B2EF3" w14:paraId="1BBA2C82" w14:textId="413D85F0">
      <w:r>
        <w:br w:type="page"/>
      </w:r>
    </w:p>
    <w:p w:rsidR="005C0FDC" w:rsidRDefault="0017706E" w14:paraId="6BDFE375" w14:textId="77777777">
      <w:pPr>
        <w:pStyle w:val="Heading4"/>
        <w:rPr>
          <w:rFonts w:eastAsia="Times New Roman"/>
        </w:rPr>
      </w:pPr>
      <w:r>
        <w:rPr>
          <w:rFonts w:eastAsia="Times New Roman"/>
        </w:rPr>
        <w:lastRenderedPageBreak/>
        <w:t xml:space="preserve">19) </w:t>
      </w:r>
      <w:r>
        <w:rPr>
          <w:rStyle w:val="Strong"/>
          <w:rFonts w:eastAsia="Times New Roman"/>
          <w:b/>
          <w:bCs/>
        </w:rPr>
        <w:t>In the last 12 months have you enrolled, registered, or established a profile or online account with any of the following?</w:t>
      </w:r>
      <w:r>
        <w:rPr>
          <w:rFonts w:eastAsia="Times New Roman"/>
        </w:rPr>
        <w:t xml:space="preserve"> </w:t>
      </w:r>
      <w:r>
        <w:rPr>
          <w:rStyle w:val="Emphasis"/>
          <w:rFonts w:eastAsia="Times New Roman"/>
        </w:rPr>
        <w:t>Select all that apply.</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2782"/>
        <w:gridCol w:w="990"/>
        <w:gridCol w:w="1350"/>
        <w:gridCol w:w="1170"/>
        <w:gridCol w:w="1350"/>
        <w:gridCol w:w="900"/>
        <w:gridCol w:w="990"/>
      </w:tblGrid>
      <w:tr w:rsidRPr="00FA6661" w:rsidR="00B24294" w:rsidTr="00B24294" w14:paraId="0F0D3769"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5C0FDC" w14:paraId="0725DD65" w14:textId="77777777">
            <w:pPr>
              <w:rPr>
                <w:rFonts w:eastAsia="Times New Roman" w:asciiTheme="minorHAnsi" w:hAnsiTheme="minorHAnsi" w:cstheme="minorHAnsi"/>
                <w:sz w:val="18"/>
                <w:szCs w:val="18"/>
              </w:rPr>
            </w:pP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52AB0FBB"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Enrolled/ registered in the past 12 months</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078760F0"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Enrolled/ registered prior to past 12 months</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6F9E8F28"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Used services in the past 12 months</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30E6E5AC"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Used services prior to past 12 months</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2505BFF1"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ever used</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FA6661" w:rsidR="005C0FDC" w:rsidRDefault="0017706E" w14:paraId="68A14CD3" w14:textId="77777777">
            <w:pPr>
              <w:jc w:val="center"/>
              <w:rPr>
                <w:rFonts w:eastAsia="Times New Roman" w:asciiTheme="minorHAnsi" w:hAnsiTheme="minorHAnsi" w:cstheme="minorHAnsi"/>
                <w:b/>
                <w:bCs/>
                <w:sz w:val="18"/>
                <w:szCs w:val="18"/>
              </w:rPr>
            </w:pPr>
            <w:r w:rsidRPr="00FA6661">
              <w:rPr>
                <w:rFonts w:eastAsia="Times New Roman" w:asciiTheme="minorHAnsi" w:hAnsiTheme="minorHAnsi" w:cstheme="minorHAnsi"/>
                <w:b/>
                <w:bCs/>
                <w:sz w:val="18"/>
                <w:szCs w:val="18"/>
              </w:rPr>
              <w:t>Not applicable</w:t>
            </w:r>
          </w:p>
        </w:tc>
      </w:tr>
      <w:tr w:rsidRPr="00FA6661" w:rsidR="00B24294" w:rsidTr="00B24294" w14:paraId="29774575"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9137B2F"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VA Health Care System (e.g., myHealtheVet.gov)</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B696ADA"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635108D"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CC8C584"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D4E400F"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DFC3087"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EDE83E9"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r>
      <w:tr w:rsidRPr="00FA6661" w:rsidR="00B24294" w:rsidTr="00B24294" w14:paraId="0EBAE4B9"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FB05BBD"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Department of Labor’s American Job Center</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BBC5162"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28AC96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15D8C73"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CE1E04E"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06709F2"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BF55B42"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r>
      <w:tr w:rsidRPr="00FA6661" w:rsidR="00B24294" w:rsidTr="00B24294" w14:paraId="43E09F38"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2E5367E"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VA Benefits Website (e.g., </w:t>
            </w:r>
            <w:proofErr w:type="spellStart"/>
            <w:r w:rsidRPr="00FA6661">
              <w:rPr>
                <w:rFonts w:eastAsia="Times New Roman" w:asciiTheme="minorHAnsi" w:hAnsiTheme="minorHAnsi" w:cstheme="minorHAnsi"/>
                <w:sz w:val="18"/>
                <w:szCs w:val="18"/>
              </w:rPr>
              <w:t>eBenefits</w:t>
            </w:r>
            <w:proofErr w:type="spellEnd"/>
            <w:r w:rsidRPr="00FA6661">
              <w:rPr>
                <w:rFonts w:eastAsia="Times New Roman" w:asciiTheme="minorHAnsi" w:hAnsiTheme="minorHAnsi" w:cstheme="minorHAnsi"/>
                <w:sz w:val="18"/>
                <w:szCs w:val="18"/>
              </w:rPr>
              <w:t>)</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E685CD6"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24BE4826"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2E29B71"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A721C63"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6B7CFBE"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4A97455"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r>
      <w:tr w:rsidRPr="00FA6661" w:rsidR="00B24294" w:rsidTr="00B24294" w14:paraId="00B60258"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B4905FB"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Commercial job site (e.g., Indeed, LinkedIn, etc.)</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B77317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06B1A6C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858067E"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3FE06B0"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3534B8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D855FB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r>
      <w:tr w:rsidRPr="00FA6661" w:rsidR="00B24294" w:rsidTr="00B24294" w14:paraId="624EFA07" w14:textId="77777777">
        <w:tc>
          <w:tcPr>
            <w:tcW w:w="278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61849E0B" w14:textId="77777777">
            <w:pP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USAJOBS (federal employment)</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7AFEF0E"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7372AFF8"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11D5ACAA"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4D4DBB11"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3A0E55B1"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c>
          <w:tcPr>
            <w:tcW w:w="99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FA6661" w:rsidR="005C0FDC" w:rsidRDefault="0017706E" w14:paraId="52FA2AF6" w14:textId="77777777">
            <w:pPr>
              <w:jc w:val="center"/>
              <w:rPr>
                <w:rFonts w:eastAsia="Times New Roman" w:asciiTheme="minorHAnsi" w:hAnsiTheme="minorHAnsi" w:cstheme="minorHAnsi"/>
                <w:sz w:val="18"/>
                <w:szCs w:val="18"/>
              </w:rPr>
            </w:pPr>
            <w:r w:rsidRPr="00FA6661">
              <w:rPr>
                <w:rFonts w:eastAsia="Times New Roman" w:asciiTheme="minorHAnsi" w:hAnsiTheme="minorHAnsi" w:cstheme="minorHAnsi"/>
                <w:sz w:val="18"/>
                <w:szCs w:val="18"/>
              </w:rPr>
              <w:t xml:space="preserve">[ ] </w:t>
            </w:r>
          </w:p>
        </w:tc>
      </w:tr>
    </w:tbl>
    <w:p w:rsidR="005C0FDC" w:rsidRDefault="005C0FDC" w14:paraId="0ADAD682" w14:textId="77777777">
      <w:pPr>
        <w:pStyle w:val="NormalWeb"/>
        <w:spacing w:after="240" w:afterAutospacing="0"/>
      </w:pPr>
    </w:p>
    <w:p w:rsidR="005C0FDC" w:rsidRDefault="0017706E" w14:paraId="0863E54A" w14:textId="77777777">
      <w:pPr>
        <w:pStyle w:val="Heading4"/>
        <w:rPr>
          <w:rFonts w:eastAsia="Times New Roman"/>
        </w:rPr>
      </w:pPr>
      <w:r>
        <w:rPr>
          <w:rFonts w:eastAsia="Times New Roman"/>
        </w:rPr>
        <w:t xml:space="preserve">20) </w:t>
      </w:r>
      <w:r>
        <w:rPr>
          <w:rStyle w:val="Strong"/>
          <w:rFonts w:eastAsia="Times New Roman"/>
          <w:b/>
          <w:bCs/>
        </w:rPr>
        <w:t>In the past 12 months, did you use any of these resources to assist in obtaining employment?</w:t>
      </w:r>
      <w:r>
        <w:rPr>
          <w:rFonts w:eastAsia="Times New Roman"/>
        </w:rPr>
        <w:t xml:space="preserve"> </w:t>
      </w:r>
      <w:r>
        <w:rPr>
          <w:rStyle w:val="Emphasis"/>
          <w:rFonts w:eastAsia="Times New Roman"/>
        </w:rPr>
        <w:t>Select all that apply.</w:t>
      </w:r>
    </w:p>
    <w:p w:rsidR="005C0FDC" w:rsidRDefault="0017706E" w14:paraId="7B5FF3DD" w14:textId="77777777">
      <w:pPr>
        <w:pStyle w:val="normaltext"/>
      </w:pPr>
      <w:r>
        <w:t>[ ] USAJOBS (e.g., federal jobs)</w:t>
      </w:r>
    </w:p>
    <w:p w:rsidR="005C0FDC" w:rsidRDefault="0017706E" w14:paraId="2B1B5707" w14:textId="77777777">
      <w:pPr>
        <w:pStyle w:val="normaltext"/>
      </w:pPr>
      <w:r>
        <w:t>[ ] VA Veteran Readiness and Employment (formerly known as Vocational Rehabilitation and Employment)</w:t>
      </w:r>
    </w:p>
    <w:p w:rsidR="005C0FDC" w:rsidRDefault="0017706E" w14:paraId="52E67731" w14:textId="77777777">
      <w:pPr>
        <w:pStyle w:val="normaltext"/>
      </w:pPr>
      <w:r>
        <w:t>[ ] Department of Labor’s American Job Center</w:t>
      </w:r>
    </w:p>
    <w:p w:rsidR="005C0FDC" w:rsidRDefault="0017706E" w14:paraId="6E776FDC" w14:textId="77777777">
      <w:pPr>
        <w:pStyle w:val="normaltext"/>
      </w:pPr>
      <w:r>
        <w:t>[ ] U.S. Chamber of Commerce Foundation’s Hiring Our Heroes Fast Track</w:t>
      </w:r>
    </w:p>
    <w:p w:rsidR="005C0FDC" w:rsidRDefault="0017706E" w14:paraId="770B3BB0" w14:textId="77777777">
      <w:pPr>
        <w:pStyle w:val="normaltext"/>
      </w:pPr>
      <w:r>
        <w:t>[ ] Commercial job site (e.g., Indeed, LinkedIn, etc.)</w:t>
      </w:r>
    </w:p>
    <w:p w:rsidR="005C0FDC" w:rsidRDefault="0017706E" w14:paraId="04FDB704" w14:textId="77777777">
      <w:pPr>
        <w:pStyle w:val="normaltext"/>
      </w:pPr>
      <w:r>
        <w:t>[ ] Private or non-profit sector (e.g., applying directly, through a recruiter, Veteran hiring initiative, etc.)</w:t>
      </w:r>
    </w:p>
    <w:p w:rsidR="005C0FDC" w:rsidRDefault="0017706E" w14:paraId="1462D379" w14:textId="77777777">
      <w:pPr>
        <w:pStyle w:val="normaltext"/>
      </w:pPr>
      <w:r>
        <w:t>[ ] Other - Please specify (</w:t>
      </w:r>
      <w:r>
        <w:rPr>
          <w:color w:val="C0392B"/>
        </w:rPr>
        <w:t>Required</w:t>
      </w:r>
      <w:r>
        <w:t>): _________________________________________________*</w:t>
      </w:r>
    </w:p>
    <w:p w:rsidR="005C0FDC" w:rsidP="00FA6661" w:rsidRDefault="0017706E" w14:paraId="26EFD3AD" w14:textId="281BC7BF">
      <w:pPr>
        <w:pStyle w:val="normaltext"/>
      </w:pPr>
      <w:r>
        <w:t>[ ] None</w:t>
      </w:r>
    </w:p>
    <w:p w:rsidR="001B2EF3" w:rsidRDefault="001B2EF3" w14:paraId="4CCAB89D" w14:textId="18430FC1">
      <w:r>
        <w:br w:type="page"/>
      </w:r>
    </w:p>
    <w:p w:rsidRPr="00DB0493" w:rsidR="005C0FDC" w:rsidP="00DB0493" w:rsidRDefault="0017706E" w14:paraId="44C3AC7E" w14:textId="4F5C51A1">
      <w:pPr>
        <w:pStyle w:val="Heading3"/>
        <w:rPr>
          <w:rFonts w:eastAsia="Times New Roman"/>
        </w:rPr>
      </w:pPr>
      <w:r>
        <w:rPr>
          <w:rStyle w:val="Strong"/>
          <w:rFonts w:eastAsia="Times New Roman"/>
          <w:b/>
          <w:bCs/>
        </w:rPr>
        <w:lastRenderedPageBreak/>
        <w:t>Education and training are an important part of your success in civilian life. We would like to know about the changes you have made to your education status over the past 12 months.</w:t>
      </w:r>
    </w:p>
    <w:p w:rsidR="005C0FDC" w:rsidRDefault="0017706E" w14:paraId="21BD3CB6" w14:textId="77777777">
      <w:pPr>
        <w:pStyle w:val="Heading4"/>
        <w:rPr>
          <w:rFonts w:eastAsia="Times New Roman"/>
        </w:rPr>
      </w:pPr>
      <w:r>
        <w:rPr>
          <w:rFonts w:eastAsia="Times New Roman"/>
        </w:rPr>
        <w:t xml:space="preserve">21) </w:t>
      </w:r>
      <w:r>
        <w:rPr>
          <w:rStyle w:val="Strong"/>
          <w:rFonts w:eastAsia="Times New Roman"/>
          <w:b/>
          <w:bCs/>
        </w:rPr>
        <w:t>In the past 12 months, did you engage in any education and/or training programs?</w:t>
      </w:r>
      <w:r>
        <w:rPr>
          <w:rFonts w:eastAsia="Times New Roman"/>
        </w:rPr>
        <w:t xml:space="preserve"> </w:t>
      </w:r>
      <w:r>
        <w:rPr>
          <w:rStyle w:val="Emphasis"/>
          <w:rFonts w:eastAsia="Times New Roman"/>
        </w:rPr>
        <w:t>Select all that apply.</w:t>
      </w:r>
    </w:p>
    <w:p w:rsidR="005C0FDC" w:rsidRDefault="0017706E" w14:paraId="73CECAE9" w14:textId="77777777">
      <w:pPr>
        <w:pStyle w:val="normaltext"/>
      </w:pPr>
      <w:r>
        <w:t xml:space="preserve">[ ] Education at a college or university, </w:t>
      </w:r>
      <w:r>
        <w:rPr>
          <w:u w:val="single"/>
        </w:rPr>
        <w:t>full-time</w:t>
      </w:r>
    </w:p>
    <w:p w:rsidR="005C0FDC" w:rsidRDefault="0017706E" w14:paraId="5F4B40B5" w14:textId="77777777">
      <w:pPr>
        <w:pStyle w:val="normaltext"/>
      </w:pPr>
      <w:r>
        <w:t xml:space="preserve">[ ] Education at a college or university, </w:t>
      </w:r>
      <w:r>
        <w:rPr>
          <w:u w:val="single"/>
        </w:rPr>
        <w:t>part-time</w:t>
      </w:r>
    </w:p>
    <w:p w:rsidR="005C0FDC" w:rsidRDefault="0017706E" w14:paraId="64FE4787" w14:textId="77777777">
      <w:pPr>
        <w:pStyle w:val="normaltext"/>
      </w:pPr>
      <w:r>
        <w:t xml:space="preserve">[ ] Technical or vocational training/obtain license or certificate, </w:t>
      </w:r>
      <w:r>
        <w:rPr>
          <w:u w:val="single"/>
        </w:rPr>
        <w:t>full-time</w:t>
      </w:r>
    </w:p>
    <w:p w:rsidR="005C0FDC" w:rsidRDefault="0017706E" w14:paraId="0A0AF5D7" w14:textId="77777777">
      <w:pPr>
        <w:pStyle w:val="normaltext"/>
      </w:pPr>
      <w:r>
        <w:t xml:space="preserve">[ ] Technical or vocational training/obtain license or certificate, </w:t>
      </w:r>
      <w:r>
        <w:rPr>
          <w:u w:val="single"/>
        </w:rPr>
        <w:t>part-time</w:t>
      </w:r>
    </w:p>
    <w:p w:rsidR="005C0FDC" w:rsidRDefault="0017706E" w14:paraId="6185ECE1" w14:textId="77777777">
      <w:pPr>
        <w:pStyle w:val="normaltext"/>
      </w:pPr>
      <w:r>
        <w:t>[ ] Other - Please specify (</w:t>
      </w:r>
      <w:r>
        <w:rPr>
          <w:color w:val="C0392B"/>
        </w:rPr>
        <w:t>Required</w:t>
      </w:r>
      <w:r>
        <w:t>): _________________________________________________*</w:t>
      </w:r>
    </w:p>
    <w:p w:rsidR="005C0FDC" w:rsidRDefault="0017706E" w14:paraId="69DD6148" w14:textId="77777777">
      <w:pPr>
        <w:pStyle w:val="normaltext"/>
      </w:pPr>
      <w:r>
        <w:t>[ ] No</w:t>
      </w:r>
    </w:p>
    <w:p w:rsidR="005C0FDC" w:rsidRDefault="0017706E" w14:paraId="669F8352" w14:textId="77777777">
      <w:pPr>
        <w:pStyle w:val="Heading4"/>
        <w:rPr>
          <w:rFonts w:eastAsia="Times New Roman"/>
        </w:rPr>
      </w:pPr>
      <w:r>
        <w:rPr>
          <w:rFonts w:eastAsia="Times New Roman"/>
        </w:rPr>
        <w:t xml:space="preserve">22) </w:t>
      </w:r>
      <w:r>
        <w:rPr>
          <w:rStyle w:val="Strong"/>
          <w:rFonts w:eastAsia="Times New Roman"/>
          <w:b/>
          <w:bCs/>
        </w:rPr>
        <w:t>In the past 12 months, have you engaged in an apprenticeship or internship program? </w:t>
      </w:r>
      <w:r>
        <w:rPr>
          <w:rStyle w:val="Emphasis"/>
          <w:rFonts w:eastAsia="Times New Roman"/>
        </w:rPr>
        <w:t>Select all that apply</w:t>
      </w:r>
    </w:p>
    <w:p w:rsidR="005C0FDC" w:rsidRDefault="0017706E" w14:paraId="107DC4D2" w14:textId="77777777">
      <w:pPr>
        <w:pStyle w:val="normaltext"/>
      </w:pPr>
      <w:r>
        <w:t>[ ] Yes, apprenticeship</w:t>
      </w:r>
    </w:p>
    <w:p w:rsidR="005C0FDC" w:rsidRDefault="0017706E" w14:paraId="43F47292" w14:textId="77777777">
      <w:pPr>
        <w:pStyle w:val="normaltext"/>
      </w:pPr>
      <w:r>
        <w:t>[ ] Yes, internship</w:t>
      </w:r>
    </w:p>
    <w:p w:rsidR="005C0FDC" w:rsidRDefault="0017706E" w14:paraId="13DC336B" w14:textId="77777777">
      <w:pPr>
        <w:pStyle w:val="normaltext"/>
      </w:pPr>
      <w:r>
        <w:t>[ ] No</w:t>
      </w:r>
    </w:p>
    <w:p w:rsidR="005C0FDC" w:rsidRDefault="0017706E" w14:paraId="6F22DD52" w14:textId="77777777">
      <w:pPr>
        <w:pStyle w:val="Heading4"/>
        <w:rPr>
          <w:rFonts w:eastAsia="Times New Roman"/>
        </w:rPr>
      </w:pPr>
      <w:r>
        <w:rPr>
          <w:rFonts w:eastAsia="Times New Roman"/>
        </w:rPr>
        <w:t xml:space="preserve">23) </w:t>
      </w:r>
      <w:r>
        <w:rPr>
          <w:rStyle w:val="Strong"/>
          <w:rFonts w:eastAsia="Times New Roman"/>
          <w:b/>
          <w:bCs/>
        </w:rPr>
        <w:t>In the past 12 months, have you obtained any new degrees or certifications?</w:t>
      </w:r>
    </w:p>
    <w:p w:rsidR="005C0FDC" w:rsidRDefault="0017706E" w14:paraId="27918356" w14:textId="67B1852E">
      <w:pPr>
        <w:pStyle w:val="normaltext"/>
      </w:pPr>
      <w:r>
        <w:t xml:space="preserve"> Yes</w:t>
      </w:r>
    </w:p>
    <w:p w:rsidR="005C0FDC" w:rsidRDefault="0017706E" w14:paraId="14683E0E" w14:textId="204F1B3E">
      <w:pPr>
        <w:pStyle w:val="normaltext"/>
      </w:pPr>
      <w:r>
        <w:t xml:space="preserve"> No</w:t>
      </w:r>
    </w:p>
    <w:p w:rsidR="005C0FDC" w:rsidRDefault="0017706E" w14:paraId="619F7681" w14:textId="77777777">
      <w:pPr>
        <w:pStyle w:val="Heading4"/>
        <w:rPr>
          <w:rFonts w:eastAsia="Times New Roman"/>
        </w:rPr>
      </w:pPr>
      <w:r>
        <w:rPr>
          <w:rFonts w:eastAsia="Times New Roman"/>
        </w:rPr>
        <w:t xml:space="preserve">24) Please select all degrees and certifications you have obtained in the last 12 months. </w:t>
      </w:r>
      <w:r>
        <w:rPr>
          <w:rStyle w:val="Emphasis"/>
          <w:rFonts w:eastAsia="Times New Roman"/>
        </w:rPr>
        <w:t>Select all that apply</w:t>
      </w:r>
    </w:p>
    <w:p w:rsidR="005C0FDC" w:rsidRDefault="0017706E" w14:paraId="3D922C79" w14:textId="77777777">
      <w:pPr>
        <w:pStyle w:val="normaltext"/>
      </w:pPr>
      <w:r>
        <w:t>[ ] Trade/technical school certification/degree</w:t>
      </w:r>
    </w:p>
    <w:p w:rsidR="005C0FDC" w:rsidRDefault="0017706E" w14:paraId="2BC0F03B" w14:textId="77777777">
      <w:pPr>
        <w:pStyle w:val="normaltext"/>
      </w:pPr>
      <w:r>
        <w:t>[ ] Apprenticeship certification</w:t>
      </w:r>
    </w:p>
    <w:p w:rsidR="005C0FDC" w:rsidRDefault="0017706E" w14:paraId="23CCCBD8" w14:textId="77777777">
      <w:pPr>
        <w:pStyle w:val="normaltext"/>
      </w:pPr>
      <w:r>
        <w:t>[ ] Associate Degree (</w:t>
      </w:r>
      <w:proofErr w:type="gramStart"/>
      <w:r>
        <w:t>e.g.</w:t>
      </w:r>
      <w:proofErr w:type="gramEnd"/>
      <w:r>
        <w:t xml:space="preserve"> AA, AS)</w:t>
      </w:r>
    </w:p>
    <w:p w:rsidR="005C0FDC" w:rsidRDefault="0017706E" w14:paraId="02B4F118" w14:textId="77777777">
      <w:pPr>
        <w:pStyle w:val="normaltext"/>
      </w:pPr>
      <w:r>
        <w:t>[ ] 4-year college degree (e.g., BA, AB, BS)</w:t>
      </w:r>
    </w:p>
    <w:p w:rsidR="005C0FDC" w:rsidRDefault="0017706E" w14:paraId="7291CE1A" w14:textId="77777777">
      <w:pPr>
        <w:pStyle w:val="normaltext"/>
      </w:pPr>
      <w:r>
        <w:t>[ ] Master’s degree (e.g., MA, MS, MSW, MBA)</w:t>
      </w:r>
    </w:p>
    <w:p w:rsidR="005C0FDC" w:rsidRDefault="0017706E" w14:paraId="5E9CB7FA" w14:textId="77777777">
      <w:pPr>
        <w:pStyle w:val="normaltext"/>
      </w:pPr>
      <w:r>
        <w:t>[ ] Professional degree (e.g., MD, DDS, DVM, LLB, JD)</w:t>
      </w:r>
    </w:p>
    <w:p w:rsidR="005C0FDC" w:rsidRDefault="0017706E" w14:paraId="3D4ADE64" w14:textId="77777777">
      <w:pPr>
        <w:pStyle w:val="normaltext"/>
      </w:pPr>
      <w:r>
        <w:t>[ ] Doctorate degree (e.g., PhD, EdD)</w:t>
      </w:r>
    </w:p>
    <w:p w:rsidR="005C0FDC" w:rsidRDefault="0017706E" w14:paraId="7C4283BB" w14:textId="77777777">
      <w:pPr>
        <w:pStyle w:val="normaltext"/>
      </w:pPr>
      <w:r>
        <w:t>[ ] Prefer not to answer</w:t>
      </w:r>
    </w:p>
    <w:p w:rsidR="005C0FDC" w:rsidRDefault="0017706E" w14:paraId="789090AA" w14:textId="77777777">
      <w:pPr>
        <w:pStyle w:val="Heading4"/>
        <w:rPr>
          <w:rFonts w:eastAsia="Times New Roman"/>
        </w:rPr>
      </w:pPr>
      <w:r>
        <w:rPr>
          <w:rFonts w:eastAsia="Times New Roman"/>
        </w:rPr>
        <w:lastRenderedPageBreak/>
        <w:t>25) Please rank the methods you are using to pay for your education/training: </w:t>
      </w:r>
      <w:r>
        <w:rPr>
          <w:rStyle w:val="Emphasis"/>
          <w:rFonts w:eastAsia="Times New Roman"/>
        </w:rPr>
        <w:t>For each method used, please rank the selections beginning with 1 for the primary method.</w:t>
      </w:r>
    </w:p>
    <w:p w:rsidR="005C0FDC" w:rsidRDefault="0017706E" w14:paraId="5D0AC4CA" w14:textId="77777777">
      <w:pPr>
        <w:pStyle w:val="normaltext"/>
      </w:pPr>
      <w:r>
        <w:t>________Student Loans</w:t>
      </w:r>
    </w:p>
    <w:p w:rsidR="005C0FDC" w:rsidRDefault="0017706E" w14:paraId="012C5D1E" w14:textId="77777777">
      <w:pPr>
        <w:pStyle w:val="normaltext"/>
      </w:pPr>
      <w:r>
        <w:t>________GI Bill</w:t>
      </w:r>
    </w:p>
    <w:p w:rsidR="005C0FDC" w:rsidRDefault="0017706E" w14:paraId="1DFCF24F" w14:textId="77777777">
      <w:pPr>
        <w:pStyle w:val="normaltext"/>
      </w:pPr>
      <w:r>
        <w:t>________Working part-time or full-time</w:t>
      </w:r>
    </w:p>
    <w:p w:rsidR="005C0FDC" w:rsidRDefault="0017706E" w14:paraId="0BE89333" w14:textId="77777777">
      <w:pPr>
        <w:pStyle w:val="normaltext"/>
      </w:pPr>
      <w:r>
        <w:t>________Scholarship</w:t>
      </w:r>
    </w:p>
    <w:p w:rsidR="005C0FDC" w:rsidRDefault="0017706E" w14:paraId="7463C9FA" w14:textId="77777777">
      <w:pPr>
        <w:pStyle w:val="normaltext"/>
      </w:pPr>
      <w:r>
        <w:t>________Money from other sources (e.g., parents, relatives, savings, etc.)</w:t>
      </w:r>
    </w:p>
    <w:p w:rsidR="005C0FDC" w:rsidRDefault="0017706E" w14:paraId="33487817" w14:textId="551DD800">
      <w:pPr>
        <w:pStyle w:val="normaltext"/>
      </w:pPr>
      <w:r>
        <w:t>________Other (e.g., VR&amp;E, Target Foundation, etc.)</w:t>
      </w:r>
    </w:p>
    <w:p w:rsidR="00616D32" w:rsidP="00616D32" w:rsidRDefault="00616D32" w14:paraId="1FA0170C" w14:textId="77777777">
      <w:pPr>
        <w:pStyle w:val="normaltext"/>
      </w:pPr>
      <w:r>
        <w:t>[ ] None of the above</w:t>
      </w:r>
    </w:p>
    <w:p w:rsidR="00616D32" w:rsidRDefault="00616D32" w14:paraId="74F44CD1" w14:textId="77777777">
      <w:pPr>
        <w:pStyle w:val="normaltext"/>
      </w:pPr>
    </w:p>
    <w:p w:rsidR="005C0FDC" w:rsidRDefault="0017706E" w14:paraId="7E33DAC0" w14:textId="77777777">
      <w:pPr>
        <w:pStyle w:val="normaltext"/>
      </w:pPr>
      <w:r>
        <w:t>________Prefer not to answer</w:t>
      </w:r>
    </w:p>
    <w:p w:rsidR="005C0FDC" w:rsidRDefault="005C0FDC" w14:paraId="265BF422" w14:textId="77777777">
      <w:pPr>
        <w:pStyle w:val="NormalWeb"/>
        <w:spacing w:after="240" w:afterAutospacing="0"/>
      </w:pPr>
    </w:p>
    <w:p w:rsidR="005C0FDC" w:rsidRDefault="0017706E" w14:paraId="30B183E9" w14:textId="77777777">
      <w:pPr>
        <w:pStyle w:val="Heading4"/>
        <w:rPr>
          <w:rFonts w:eastAsia="Times New Roman"/>
        </w:rPr>
      </w:pPr>
      <w:r>
        <w:rPr>
          <w:rFonts w:eastAsia="Times New Roman"/>
        </w:rPr>
        <w:t xml:space="preserve">26) </w:t>
      </w:r>
      <w:r>
        <w:rPr>
          <w:rStyle w:val="Strong"/>
          <w:rFonts w:eastAsia="Times New Roman"/>
          <w:b/>
          <w:bCs/>
        </w:rPr>
        <w:t>If you did not choose GI Bill above, why did you not use your GI Bill to pay your education?</w:t>
      </w:r>
      <w:r>
        <w:rPr>
          <w:rFonts w:eastAsia="Times New Roman"/>
        </w:rPr>
        <w:t> </w:t>
      </w:r>
      <w:r>
        <w:rPr>
          <w:rStyle w:val="Emphasis"/>
          <w:rFonts w:eastAsia="Times New Roman"/>
        </w:rPr>
        <w:t>Select all that apply</w:t>
      </w:r>
    </w:p>
    <w:p w:rsidR="005C0FDC" w:rsidRDefault="0017706E" w14:paraId="251E4708" w14:textId="77777777">
      <w:pPr>
        <w:pStyle w:val="normaltext"/>
      </w:pPr>
      <w:r>
        <w:t>[ ] Transfer to another beneficiary</w:t>
      </w:r>
    </w:p>
    <w:p w:rsidR="005C0FDC" w:rsidRDefault="0017706E" w14:paraId="1597B907" w14:textId="77777777">
      <w:pPr>
        <w:pStyle w:val="normaltext"/>
      </w:pPr>
      <w:r>
        <w:t>[ ] Saving it for future educational purposes</w:t>
      </w:r>
    </w:p>
    <w:p w:rsidR="005C0FDC" w:rsidRDefault="0017706E" w14:paraId="78A20114" w14:textId="77777777">
      <w:pPr>
        <w:pStyle w:val="normaltext"/>
      </w:pPr>
      <w:r>
        <w:t>[ ] Have used all my funds/eligibility</w:t>
      </w:r>
    </w:p>
    <w:p w:rsidR="005C0FDC" w:rsidRDefault="0017706E" w14:paraId="7A105DAA" w14:textId="77777777">
      <w:pPr>
        <w:pStyle w:val="normaltext"/>
      </w:pPr>
      <w:r>
        <w:t>[ ] Did not know about GI Bill</w:t>
      </w:r>
    </w:p>
    <w:p w:rsidR="005C0FDC" w:rsidRDefault="0017706E" w14:paraId="60E63745" w14:textId="77777777">
      <w:pPr>
        <w:pStyle w:val="normaltext"/>
      </w:pPr>
      <w:r>
        <w:t>[ ] Other, please specify: _________________________________________________*</w:t>
      </w:r>
    </w:p>
    <w:p w:rsidR="005C0FDC" w:rsidP="000665B6" w:rsidRDefault="0017706E" w14:paraId="7AB316F2" w14:textId="33D3130A">
      <w:pPr>
        <w:pStyle w:val="normaltext"/>
      </w:pPr>
      <w:r>
        <w:t>[ ] Not applicable</w:t>
      </w:r>
    </w:p>
    <w:p w:rsidR="005C0FDC" w:rsidRDefault="0017706E" w14:paraId="438444D0" w14:textId="77777777">
      <w:pPr>
        <w:pStyle w:val="Heading4"/>
        <w:rPr>
          <w:rFonts w:eastAsia="Times New Roman"/>
        </w:rPr>
      </w:pPr>
      <w:r>
        <w:rPr>
          <w:rFonts w:eastAsia="Times New Roman"/>
        </w:rPr>
        <w:t xml:space="preserve">27) </w:t>
      </w:r>
      <w:r>
        <w:rPr>
          <w:rStyle w:val="Strong"/>
          <w:rFonts w:eastAsia="Times New Roman"/>
          <w:b/>
          <w:bCs/>
        </w:rPr>
        <w:t>Does your current level of education allow you to pursue your career goals?</w:t>
      </w:r>
    </w:p>
    <w:p w:rsidR="005C0FDC" w:rsidRDefault="0017706E" w14:paraId="4450C5FD" w14:textId="15D4D1B9">
      <w:pPr>
        <w:pStyle w:val="normaltext"/>
      </w:pPr>
      <w:r>
        <w:t xml:space="preserve"> Yes</w:t>
      </w:r>
    </w:p>
    <w:p w:rsidR="005C0FDC" w:rsidP="00233AD8" w:rsidRDefault="0017706E" w14:paraId="4725A760" w14:textId="20AFB434">
      <w:pPr>
        <w:pStyle w:val="normaltext"/>
      </w:pPr>
      <w:r>
        <w:t xml:space="preserve"> No</w:t>
      </w:r>
    </w:p>
    <w:p w:rsidR="005C0FDC" w:rsidRDefault="0017706E" w14:paraId="0A92F4AE" w14:textId="77777777">
      <w:pPr>
        <w:pStyle w:val="Heading4"/>
        <w:rPr>
          <w:rFonts w:eastAsia="Times New Roman"/>
        </w:rPr>
      </w:pPr>
      <w:r>
        <w:rPr>
          <w:rFonts w:eastAsia="Times New Roman"/>
        </w:rPr>
        <w:t xml:space="preserve">28) </w:t>
      </w:r>
      <w:r>
        <w:rPr>
          <w:rStyle w:val="Strong"/>
          <w:rFonts w:eastAsia="Times New Roman"/>
          <w:b/>
          <w:bCs/>
        </w:rPr>
        <w:t>Does your current level of education allow you to meet your personal salary goals?</w:t>
      </w:r>
    </w:p>
    <w:p w:rsidR="005C0FDC" w:rsidRDefault="0017706E" w14:paraId="42C172C7" w14:textId="2B9690FD">
      <w:pPr>
        <w:pStyle w:val="normaltext"/>
      </w:pPr>
      <w:r>
        <w:t xml:space="preserve"> Yes</w:t>
      </w:r>
    </w:p>
    <w:p w:rsidR="005C0FDC" w:rsidRDefault="0017706E" w14:paraId="125D25A5" w14:textId="3B526421">
      <w:pPr>
        <w:pStyle w:val="normaltext"/>
      </w:pPr>
      <w:r>
        <w:t xml:space="preserve"> No</w:t>
      </w:r>
    </w:p>
    <w:p w:rsidR="00233AD8" w:rsidRDefault="00233AD8" w14:paraId="62D81782" w14:textId="77777777">
      <w:pPr>
        <w:pStyle w:val="normaltext"/>
      </w:pPr>
    </w:p>
    <w:p w:rsidR="001B2EF3" w:rsidRDefault="001B2EF3" w14:paraId="06EFCA42" w14:textId="77777777">
      <w:pPr>
        <w:rPr>
          <w:rStyle w:val="Strong"/>
          <w:rFonts w:eastAsia="Times New Roman"/>
          <w:color w:val="000000"/>
          <w:sz w:val="27"/>
          <w:szCs w:val="27"/>
        </w:rPr>
      </w:pPr>
      <w:r>
        <w:rPr>
          <w:rStyle w:val="Strong"/>
          <w:rFonts w:eastAsia="Times New Roman"/>
          <w:b w:val="0"/>
          <w:bCs w:val="0"/>
          <w:color w:val="000000"/>
        </w:rPr>
        <w:br w:type="page"/>
      </w:r>
    </w:p>
    <w:p w:rsidRPr="00DB0493" w:rsidR="00233AD8" w:rsidP="00233AD8" w:rsidRDefault="0017706E" w14:paraId="2DA558F4" w14:textId="69AF58D5">
      <w:pPr>
        <w:pStyle w:val="Heading3"/>
        <w:rPr>
          <w:rFonts w:eastAsia="Times New Roman"/>
          <w:color w:val="000000"/>
        </w:rPr>
      </w:pPr>
      <w:r>
        <w:rPr>
          <w:rStyle w:val="Strong"/>
          <w:rFonts w:eastAsia="Times New Roman"/>
          <w:b/>
          <w:bCs/>
          <w:color w:val="000000"/>
        </w:rPr>
        <w:lastRenderedPageBreak/>
        <w:t>Two very important life areas that impact your overall transition are your health and relationships since your transition. The next set of questions will help us determine if your needs are being met in your civilian life and how we can better prepare Servicemembers during TAP.</w:t>
      </w:r>
    </w:p>
    <w:p w:rsidR="005C0FDC" w:rsidRDefault="0017706E" w14:paraId="26A40302" w14:textId="77777777">
      <w:pPr>
        <w:pStyle w:val="Heading4"/>
        <w:rPr>
          <w:rFonts w:eastAsia="Times New Roman"/>
        </w:rPr>
      </w:pPr>
      <w:r>
        <w:rPr>
          <w:rFonts w:eastAsia="Times New Roman"/>
        </w:rPr>
        <w:t xml:space="preserve">29) </w:t>
      </w:r>
      <w:r>
        <w:rPr>
          <w:rStyle w:val="Strong"/>
          <w:rFonts w:eastAsia="Times New Roman"/>
          <w:b/>
          <w:bCs/>
        </w:rPr>
        <w:t>Do you have an ongoing physical health condition, illness, or disability (e.g., high blood pressure, pain)?</w:t>
      </w:r>
    </w:p>
    <w:p w:rsidR="005C0FDC" w:rsidRDefault="0017706E" w14:paraId="7D141A1F" w14:textId="531FABF2">
      <w:pPr>
        <w:pStyle w:val="normaltext"/>
      </w:pPr>
      <w:r>
        <w:t xml:space="preserve"> Yes</w:t>
      </w:r>
    </w:p>
    <w:p w:rsidR="005C0FDC" w:rsidRDefault="0017706E" w14:paraId="073B1286" w14:textId="0114351D">
      <w:pPr>
        <w:pStyle w:val="normaltext"/>
      </w:pPr>
      <w:r>
        <w:t xml:space="preserve"> No</w:t>
      </w:r>
    </w:p>
    <w:p w:rsidR="005C0FDC" w:rsidRDefault="005C0FDC" w14:paraId="00424A84" w14:textId="77777777">
      <w:pPr>
        <w:pStyle w:val="NormalWeb"/>
        <w:spacing w:after="240" w:afterAutospacing="0"/>
      </w:pPr>
    </w:p>
    <w:p w:rsidR="005C0FDC" w:rsidRDefault="0017706E" w14:paraId="0A316766" w14:textId="77777777">
      <w:pPr>
        <w:pStyle w:val="Heading4"/>
        <w:rPr>
          <w:rFonts w:eastAsia="Times New Roman"/>
        </w:rPr>
      </w:pPr>
      <w:r>
        <w:rPr>
          <w:rFonts w:eastAsia="Times New Roman"/>
        </w:rPr>
        <w:t xml:space="preserve">30) </w:t>
      </w:r>
      <w:r>
        <w:rPr>
          <w:rStyle w:val="Strong"/>
          <w:rFonts w:eastAsia="Times New Roman"/>
          <w:b/>
          <w:bCs/>
        </w:rPr>
        <w:t>Did you develop this condition in the last 12 months?</w:t>
      </w:r>
    </w:p>
    <w:p w:rsidR="005C0FDC" w:rsidRDefault="0017706E" w14:paraId="24586570" w14:textId="7F4656F9">
      <w:pPr>
        <w:pStyle w:val="normaltext"/>
      </w:pPr>
      <w:r>
        <w:t xml:space="preserve"> Yes</w:t>
      </w:r>
    </w:p>
    <w:p w:rsidR="005C0FDC" w:rsidRDefault="0017706E" w14:paraId="6E383013" w14:textId="48838C90">
      <w:pPr>
        <w:pStyle w:val="normaltext"/>
      </w:pPr>
      <w:r>
        <w:t xml:space="preserve"> No</w:t>
      </w:r>
    </w:p>
    <w:p w:rsidR="005C0FDC" w:rsidRDefault="005C0FDC" w14:paraId="7C9934E8" w14:textId="77777777">
      <w:pPr>
        <w:pStyle w:val="NormalWeb"/>
        <w:spacing w:after="240" w:afterAutospacing="0"/>
      </w:pPr>
    </w:p>
    <w:p w:rsidR="005C0FDC" w:rsidRDefault="0017706E" w14:paraId="1C8FB560" w14:textId="77777777">
      <w:pPr>
        <w:pStyle w:val="Heading4"/>
        <w:rPr>
          <w:rFonts w:eastAsia="Times New Roman"/>
        </w:rPr>
      </w:pPr>
      <w:r>
        <w:rPr>
          <w:rFonts w:eastAsia="Times New Roman"/>
        </w:rPr>
        <w:t xml:space="preserve">31) </w:t>
      </w:r>
      <w:r>
        <w:rPr>
          <w:rStyle w:val="Strong"/>
          <w:rFonts w:eastAsia="Times New Roman"/>
          <w:b/>
          <w:bCs/>
        </w:rPr>
        <w:t>Are you currently seeking treatment for your physical health condition(s)?</w:t>
      </w:r>
    </w:p>
    <w:p w:rsidR="005C0FDC" w:rsidRDefault="0017706E" w14:paraId="502DD88D" w14:textId="79B44A4C">
      <w:pPr>
        <w:pStyle w:val="normaltext"/>
      </w:pPr>
      <w:r>
        <w:t xml:space="preserve"> Yes</w:t>
      </w:r>
    </w:p>
    <w:p w:rsidR="005C0FDC" w:rsidRDefault="0017706E" w14:paraId="09D9674D" w14:textId="14934B96">
      <w:pPr>
        <w:pStyle w:val="normaltext"/>
      </w:pPr>
      <w:r>
        <w:t xml:space="preserve"> No</w:t>
      </w:r>
    </w:p>
    <w:p w:rsidR="005C0FDC" w:rsidRDefault="0017706E" w14:paraId="2343C39B" w14:textId="77777777">
      <w:pPr>
        <w:pStyle w:val="Heading4"/>
        <w:rPr>
          <w:rFonts w:eastAsia="Times New Roman"/>
        </w:rPr>
      </w:pPr>
      <w:r>
        <w:rPr>
          <w:rFonts w:eastAsia="Times New Roman"/>
        </w:rPr>
        <w:t xml:space="preserve">32) </w:t>
      </w:r>
      <w:r>
        <w:rPr>
          <w:rStyle w:val="Strong"/>
          <w:rFonts w:eastAsia="Times New Roman"/>
          <w:b/>
          <w:bCs/>
        </w:rPr>
        <w:t>Do you have an ongoing mental/emotional health condition, illness, or disability (e.g., depression, anxiety)?</w:t>
      </w:r>
    </w:p>
    <w:p w:rsidR="005C0FDC" w:rsidRDefault="0017706E" w14:paraId="79B3CB13" w14:textId="71C76446">
      <w:pPr>
        <w:pStyle w:val="normaltext"/>
      </w:pPr>
      <w:r>
        <w:t xml:space="preserve"> Yes</w:t>
      </w:r>
    </w:p>
    <w:p w:rsidR="005C0FDC" w:rsidP="000665B6" w:rsidRDefault="0017706E" w14:paraId="0A5432A9" w14:textId="438E372E">
      <w:pPr>
        <w:pStyle w:val="normaltext"/>
      </w:pPr>
      <w:r>
        <w:t xml:space="preserve"> No</w:t>
      </w:r>
    </w:p>
    <w:p w:rsidR="005C0FDC" w:rsidRDefault="0017706E" w14:paraId="5B282C4D" w14:textId="77777777">
      <w:pPr>
        <w:pStyle w:val="Heading4"/>
        <w:rPr>
          <w:rFonts w:eastAsia="Times New Roman"/>
        </w:rPr>
      </w:pPr>
      <w:r>
        <w:rPr>
          <w:rFonts w:eastAsia="Times New Roman"/>
        </w:rPr>
        <w:t xml:space="preserve">33) </w:t>
      </w:r>
      <w:r>
        <w:rPr>
          <w:rStyle w:val="Strong"/>
          <w:rFonts w:eastAsia="Times New Roman"/>
          <w:b/>
          <w:bCs/>
        </w:rPr>
        <w:t>Did you develop this condition within the last 12 months?</w:t>
      </w:r>
    </w:p>
    <w:p w:rsidR="005C0FDC" w:rsidRDefault="0017706E" w14:paraId="2F386013" w14:textId="13FC386E">
      <w:pPr>
        <w:pStyle w:val="normaltext"/>
      </w:pPr>
      <w:r>
        <w:t xml:space="preserve"> Yes</w:t>
      </w:r>
    </w:p>
    <w:p w:rsidR="005C0FDC" w:rsidRDefault="0017706E" w14:paraId="20CA8FD2" w14:textId="4E0D84AA">
      <w:pPr>
        <w:pStyle w:val="normaltext"/>
      </w:pPr>
      <w:r>
        <w:t xml:space="preserve"> No</w:t>
      </w:r>
    </w:p>
    <w:p w:rsidR="005C0FDC" w:rsidRDefault="005C0FDC" w14:paraId="15FC39BE" w14:textId="77777777">
      <w:pPr>
        <w:pStyle w:val="NormalWeb"/>
        <w:spacing w:after="240" w:afterAutospacing="0"/>
      </w:pPr>
    </w:p>
    <w:p w:rsidR="005C0FDC" w:rsidRDefault="0017706E" w14:paraId="083FE852" w14:textId="77777777">
      <w:pPr>
        <w:pStyle w:val="Heading4"/>
        <w:rPr>
          <w:rFonts w:eastAsia="Times New Roman"/>
        </w:rPr>
      </w:pPr>
      <w:r>
        <w:rPr>
          <w:rFonts w:eastAsia="Times New Roman"/>
        </w:rPr>
        <w:t xml:space="preserve">34) </w:t>
      </w:r>
      <w:r>
        <w:rPr>
          <w:rStyle w:val="Strong"/>
          <w:rFonts w:eastAsia="Times New Roman"/>
          <w:b/>
          <w:bCs/>
        </w:rPr>
        <w:t>Are you currently seeking treatment for your mental/emotional health condition(s)?</w:t>
      </w:r>
    </w:p>
    <w:p w:rsidR="005C0FDC" w:rsidRDefault="0017706E" w14:paraId="16C05168" w14:textId="77A74A24">
      <w:pPr>
        <w:pStyle w:val="normaltext"/>
      </w:pPr>
      <w:r>
        <w:t xml:space="preserve"> Yes</w:t>
      </w:r>
    </w:p>
    <w:p w:rsidR="005C0FDC" w:rsidRDefault="0017706E" w14:paraId="6AFFBE6C" w14:textId="67D445DB">
      <w:pPr>
        <w:pStyle w:val="normaltext"/>
      </w:pPr>
      <w:r>
        <w:t xml:space="preserve"> No</w:t>
      </w:r>
    </w:p>
    <w:p w:rsidR="005C0FDC" w:rsidRDefault="0017706E" w14:paraId="5B6276DA" w14:textId="77777777">
      <w:pPr>
        <w:pStyle w:val="Heading4"/>
        <w:rPr>
          <w:rFonts w:eastAsia="Times New Roman"/>
        </w:rPr>
      </w:pPr>
      <w:r>
        <w:rPr>
          <w:rFonts w:eastAsia="Times New Roman"/>
        </w:rPr>
        <w:lastRenderedPageBreak/>
        <w:t xml:space="preserve">35) Select </w:t>
      </w:r>
      <w:proofErr w:type="gramStart"/>
      <w:r>
        <w:rPr>
          <w:rFonts w:eastAsia="Times New Roman"/>
        </w:rPr>
        <w:t>all of</w:t>
      </w:r>
      <w:proofErr w:type="gramEnd"/>
      <w:r>
        <w:rPr>
          <w:rFonts w:eastAsia="Times New Roman"/>
        </w:rPr>
        <w:t xml:space="preserve"> the healthcare resources in which you are currently enrolled? </w:t>
      </w:r>
      <w:r>
        <w:rPr>
          <w:rStyle w:val="Emphasis"/>
          <w:rFonts w:eastAsia="Times New Roman"/>
        </w:rPr>
        <w:t>Select all that apply</w:t>
      </w:r>
    </w:p>
    <w:p w:rsidR="005C0FDC" w:rsidRDefault="0017706E" w14:paraId="6B7660EF" w14:textId="77777777">
      <w:pPr>
        <w:pStyle w:val="normaltext"/>
      </w:pPr>
      <w:r>
        <w:t>[ ] Employer-provided health insurance (could be from your current or former employer, a family member’s current or former employer, or a union)</w:t>
      </w:r>
    </w:p>
    <w:p w:rsidR="005C0FDC" w:rsidRDefault="0017706E" w14:paraId="3771A590" w14:textId="77777777">
      <w:pPr>
        <w:pStyle w:val="normaltext"/>
      </w:pPr>
      <w:r>
        <w:t>[ ] A plan you purchased through a healthcare exchange (e.g., Healthcare.gov, State exchange, Affordable Care Act/ “Obamacare”, etc.)</w:t>
      </w:r>
    </w:p>
    <w:p w:rsidR="005C0FDC" w:rsidRDefault="0017706E" w14:paraId="1DE95F27" w14:textId="77777777">
      <w:pPr>
        <w:pStyle w:val="normaltext"/>
      </w:pPr>
      <w:r>
        <w:t>[ ] TRICARE</w:t>
      </w:r>
    </w:p>
    <w:p w:rsidR="005C0FDC" w:rsidRDefault="0017706E" w14:paraId="1CF42CD8" w14:textId="77777777">
      <w:pPr>
        <w:pStyle w:val="normaltext"/>
      </w:pPr>
      <w:r>
        <w:t>[ ] VA</w:t>
      </w:r>
    </w:p>
    <w:p w:rsidR="005C0FDC" w:rsidRDefault="0017706E" w14:paraId="5E690D7E" w14:textId="77777777">
      <w:pPr>
        <w:pStyle w:val="normaltext"/>
      </w:pPr>
      <w:r>
        <w:t>[ ] Medicaid</w:t>
      </w:r>
    </w:p>
    <w:p w:rsidR="005C0FDC" w:rsidRDefault="0017706E" w14:paraId="7F378F5C" w14:textId="77777777">
      <w:pPr>
        <w:pStyle w:val="normaltext"/>
      </w:pPr>
      <w:r>
        <w:t>[ ] Medicare</w:t>
      </w:r>
    </w:p>
    <w:p w:rsidR="005C0FDC" w:rsidRDefault="0017706E" w14:paraId="1183AE8A" w14:textId="77777777">
      <w:pPr>
        <w:pStyle w:val="normaltext"/>
      </w:pPr>
      <w:r>
        <w:t>[ ] Other government assisted health plan</w:t>
      </w:r>
    </w:p>
    <w:p w:rsidR="005C0FDC" w:rsidRDefault="0017706E" w14:paraId="03CBB030" w14:textId="77777777">
      <w:pPr>
        <w:pStyle w:val="normaltext"/>
      </w:pPr>
      <w:r>
        <w:t>[ ] Something else - Please specify (</w:t>
      </w:r>
      <w:r>
        <w:rPr>
          <w:color w:val="C0392B"/>
        </w:rPr>
        <w:t>Required</w:t>
      </w:r>
      <w:r>
        <w:t>): _________________________________________________*</w:t>
      </w:r>
    </w:p>
    <w:p w:rsidR="005C0FDC" w:rsidRDefault="0017706E" w14:paraId="3832E2ED" w14:textId="2E59C3C1">
      <w:pPr>
        <w:pStyle w:val="normaltext"/>
      </w:pPr>
      <w:r>
        <w:t>[ ] Prefer not to answer</w:t>
      </w:r>
    </w:p>
    <w:p w:rsidR="00616D32" w:rsidP="00616D32" w:rsidRDefault="00616D32" w14:paraId="4EC8BF75" w14:textId="77777777">
      <w:pPr>
        <w:pStyle w:val="normaltext"/>
      </w:pPr>
      <w:r>
        <w:t>[ ] None of the above</w:t>
      </w:r>
    </w:p>
    <w:p w:rsidR="005C0FDC" w:rsidRDefault="005C0FDC" w14:paraId="13386E80" w14:textId="77777777">
      <w:pPr>
        <w:pStyle w:val="NormalWeb"/>
        <w:spacing w:after="240" w:afterAutospacing="0"/>
      </w:pPr>
    </w:p>
    <w:p w:rsidR="005C0FDC" w:rsidRDefault="0017706E" w14:paraId="76F3D427" w14:textId="1C9060CB">
      <w:pPr>
        <w:pStyle w:val="Heading4"/>
        <w:rPr>
          <w:rFonts w:eastAsia="Times New Roman"/>
        </w:rPr>
      </w:pPr>
      <w:r>
        <w:rPr>
          <w:rFonts w:eastAsia="Times New Roman"/>
        </w:rPr>
        <w:t xml:space="preserve">36) </w:t>
      </w:r>
      <w:r>
        <w:rPr>
          <w:rStyle w:val="Strong"/>
          <w:rFonts w:eastAsia="Times New Roman"/>
          <w:b/>
          <w:bCs/>
        </w:rPr>
        <w:t xml:space="preserve">Of the healthcare resources selected above, please select your </w:t>
      </w:r>
      <w:r>
        <w:rPr>
          <w:rStyle w:val="Strong"/>
          <w:rFonts w:eastAsia="Times New Roman"/>
          <w:b/>
          <w:bCs/>
          <w:u w:val="single"/>
        </w:rPr>
        <w:t>one primary</w:t>
      </w:r>
      <w:r>
        <w:rPr>
          <w:rStyle w:val="Strong"/>
          <w:rFonts w:eastAsia="Times New Roman"/>
          <w:b/>
          <w:bCs/>
        </w:rPr>
        <w:t xml:space="preserve"> source of </w:t>
      </w:r>
      <w:r w:rsidR="00056A82">
        <w:rPr>
          <w:rStyle w:val="Strong"/>
          <w:rFonts w:eastAsia="Times New Roman"/>
          <w:b/>
          <w:bCs/>
        </w:rPr>
        <w:t>healthcare.</w:t>
      </w:r>
    </w:p>
    <w:p w:rsidR="005C0FDC" w:rsidRDefault="0017706E" w14:paraId="031ECA18" w14:textId="5588C949">
      <w:pPr>
        <w:pStyle w:val="normaltext"/>
      </w:pPr>
      <w:r>
        <w:t xml:space="preserve"> Employer-provided health insurance (could be from your current or former employer, a family member’s current or former employer, or a union)</w:t>
      </w:r>
    </w:p>
    <w:p w:rsidR="005C0FDC" w:rsidRDefault="0017706E" w14:paraId="4F3B99D0" w14:textId="7B9ED07B">
      <w:pPr>
        <w:pStyle w:val="normaltext"/>
      </w:pPr>
      <w:r>
        <w:t xml:space="preserve"> A plan you purchased through a healthcare exchange (e.g., Healthcare.gov, State exchange, Affordable Care Act/ “Obamacare”, etc.)</w:t>
      </w:r>
    </w:p>
    <w:p w:rsidR="005C0FDC" w:rsidRDefault="0017706E" w14:paraId="3C88A904" w14:textId="16B0EC28">
      <w:pPr>
        <w:pStyle w:val="normaltext"/>
      </w:pPr>
      <w:r>
        <w:t xml:space="preserve"> TRICARE</w:t>
      </w:r>
    </w:p>
    <w:p w:rsidR="005C0FDC" w:rsidRDefault="0017706E" w14:paraId="61C8D0DF" w14:textId="1C607C8C">
      <w:pPr>
        <w:pStyle w:val="normaltext"/>
      </w:pPr>
      <w:r>
        <w:t xml:space="preserve"> VA</w:t>
      </w:r>
    </w:p>
    <w:p w:rsidR="005C0FDC" w:rsidRDefault="0017706E" w14:paraId="7001F3B8" w14:textId="3C96BB4F">
      <w:pPr>
        <w:pStyle w:val="normaltext"/>
      </w:pPr>
      <w:r>
        <w:t xml:space="preserve"> Medicaid</w:t>
      </w:r>
    </w:p>
    <w:p w:rsidR="005C0FDC" w:rsidRDefault="0017706E" w14:paraId="15EFCB96" w14:textId="7D9CA53B">
      <w:pPr>
        <w:pStyle w:val="normaltext"/>
      </w:pPr>
      <w:r>
        <w:t xml:space="preserve"> Medicare</w:t>
      </w:r>
    </w:p>
    <w:p w:rsidR="005C0FDC" w:rsidRDefault="0017706E" w14:paraId="2B620924" w14:textId="7D7BB8F9">
      <w:pPr>
        <w:pStyle w:val="normaltext"/>
      </w:pPr>
      <w:r>
        <w:t xml:space="preserve"> Other government assisted health plan</w:t>
      </w:r>
    </w:p>
    <w:p w:rsidR="005C0FDC" w:rsidRDefault="0017706E" w14:paraId="6B058723" w14:textId="0E742212">
      <w:pPr>
        <w:pStyle w:val="normaltext"/>
      </w:pPr>
      <w:r>
        <w:t xml:space="preserve"> Something else - Please specify (</w:t>
      </w:r>
      <w:r>
        <w:rPr>
          <w:color w:val="C0392B"/>
        </w:rPr>
        <w:t>Required</w:t>
      </w:r>
      <w:r>
        <w:t>): _________________________________________________*</w:t>
      </w:r>
    </w:p>
    <w:p w:rsidR="005C0FDC" w:rsidRDefault="0017706E" w14:paraId="4E1E3A7B" w14:textId="184BB886">
      <w:pPr>
        <w:pStyle w:val="normaltext"/>
      </w:pPr>
      <w:r>
        <w:t xml:space="preserve"> Prefer not to answer</w:t>
      </w:r>
    </w:p>
    <w:p w:rsidR="005C0FDC" w:rsidRDefault="005C0FDC" w14:paraId="78B668C1" w14:textId="77777777">
      <w:pPr>
        <w:pStyle w:val="NormalWeb"/>
        <w:spacing w:after="240" w:afterAutospacing="0"/>
      </w:pPr>
    </w:p>
    <w:p w:rsidR="001B2EF3" w:rsidRDefault="001B2EF3" w14:paraId="7F666ED0" w14:textId="77777777">
      <w:pPr>
        <w:rPr>
          <w:rFonts w:eastAsia="Times New Roman"/>
          <w:b/>
          <w:bCs/>
        </w:rPr>
      </w:pPr>
      <w:r>
        <w:rPr>
          <w:rFonts w:eastAsia="Times New Roman"/>
        </w:rPr>
        <w:br w:type="page"/>
      </w:r>
    </w:p>
    <w:p w:rsidR="005C0FDC" w:rsidRDefault="0017706E" w14:paraId="08DDBFC9" w14:textId="382F0884">
      <w:pPr>
        <w:pStyle w:val="Heading4"/>
        <w:rPr>
          <w:rFonts w:eastAsia="Times New Roman"/>
        </w:rPr>
      </w:pPr>
      <w:r>
        <w:rPr>
          <w:rFonts w:eastAsia="Times New Roman"/>
        </w:rPr>
        <w:lastRenderedPageBreak/>
        <w:t xml:space="preserve">37) </w:t>
      </w:r>
      <w:r>
        <w:rPr>
          <w:rStyle w:val="Strong"/>
          <w:rFonts w:eastAsia="Times New Roman"/>
          <w:b/>
          <w:bCs/>
        </w:rPr>
        <w:t>Over the last 3 months, how satisfied have you been with:</w:t>
      </w:r>
    </w:p>
    <w:tbl>
      <w:tblPr>
        <w:tblStyle w:val="Tabelacomgrade"/>
        <w:tblW w:w="962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2512"/>
        <w:gridCol w:w="1440"/>
        <w:gridCol w:w="1260"/>
        <w:gridCol w:w="1620"/>
        <w:gridCol w:w="1440"/>
        <w:gridCol w:w="1350"/>
      </w:tblGrid>
      <w:tr w:rsidRPr="00056A82" w:rsidR="00E24A70" w:rsidTr="00E24A70" w14:paraId="7FEFA07C" w14:textId="77777777">
        <w:trPr>
          <w:trHeight w:val="480"/>
        </w:trPr>
        <w:tc>
          <w:tcPr>
            <w:tcW w:w="251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5C0FDC" w14:paraId="3E132550" w14:textId="77777777">
            <w:pPr>
              <w:rPr>
                <w:rFonts w:eastAsia="Times New Roman" w:asciiTheme="minorHAnsi" w:hAnsiTheme="minorHAnsi" w:cstheme="minorHAnsi"/>
                <w:sz w:val="18"/>
                <w:szCs w:val="18"/>
              </w:rPr>
            </w:pP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7F8B36BD"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Very dissatisfied</w:t>
            </w:r>
          </w:p>
        </w:tc>
        <w:tc>
          <w:tcPr>
            <w:tcW w:w="12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1ABFF835"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Dissatisfied</w:t>
            </w:r>
          </w:p>
        </w:tc>
        <w:tc>
          <w:tcPr>
            <w:tcW w:w="16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51A1D35B"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either satisfied nor dissatisfied</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48363C8D"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Somewhat satisfied</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63BDB5AD"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Very satisfied</w:t>
            </w:r>
          </w:p>
        </w:tc>
      </w:tr>
      <w:tr w:rsidRPr="00056A82" w:rsidR="00E24A70" w:rsidTr="00E24A70" w14:paraId="2120774D" w14:textId="77777777">
        <w:tc>
          <w:tcPr>
            <w:tcW w:w="251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6ECB1CE"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Your physical health?</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16DEFF2" w14:textId="2BF2B80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2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19AF506" w14:textId="198BE6F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6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0B6C66A" w14:textId="2727C76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EE6A52D" w14:textId="3C198D1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15B92EE" w14:textId="3B45861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E24A70" w:rsidTr="00E24A70" w14:paraId="227DCBF1" w14:textId="77777777">
        <w:tc>
          <w:tcPr>
            <w:tcW w:w="251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58D7958"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Your emotional/mental health?</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F7523E6" w14:textId="7534F93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2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BEEFD01" w14:textId="0C489D6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6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A6CF004" w14:textId="58CC232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040D5CB" w14:textId="2A6D971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256AED5" w14:textId="494A13D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E24A70" w:rsidTr="00E24A70" w14:paraId="1F28D686" w14:textId="77777777">
        <w:tc>
          <w:tcPr>
            <w:tcW w:w="251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F05969F"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Your health care?</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47022D6" w14:textId="39E8DC3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2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CF533BF" w14:textId="3554855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6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5CF1594" w14:textId="068C3B4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4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47BBDE2" w14:textId="4CCA5F5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35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A306F41" w14:textId="0AB7887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5C0FDC" w:rsidRDefault="005C0FDC" w14:paraId="7CBA9836" w14:textId="77777777">
      <w:pPr>
        <w:pStyle w:val="NormalWeb"/>
        <w:spacing w:after="240" w:afterAutospacing="0"/>
      </w:pPr>
    </w:p>
    <w:p w:rsidR="005C0FDC" w:rsidRDefault="0017706E" w14:paraId="1D6E3F0A" w14:textId="77777777">
      <w:pPr>
        <w:pStyle w:val="Heading4"/>
        <w:rPr>
          <w:rFonts w:eastAsia="Times New Roman"/>
        </w:rPr>
      </w:pPr>
      <w:r>
        <w:rPr>
          <w:rFonts w:eastAsia="Times New Roman"/>
        </w:rPr>
        <w:t xml:space="preserve">38) </w:t>
      </w:r>
      <w:r>
        <w:rPr>
          <w:rStyle w:val="Strong"/>
          <w:rFonts w:eastAsia="Times New Roman"/>
          <w:b/>
          <w:bCs/>
        </w:rPr>
        <w:t>What is your marital status?</w:t>
      </w:r>
      <w:r>
        <w:rPr>
          <w:rFonts w:eastAsia="Times New Roman"/>
        </w:rPr>
        <w:t> </w:t>
      </w:r>
    </w:p>
    <w:p w:rsidR="005C0FDC" w:rsidRDefault="0017706E" w14:paraId="29751A02" w14:textId="3DF9D447">
      <w:pPr>
        <w:pStyle w:val="normaltext"/>
      </w:pPr>
      <w:r>
        <w:t xml:space="preserve"> Living with a domestic partner</w:t>
      </w:r>
    </w:p>
    <w:p w:rsidR="005C0FDC" w:rsidRDefault="0017706E" w14:paraId="0C737B1F" w14:textId="34518C59">
      <w:pPr>
        <w:pStyle w:val="normaltext"/>
      </w:pPr>
      <w:r>
        <w:t xml:space="preserve"> Never married</w:t>
      </w:r>
    </w:p>
    <w:p w:rsidR="005C0FDC" w:rsidRDefault="0017706E" w14:paraId="4547172C" w14:textId="37820308">
      <w:pPr>
        <w:pStyle w:val="normaltext"/>
      </w:pPr>
      <w:r>
        <w:t xml:space="preserve"> Married-first and only marriage</w:t>
      </w:r>
    </w:p>
    <w:p w:rsidR="005C0FDC" w:rsidRDefault="0017706E" w14:paraId="5350D4B1" w14:textId="11BB1570">
      <w:pPr>
        <w:pStyle w:val="normaltext"/>
      </w:pPr>
      <w:r>
        <w:t xml:space="preserve"> Married-second or later marriage</w:t>
      </w:r>
    </w:p>
    <w:p w:rsidR="005C0FDC" w:rsidRDefault="0017706E" w14:paraId="5EFC5EBE" w14:textId="513220C2">
      <w:pPr>
        <w:pStyle w:val="normaltext"/>
      </w:pPr>
      <w:r>
        <w:t xml:space="preserve"> Separated</w:t>
      </w:r>
    </w:p>
    <w:p w:rsidR="005C0FDC" w:rsidRDefault="0017706E" w14:paraId="12CB9411" w14:textId="0B1F9FBA">
      <w:pPr>
        <w:pStyle w:val="normaltext"/>
      </w:pPr>
      <w:r>
        <w:t xml:space="preserve"> Divorced</w:t>
      </w:r>
    </w:p>
    <w:p w:rsidR="005C0FDC" w:rsidRDefault="0017706E" w14:paraId="26FBF903" w14:textId="573F4F9A">
      <w:pPr>
        <w:pStyle w:val="normaltext"/>
      </w:pPr>
      <w:r>
        <w:t xml:space="preserve"> Widowed</w:t>
      </w:r>
    </w:p>
    <w:p w:rsidR="005C0FDC" w:rsidRDefault="0017706E" w14:paraId="2B8CC1B5" w14:textId="32DDA728">
      <w:pPr>
        <w:pStyle w:val="normaltext"/>
      </w:pPr>
      <w:r>
        <w:t xml:space="preserve"> Prefer not to answer</w:t>
      </w:r>
    </w:p>
    <w:p w:rsidR="009107EF" w:rsidRDefault="009107EF" w14:paraId="1F3E0532" w14:textId="77777777">
      <w:pPr>
        <w:pStyle w:val="NormalWeb"/>
        <w:spacing w:after="240" w:afterAutospacing="0"/>
      </w:pPr>
    </w:p>
    <w:p w:rsidR="005C0FDC" w:rsidRDefault="0017706E" w14:paraId="7E444911" w14:textId="77777777">
      <w:pPr>
        <w:pStyle w:val="Heading4"/>
        <w:rPr>
          <w:rFonts w:eastAsia="Times New Roman"/>
        </w:rPr>
      </w:pPr>
      <w:r>
        <w:rPr>
          <w:rFonts w:eastAsia="Times New Roman"/>
        </w:rPr>
        <w:t xml:space="preserve">39) </w:t>
      </w:r>
      <w:r>
        <w:rPr>
          <w:rStyle w:val="Strong"/>
          <w:rFonts w:eastAsia="Times New Roman"/>
          <w:b/>
          <w:bCs/>
        </w:rPr>
        <w:t>Are you currently in a romantic relationship? </w:t>
      </w:r>
    </w:p>
    <w:p w:rsidR="005C0FDC" w:rsidRDefault="0017706E" w14:paraId="1CB404A5" w14:textId="7C6265B2">
      <w:pPr>
        <w:pStyle w:val="normaltext"/>
      </w:pPr>
      <w:r>
        <w:t xml:space="preserve"> Currently in a relationship</w:t>
      </w:r>
    </w:p>
    <w:p w:rsidR="005C0FDC" w:rsidRDefault="0017706E" w14:paraId="4122DDF8" w14:textId="65E45865">
      <w:pPr>
        <w:pStyle w:val="normaltext"/>
      </w:pPr>
      <w:r>
        <w:t xml:space="preserve"> Not currently in a relationship</w:t>
      </w:r>
    </w:p>
    <w:p w:rsidR="005C0FDC" w:rsidP="000665B6" w:rsidRDefault="0017706E" w14:paraId="2FD181EB" w14:textId="41E7C3AA">
      <w:pPr>
        <w:pStyle w:val="normaltext"/>
      </w:pPr>
      <w:r>
        <w:t xml:space="preserve"> Prefer not to answer</w:t>
      </w:r>
    </w:p>
    <w:p w:rsidR="005C0FDC" w:rsidRDefault="0017706E" w14:paraId="1371D171" w14:textId="77777777">
      <w:pPr>
        <w:pStyle w:val="Heading4"/>
        <w:rPr>
          <w:rFonts w:eastAsia="Times New Roman"/>
        </w:rPr>
      </w:pPr>
      <w:r>
        <w:rPr>
          <w:rFonts w:eastAsia="Times New Roman"/>
        </w:rPr>
        <w:t xml:space="preserve">40) </w:t>
      </w:r>
      <w:r>
        <w:rPr>
          <w:rStyle w:val="Strong"/>
          <w:rFonts w:eastAsia="Times New Roman"/>
          <w:b/>
          <w:bCs/>
        </w:rPr>
        <w:t>Are you a parent or have you served in a parenting role during the past three months (including both your own biological children and other children for whom you have parenting responsibilities)?</w:t>
      </w:r>
      <w:r>
        <w:rPr>
          <w:rFonts w:eastAsia="Times New Roman"/>
        </w:rPr>
        <w:t> </w:t>
      </w:r>
      <w:r>
        <w:rPr>
          <w:rStyle w:val="Emphasis"/>
          <w:rFonts w:eastAsia="Times New Roman"/>
        </w:rPr>
        <w:t>Select one answer</w:t>
      </w:r>
    </w:p>
    <w:p w:rsidR="005C0FDC" w:rsidRDefault="0017706E" w14:paraId="107C90F4" w14:textId="5C02B3E6">
      <w:pPr>
        <w:pStyle w:val="normaltext"/>
      </w:pPr>
      <w:r>
        <w:t xml:space="preserve"> Yes</w:t>
      </w:r>
    </w:p>
    <w:p w:rsidR="005C0FDC" w:rsidRDefault="0017706E" w14:paraId="15D19D43" w14:textId="6EBC75EA">
      <w:pPr>
        <w:pStyle w:val="normaltext"/>
      </w:pPr>
      <w:r>
        <w:t xml:space="preserve"> No</w:t>
      </w:r>
    </w:p>
    <w:p w:rsidR="005C0FDC" w:rsidRDefault="0017706E" w14:paraId="258AC4CB" w14:textId="4F047969">
      <w:pPr>
        <w:pStyle w:val="normaltext"/>
      </w:pPr>
      <w:r>
        <w:t xml:space="preserve"> Prefer not to answer</w:t>
      </w:r>
    </w:p>
    <w:p w:rsidR="005C0FDC" w:rsidRDefault="005C0FDC" w14:paraId="57AC7517" w14:textId="77777777">
      <w:pPr>
        <w:pStyle w:val="NormalWeb"/>
        <w:spacing w:after="240" w:afterAutospacing="0"/>
      </w:pPr>
    </w:p>
    <w:p w:rsidR="005C0FDC" w:rsidRDefault="0017706E" w14:paraId="0E14C8ED" w14:textId="77777777">
      <w:pPr>
        <w:pStyle w:val="Heading4"/>
        <w:rPr>
          <w:rFonts w:eastAsia="Times New Roman"/>
        </w:rPr>
      </w:pPr>
      <w:r>
        <w:rPr>
          <w:rFonts w:eastAsia="Times New Roman"/>
        </w:rPr>
        <w:lastRenderedPageBreak/>
        <w:t xml:space="preserve">41) </w:t>
      </w:r>
      <w:r>
        <w:rPr>
          <w:rStyle w:val="Strong"/>
          <w:rFonts w:eastAsia="Times New Roman"/>
          <w:b/>
          <w:bCs/>
        </w:rPr>
        <w:t xml:space="preserve">FAMILY </w:t>
      </w:r>
      <w:r>
        <w:rPr>
          <w:rFonts w:eastAsia="Times New Roman"/>
        </w:rPr>
        <w:t>—</w:t>
      </w:r>
      <w:r>
        <w:rPr>
          <w:rStyle w:val="Strong"/>
          <w:rFonts w:eastAsia="Times New Roman"/>
          <w:b/>
          <w:bCs/>
        </w:rPr>
        <w:t> Considering the people to whom you are related by birth, marriage, adoption, spouse/significant other, etc.</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5032"/>
        <w:gridCol w:w="630"/>
        <w:gridCol w:w="540"/>
        <w:gridCol w:w="540"/>
        <w:gridCol w:w="630"/>
        <w:gridCol w:w="630"/>
        <w:gridCol w:w="630"/>
        <w:gridCol w:w="900"/>
      </w:tblGrid>
      <w:tr w:rsidRPr="00056A82" w:rsidR="00A67B5D" w:rsidTr="00B24294" w14:paraId="481DFF32" w14:textId="77777777">
        <w:trPr>
          <w:trHeight w:val="300"/>
        </w:trPr>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5C0FDC" w14:paraId="4E6CF035" w14:textId="77777777">
            <w:pPr>
              <w:rPr>
                <w:rFonts w:eastAsia="Times New Roman" w:asciiTheme="minorHAnsi" w:hAnsiTheme="minorHAnsi" w:cstheme="minorHAnsi"/>
                <w:sz w:val="18"/>
                <w:szCs w:val="18"/>
              </w:rPr>
            </w:pP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4447FF5D"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on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191C7206"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On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734EFE7C"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Two</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3885BEA1"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 xml:space="preserve">Three or </w:t>
            </w:r>
            <w:proofErr w:type="gramStart"/>
            <w:r w:rsidRPr="00056A82">
              <w:rPr>
                <w:rFonts w:eastAsia="Times New Roman" w:asciiTheme="minorHAnsi" w:hAnsiTheme="minorHAnsi" w:cstheme="minorHAnsi"/>
                <w:b/>
                <w:bCs/>
                <w:sz w:val="18"/>
                <w:szCs w:val="18"/>
              </w:rPr>
              <w:t>Four</w:t>
            </w:r>
            <w:proofErr w:type="gramEnd"/>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7DEEE965"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Five to Eight</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517CCFC3"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ine or mor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3C3B4049"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Prefer not to answer</w:t>
            </w:r>
          </w:p>
        </w:tc>
      </w:tr>
      <w:tr w:rsidRPr="00056A82" w:rsidR="00A67B5D" w:rsidTr="00B24294" w14:paraId="45A2AD8F" w14:textId="77777777">
        <w:trPr>
          <w:trHeight w:val="339"/>
        </w:trPr>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1D3F05D"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relatives do you see or hear from at least once a month?</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AB8F965" w14:textId="79B27E1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544A130" w14:textId="4F9C4D7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4E86DE7" w14:textId="3A5493B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3CD0AFC" w14:textId="59B2AF6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C2B5E1C" w14:textId="36FF4AB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6C615B0" w14:textId="7AE35CC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83ADFA6" w14:textId="7F6BEF0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A67B5D" w:rsidTr="00B24294" w14:paraId="53ECCE9E" w14:textId="77777777">
        <w:trPr>
          <w:trHeight w:val="294"/>
        </w:trPr>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CE92104"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relatives do you feel comfortable with that you can talk about private matters?</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6A456AA" w14:textId="6ABDAF3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99DAB26" w14:textId="09F6C7F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0BBA027" w14:textId="5B61138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8FBDFB7" w14:textId="363838D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1C270BB" w14:textId="25E8FBB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B6B9C83" w14:textId="760DD8D2">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A601AB0" w14:textId="0C43F0B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A67B5D" w:rsidTr="00B24294" w14:paraId="5A04161C" w14:textId="77777777">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EBF66D4"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relatives do you feel close to such that you could call on them for help?</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FD8AE47" w14:textId="2576833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6A2BCC6" w14:textId="4E94633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C30CFBE" w14:textId="2DAF227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79EA7BB" w14:textId="32C97E1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C958695" w14:textId="76F6991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F58A6D8" w14:textId="6D5CAAD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7058675" w14:textId="171250F9">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347CC3" w:rsidRDefault="00347CC3" w14:paraId="555AAE0F" w14:textId="77777777">
      <w:pPr>
        <w:pStyle w:val="NormalWeb"/>
        <w:spacing w:after="240" w:afterAutospacing="0"/>
      </w:pPr>
    </w:p>
    <w:p w:rsidR="005C0FDC" w:rsidRDefault="0017706E" w14:paraId="17EC338D" w14:textId="77777777">
      <w:pPr>
        <w:pStyle w:val="Heading4"/>
        <w:rPr>
          <w:rFonts w:eastAsia="Times New Roman"/>
        </w:rPr>
      </w:pPr>
      <w:r>
        <w:rPr>
          <w:rFonts w:eastAsia="Times New Roman"/>
        </w:rPr>
        <w:t xml:space="preserve">42) </w:t>
      </w:r>
      <w:r>
        <w:rPr>
          <w:rStyle w:val="Strong"/>
          <w:rFonts w:eastAsia="Times New Roman"/>
          <w:b/>
          <w:bCs/>
        </w:rPr>
        <w:t xml:space="preserve">FRIENDSHIPS </w:t>
      </w:r>
      <w:r>
        <w:rPr>
          <w:rFonts w:eastAsia="Times New Roman"/>
        </w:rPr>
        <w:t>—</w:t>
      </w:r>
      <w:r>
        <w:rPr>
          <w:rStyle w:val="Strong"/>
          <w:rFonts w:eastAsia="Times New Roman"/>
          <w:b/>
          <w:bCs/>
        </w:rPr>
        <w:t xml:space="preserve"> Considering </w:t>
      </w:r>
      <w:proofErr w:type="gramStart"/>
      <w:r>
        <w:rPr>
          <w:rStyle w:val="Strong"/>
          <w:rFonts w:eastAsia="Times New Roman"/>
          <w:b/>
          <w:bCs/>
        </w:rPr>
        <w:t>all of</w:t>
      </w:r>
      <w:proofErr w:type="gramEnd"/>
      <w:r>
        <w:rPr>
          <w:rStyle w:val="Strong"/>
          <w:rFonts w:eastAsia="Times New Roman"/>
          <w:b/>
          <w:bCs/>
        </w:rPr>
        <w:t xml:space="preserve"> your friends including those who live in your neighborhood:</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ayout w:type="fixed"/>
        <w:tblLook w:val="01E0" w:firstRow="1" w:lastRow="1" w:firstColumn="1" w:lastColumn="1" w:noHBand="0" w:noVBand="0"/>
      </w:tblPr>
      <w:tblGrid>
        <w:gridCol w:w="5122"/>
        <w:gridCol w:w="720"/>
        <w:gridCol w:w="540"/>
        <w:gridCol w:w="540"/>
        <w:gridCol w:w="630"/>
        <w:gridCol w:w="630"/>
        <w:gridCol w:w="630"/>
        <w:gridCol w:w="720"/>
      </w:tblGrid>
      <w:tr w:rsidRPr="00056A82" w:rsidR="00A67B5D" w:rsidTr="00B24294" w14:paraId="6A16ED7F" w14:textId="77777777">
        <w:trPr>
          <w:tblHeader/>
        </w:trPr>
        <w:tc>
          <w:tcPr>
            <w:tcW w:w="51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5C0FDC" w14:paraId="5B826CEE" w14:textId="77777777">
            <w:pPr>
              <w:rPr>
                <w:rFonts w:eastAsia="Times New Roman" w:asciiTheme="minorHAnsi" w:hAnsiTheme="minorHAnsi" w:cstheme="minorHAnsi"/>
                <w:sz w:val="18"/>
                <w:szCs w:val="18"/>
              </w:rPr>
            </w:pP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3599D5F5"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on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69B1D644"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On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6675ECBB"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Two</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5507AFB4"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 xml:space="preserve">Three or </w:t>
            </w:r>
            <w:proofErr w:type="gramStart"/>
            <w:r w:rsidRPr="00056A82">
              <w:rPr>
                <w:rFonts w:eastAsia="Times New Roman" w:asciiTheme="minorHAnsi" w:hAnsiTheme="minorHAnsi" w:cstheme="minorHAnsi"/>
                <w:b/>
                <w:bCs/>
                <w:sz w:val="18"/>
                <w:szCs w:val="18"/>
              </w:rPr>
              <w:t>Four</w:t>
            </w:r>
            <w:proofErr w:type="gramEnd"/>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22EC6A34"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Five to Eight</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62B31040"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ine or more</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0A834C68"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Prefer not to answer</w:t>
            </w:r>
          </w:p>
        </w:tc>
      </w:tr>
      <w:tr w:rsidRPr="00056A82" w:rsidR="00A67B5D" w:rsidTr="00B24294" w14:paraId="79335232" w14:textId="77777777">
        <w:tc>
          <w:tcPr>
            <w:tcW w:w="51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CA2186D"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of your friends do you see or hear from at least once a month?</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18FC7AB" w14:textId="34B91EB9">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3EBBC32" w14:textId="3CDC76E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59F922C" w14:textId="70C936C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5B76AD1" w14:textId="7247747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8899CAF" w14:textId="3A4BE2F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24CA75D" w14:textId="0C4E8FD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1BD60B2" w14:textId="3CF220B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A67B5D" w:rsidTr="00B24294" w14:paraId="37C131C0" w14:textId="77777777">
        <w:tc>
          <w:tcPr>
            <w:tcW w:w="51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0E53795"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friends do you feel comfortable with that you can talk about private matters?</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4922CDD" w14:textId="2FDD3FD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6CFFD0A" w14:textId="55E688D2">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42B51E8" w14:textId="081BD43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CF212FD" w14:textId="2EA8A8A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DCF485C" w14:textId="175AFFB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41799BB" w14:textId="1911ACC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871907E" w14:textId="561F4F0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A67B5D" w:rsidTr="00B24294" w14:paraId="6E5D8069" w14:textId="77777777">
        <w:tc>
          <w:tcPr>
            <w:tcW w:w="512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99E75E2"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many friends do you feel close to such that you could call on them for help?</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F1D1E7E" w14:textId="0A28750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B2794E0" w14:textId="4D1D3B3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8872BB0" w14:textId="7575B25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4A408BA" w14:textId="3F480CD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3EFC945" w14:textId="4A20C44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6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1094617" w14:textId="6617D36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72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BD2BB05" w14:textId="3B15116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5C0FDC" w:rsidRDefault="005C0FDC" w14:paraId="141434EF" w14:textId="734A366F">
      <w:pPr>
        <w:pStyle w:val="NormalWeb"/>
        <w:spacing w:after="240" w:afterAutospacing="0"/>
      </w:pPr>
    </w:p>
    <w:p w:rsidR="000665B6" w:rsidRDefault="000665B6" w14:paraId="01172CD3" w14:textId="711F4EBA">
      <w:pPr>
        <w:pStyle w:val="NormalWeb"/>
        <w:spacing w:after="240" w:afterAutospacing="0"/>
      </w:pPr>
    </w:p>
    <w:p w:rsidR="000665B6" w:rsidRDefault="000665B6" w14:paraId="591C18A0" w14:textId="77777777">
      <w:pPr>
        <w:pStyle w:val="NormalWeb"/>
        <w:spacing w:after="240" w:afterAutospacing="0"/>
      </w:pPr>
    </w:p>
    <w:p w:rsidR="005C0FDC" w:rsidRDefault="0017706E" w14:paraId="663F60CE" w14:textId="77777777">
      <w:pPr>
        <w:pStyle w:val="Heading4"/>
        <w:rPr>
          <w:rFonts w:eastAsia="Times New Roman"/>
        </w:rPr>
      </w:pPr>
      <w:r>
        <w:rPr>
          <w:rFonts w:eastAsia="Times New Roman"/>
        </w:rPr>
        <w:t xml:space="preserve">43) </w:t>
      </w:r>
      <w:r>
        <w:rPr>
          <w:rStyle w:val="Strong"/>
          <w:rFonts w:eastAsia="Times New Roman"/>
          <w:b/>
          <w:bCs/>
        </w:rPr>
        <w:t>Please tell us a little about your sense of connection with others</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ook w:val="01E0" w:firstRow="1" w:lastRow="1" w:firstColumn="1" w:lastColumn="1" w:noHBand="0" w:noVBand="0"/>
      </w:tblPr>
      <w:tblGrid>
        <w:gridCol w:w="4762"/>
        <w:gridCol w:w="1170"/>
        <w:gridCol w:w="1170"/>
        <w:gridCol w:w="1530"/>
        <w:gridCol w:w="900"/>
      </w:tblGrid>
      <w:tr w:rsidRPr="00056A82" w:rsidR="005C0FDC" w:rsidTr="00B24294" w14:paraId="24A8B879" w14:textId="77777777">
        <w:tc>
          <w:tcPr>
            <w:tcW w:w="476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5C0FDC" w14:paraId="2871B094" w14:textId="77777777">
            <w:pPr>
              <w:rPr>
                <w:rFonts w:eastAsia="Times New Roman" w:asciiTheme="minorHAnsi" w:hAnsiTheme="minorHAnsi" w:cstheme="minorHAnsi"/>
                <w:sz w:val="18"/>
                <w:szCs w:val="18"/>
              </w:rPr>
            </w:pP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2C8FED44"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ever</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288E18D4"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Hardly Ever</w:t>
            </w:r>
          </w:p>
        </w:tc>
        <w:tc>
          <w:tcPr>
            <w:tcW w:w="15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6E5B4FA9"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Some of the Time</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17706E" w14:paraId="400BEDA5" w14:textId="77777777">
            <w:pPr>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Often</w:t>
            </w:r>
          </w:p>
        </w:tc>
      </w:tr>
      <w:tr w:rsidRPr="00056A82" w:rsidR="005C0FDC" w:rsidTr="00B24294" w14:paraId="7487D012" w14:textId="77777777">
        <w:tc>
          <w:tcPr>
            <w:tcW w:w="476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7B9B226"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often do you feel that you lack companionship?</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9F464DA" w14:textId="324A264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FCDBB37" w14:textId="61AAC3D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5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293F36A" w14:textId="6F28C1D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0EDF974" w14:textId="09A2073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5C0FDC" w:rsidTr="00B24294" w14:paraId="6159FDE8" w14:textId="77777777">
        <w:tc>
          <w:tcPr>
            <w:tcW w:w="476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9464956"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often do you feel left out?</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8783964" w14:textId="27FA966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73E804D" w14:textId="5369B33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5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3CCF50C" w14:textId="190CC96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8E19690" w14:textId="1A97436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5C0FDC" w:rsidTr="00B24294" w14:paraId="73F3C3A9" w14:textId="77777777">
        <w:tc>
          <w:tcPr>
            <w:tcW w:w="476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46EA730"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w often do you feel isolated from others?</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410CA95" w14:textId="38013E6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17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338906C" w14:textId="22C3BE8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153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C092DFE" w14:textId="4A71E57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90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73629F0" w14:textId="0E7DC41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5C0FDC" w:rsidRDefault="005C0FDC" w14:paraId="6CD492A9" w14:textId="77777777">
      <w:pPr>
        <w:pStyle w:val="normaltext"/>
      </w:pPr>
    </w:p>
    <w:p w:rsidRPr="00DB0493" w:rsidR="005C0FDC" w:rsidP="00DB0493" w:rsidRDefault="0017706E" w14:paraId="77F03576" w14:textId="546D9A93">
      <w:pPr>
        <w:pStyle w:val="Heading3"/>
        <w:rPr>
          <w:rFonts w:eastAsia="Times New Roman"/>
        </w:rPr>
      </w:pPr>
      <w:r>
        <w:rPr>
          <w:rStyle w:val="Strong"/>
          <w:rFonts w:eastAsia="Times New Roman"/>
          <w:b/>
          <w:bCs/>
        </w:rPr>
        <w:lastRenderedPageBreak/>
        <w:t>The final area we’d like to ask you about is your financial situation. VA wants to understand whether TAP services can be enhanced to help improve the long-term financial outcomes for Servicemembers. If you are not sure how to answer some of these questions, please take your best guess.</w:t>
      </w:r>
    </w:p>
    <w:p w:rsidR="005C0FDC" w:rsidRDefault="0017706E" w14:paraId="553FF7C9" w14:textId="77777777">
      <w:pPr>
        <w:pStyle w:val="Heading4"/>
        <w:rPr>
          <w:rFonts w:eastAsia="Times New Roman"/>
        </w:rPr>
      </w:pPr>
      <w:r>
        <w:rPr>
          <w:rFonts w:eastAsia="Times New Roman"/>
        </w:rPr>
        <w:t xml:space="preserve">44) </w:t>
      </w:r>
      <w:r>
        <w:rPr>
          <w:rStyle w:val="Strong"/>
          <w:rFonts w:eastAsia="Times New Roman"/>
          <w:b/>
          <w:bCs/>
        </w:rPr>
        <w:t>Are you able to pay for all necessary expenses each month, such as mortgage/rent, debt payments, and groceries?</w:t>
      </w:r>
    </w:p>
    <w:p w:rsidR="005C0FDC" w:rsidRDefault="0017706E" w14:paraId="1211C70B" w14:textId="09D7FAAD">
      <w:pPr>
        <w:pStyle w:val="normaltext"/>
      </w:pPr>
      <w:r>
        <w:t xml:space="preserve"> Yes</w:t>
      </w:r>
    </w:p>
    <w:p w:rsidR="005C0FDC" w:rsidRDefault="0017706E" w14:paraId="4F0DAF7C" w14:textId="3DB8764C">
      <w:pPr>
        <w:pStyle w:val="normaltext"/>
      </w:pPr>
      <w:r>
        <w:t xml:space="preserve"> No</w:t>
      </w:r>
    </w:p>
    <w:p w:rsidR="005C0FDC" w:rsidRDefault="005C0FDC" w14:paraId="5B12149E" w14:textId="77777777">
      <w:pPr>
        <w:pStyle w:val="NormalWeb"/>
        <w:spacing w:after="240" w:afterAutospacing="0"/>
      </w:pPr>
    </w:p>
    <w:p w:rsidR="005C0FDC" w:rsidRDefault="0017706E" w14:paraId="5FADD2CE" w14:textId="77777777">
      <w:pPr>
        <w:pStyle w:val="Heading4"/>
        <w:rPr>
          <w:rFonts w:eastAsia="Times New Roman"/>
        </w:rPr>
      </w:pPr>
      <w:r>
        <w:rPr>
          <w:rFonts w:eastAsia="Times New Roman"/>
        </w:rPr>
        <w:t xml:space="preserve">45) </w:t>
      </w:r>
      <w:r>
        <w:rPr>
          <w:rStyle w:val="Strong"/>
          <w:rFonts w:eastAsia="Times New Roman"/>
          <w:b/>
          <w:bCs/>
        </w:rPr>
        <w:t>Does your household have at least 3 months of your typical income set aside in case of an unexpected financial event?</w:t>
      </w:r>
    </w:p>
    <w:p w:rsidR="005C0FDC" w:rsidRDefault="0017706E" w14:paraId="2A7D07C6" w14:textId="689F04F8">
      <w:pPr>
        <w:pStyle w:val="normaltext"/>
      </w:pPr>
      <w:r>
        <w:t xml:space="preserve"> Yes</w:t>
      </w:r>
    </w:p>
    <w:p w:rsidR="005C0FDC" w:rsidRDefault="0017706E" w14:paraId="199FEFBA" w14:textId="378E833F">
      <w:pPr>
        <w:pStyle w:val="normaltext"/>
      </w:pPr>
      <w:r>
        <w:t xml:space="preserve"> No</w:t>
      </w:r>
    </w:p>
    <w:p w:rsidR="005C0FDC" w:rsidRDefault="005C0FDC" w14:paraId="27BC8046" w14:textId="77777777">
      <w:pPr>
        <w:pStyle w:val="NormalWeb"/>
        <w:spacing w:after="240" w:afterAutospacing="0"/>
      </w:pPr>
    </w:p>
    <w:p w:rsidR="005C0FDC" w:rsidRDefault="0017706E" w14:paraId="0591BEC5" w14:textId="77777777">
      <w:pPr>
        <w:pStyle w:val="Heading4"/>
        <w:rPr>
          <w:rFonts w:eastAsia="Times New Roman"/>
        </w:rPr>
      </w:pPr>
      <w:r>
        <w:rPr>
          <w:rFonts w:eastAsia="Times New Roman"/>
        </w:rPr>
        <w:t xml:space="preserve">46) </w:t>
      </w:r>
      <w:r>
        <w:rPr>
          <w:rStyle w:val="Strong"/>
          <w:rFonts w:eastAsia="Times New Roman"/>
          <w:b/>
          <w:bCs/>
        </w:rPr>
        <w:t>Does your household have the insurance coverage you and/or your family would need if an unexpected financial event were to occur (e.g., disability insurance, property insurance, and/or life insurance)?</w:t>
      </w:r>
    </w:p>
    <w:p w:rsidR="005C0FDC" w:rsidRDefault="0017706E" w14:paraId="43504E07" w14:textId="714DE9F7">
      <w:pPr>
        <w:pStyle w:val="normaltext"/>
      </w:pPr>
      <w:r>
        <w:t xml:space="preserve"> Yes</w:t>
      </w:r>
    </w:p>
    <w:p w:rsidR="005C0FDC" w:rsidRDefault="0017706E" w14:paraId="7ACE40CD" w14:textId="5515A004">
      <w:pPr>
        <w:pStyle w:val="normaltext"/>
      </w:pPr>
      <w:r>
        <w:t xml:space="preserve"> No</w:t>
      </w:r>
    </w:p>
    <w:p w:rsidR="005C0FDC" w:rsidRDefault="005C0FDC" w14:paraId="5598E5A4" w14:textId="77777777">
      <w:pPr>
        <w:pStyle w:val="NormalWeb"/>
        <w:spacing w:after="240" w:afterAutospacing="0"/>
      </w:pPr>
    </w:p>
    <w:p w:rsidR="005C0FDC" w:rsidRDefault="0017706E" w14:paraId="65AEB771" w14:textId="77777777">
      <w:pPr>
        <w:pStyle w:val="Heading4"/>
        <w:rPr>
          <w:rFonts w:eastAsia="Times New Roman"/>
        </w:rPr>
      </w:pPr>
      <w:r>
        <w:rPr>
          <w:rFonts w:eastAsia="Times New Roman"/>
        </w:rPr>
        <w:t xml:space="preserve">47) </w:t>
      </w:r>
      <w:r>
        <w:rPr>
          <w:rStyle w:val="Strong"/>
          <w:rFonts w:eastAsia="Times New Roman"/>
          <w:b/>
          <w:bCs/>
        </w:rPr>
        <w:t>Has your household begun to set aside money for retirement?</w:t>
      </w:r>
    </w:p>
    <w:p w:rsidR="005C0FDC" w:rsidRDefault="0017706E" w14:paraId="7AC05558" w14:textId="39A899E3">
      <w:pPr>
        <w:pStyle w:val="normaltext"/>
      </w:pPr>
      <w:r>
        <w:t xml:space="preserve"> Yes</w:t>
      </w:r>
    </w:p>
    <w:p w:rsidR="005C0FDC" w:rsidP="000665B6" w:rsidRDefault="0017706E" w14:paraId="221B8F7E" w14:textId="25E99C73">
      <w:pPr>
        <w:pStyle w:val="normaltext"/>
      </w:pPr>
      <w:r>
        <w:t xml:space="preserve"> No</w:t>
      </w:r>
    </w:p>
    <w:p w:rsidR="005C0FDC" w:rsidRDefault="0017706E" w14:paraId="165C8E2C" w14:textId="77777777">
      <w:pPr>
        <w:pStyle w:val="Heading4"/>
        <w:rPr>
          <w:rFonts w:eastAsia="Times New Roman"/>
        </w:rPr>
      </w:pPr>
      <w:r>
        <w:rPr>
          <w:rFonts w:eastAsia="Times New Roman"/>
        </w:rPr>
        <w:t xml:space="preserve">48) </w:t>
      </w:r>
      <w:r>
        <w:rPr>
          <w:rStyle w:val="Strong"/>
          <w:rFonts w:eastAsia="Times New Roman"/>
          <w:b/>
          <w:bCs/>
        </w:rPr>
        <w:t>Is your household more than one month behind on your debt payments (e.g., mortgage or credit card)?</w:t>
      </w:r>
      <w:r>
        <w:rPr>
          <w:rFonts w:eastAsia="Times New Roman"/>
        </w:rPr>
        <w:t> </w:t>
      </w:r>
    </w:p>
    <w:p w:rsidR="005C0FDC" w:rsidRDefault="0017706E" w14:paraId="77C6E6B4" w14:textId="5417F823">
      <w:pPr>
        <w:pStyle w:val="normaltext"/>
      </w:pPr>
      <w:r>
        <w:t xml:space="preserve"> No, my household is not more than one month behind in debt payments</w:t>
      </w:r>
    </w:p>
    <w:p w:rsidR="005C0FDC" w:rsidRDefault="0017706E" w14:paraId="248D747D" w14:textId="369745E9">
      <w:pPr>
        <w:pStyle w:val="normaltext"/>
      </w:pPr>
      <w:r>
        <w:t xml:space="preserve"> Yes, my household is over one month behind in debt payments</w:t>
      </w:r>
    </w:p>
    <w:p w:rsidR="005C0FDC" w:rsidRDefault="0017706E" w14:paraId="61BAA4DE" w14:textId="6461C466">
      <w:pPr>
        <w:pStyle w:val="normaltext"/>
      </w:pPr>
      <w:r>
        <w:t xml:space="preserve"> Not applicable- my household does not have any debt</w:t>
      </w:r>
    </w:p>
    <w:p w:rsidR="005C0FDC" w:rsidRDefault="0017706E" w14:paraId="5053C119" w14:textId="15B86535">
      <w:pPr>
        <w:pStyle w:val="normaltext"/>
      </w:pPr>
      <w:r>
        <w:t xml:space="preserve"> Prefer not to answer</w:t>
      </w:r>
    </w:p>
    <w:p w:rsidR="005C0FDC" w:rsidRDefault="005C0FDC" w14:paraId="3823BDDD" w14:textId="77777777">
      <w:pPr>
        <w:pStyle w:val="NormalWeb"/>
        <w:spacing w:after="240" w:afterAutospacing="0"/>
      </w:pPr>
    </w:p>
    <w:p w:rsidR="005C0FDC" w:rsidRDefault="0017706E" w14:paraId="4E37A2B2" w14:textId="77777777">
      <w:pPr>
        <w:pStyle w:val="Heading4"/>
        <w:rPr>
          <w:rFonts w:eastAsia="Times New Roman"/>
        </w:rPr>
      </w:pPr>
      <w:r>
        <w:rPr>
          <w:rFonts w:eastAsia="Times New Roman"/>
        </w:rPr>
        <w:t xml:space="preserve">49) </w:t>
      </w:r>
      <w:r>
        <w:rPr>
          <w:rStyle w:val="Strong"/>
          <w:rFonts w:eastAsia="Times New Roman"/>
          <w:b/>
          <w:bCs/>
        </w:rPr>
        <w:t xml:space="preserve">What is your current living situation? </w:t>
      </w:r>
      <w:r>
        <w:rPr>
          <w:rStyle w:val="Emphasis"/>
          <w:rFonts w:eastAsia="Times New Roman"/>
        </w:rPr>
        <w:t>Select one answer.</w:t>
      </w:r>
    </w:p>
    <w:p w:rsidR="005C0FDC" w:rsidRDefault="0017706E" w14:paraId="47697795" w14:textId="5E0F6829">
      <w:pPr>
        <w:pStyle w:val="normaltext"/>
      </w:pPr>
      <w:r>
        <w:t xml:space="preserve"> Rent an apartment, house, or room</w:t>
      </w:r>
    </w:p>
    <w:p w:rsidR="005C0FDC" w:rsidRDefault="0017706E" w14:paraId="341D5EB4" w14:textId="101BD8CB">
      <w:pPr>
        <w:pStyle w:val="normaltext"/>
      </w:pPr>
      <w:r>
        <w:t xml:space="preserve"> Own an apartment or house</w:t>
      </w:r>
    </w:p>
    <w:p w:rsidR="005C0FDC" w:rsidRDefault="0017706E" w14:paraId="65C6F57B" w14:textId="1758ACCE">
      <w:pPr>
        <w:pStyle w:val="normaltext"/>
      </w:pPr>
      <w:r>
        <w:t xml:space="preserve"> Live with a friend or relative and not paying rent</w:t>
      </w:r>
    </w:p>
    <w:p w:rsidR="005C0FDC" w:rsidRDefault="0017706E" w14:paraId="1CC46493" w14:textId="3FEA1222">
      <w:pPr>
        <w:pStyle w:val="normaltext"/>
      </w:pPr>
      <w:r>
        <w:t xml:space="preserve"> Live in a dormitory at school</w:t>
      </w:r>
    </w:p>
    <w:p w:rsidR="005C0FDC" w:rsidRDefault="0017706E" w14:paraId="35531CAA" w14:textId="11C67E24">
      <w:pPr>
        <w:pStyle w:val="normaltext"/>
      </w:pPr>
      <w:r>
        <w:t xml:space="preserve"> Live in a medical or assisted living facility, such as a hospital or rehab center</w:t>
      </w:r>
    </w:p>
    <w:p w:rsidR="005C0FDC" w:rsidRDefault="0017706E" w14:paraId="507F879D" w14:textId="06E1F21D">
      <w:pPr>
        <w:pStyle w:val="normaltext"/>
      </w:pPr>
      <w:r>
        <w:t xml:space="preserve"> Live in transitional housing (e.g., a halfway house)</w:t>
      </w:r>
    </w:p>
    <w:p w:rsidR="005C0FDC" w:rsidRDefault="0017706E" w14:paraId="4782746A" w14:textId="2511FD81">
      <w:pPr>
        <w:pStyle w:val="normaltext"/>
      </w:pPr>
      <w:r>
        <w:t xml:space="preserve"> Live in a car, on the street, or in a homeless shelter</w:t>
      </w:r>
    </w:p>
    <w:p w:rsidR="005C0FDC" w:rsidRDefault="0017706E" w14:paraId="72B8F34D" w14:textId="3E3715D4">
      <w:pPr>
        <w:pStyle w:val="normaltext"/>
      </w:pPr>
      <w:r>
        <w:t xml:space="preserve"> Somewhere else - Please specify (</w:t>
      </w:r>
      <w:r>
        <w:rPr>
          <w:color w:val="C0392B"/>
        </w:rPr>
        <w:t>Required</w:t>
      </w:r>
      <w:r>
        <w:t>): _________________________________________________*</w:t>
      </w:r>
    </w:p>
    <w:p w:rsidR="005C0FDC" w:rsidRDefault="0017706E" w14:paraId="3C5AC749" w14:textId="624D494B">
      <w:pPr>
        <w:pStyle w:val="normaltext"/>
      </w:pPr>
      <w:r>
        <w:t xml:space="preserve"> Prefer not to answer</w:t>
      </w:r>
    </w:p>
    <w:p w:rsidR="005C0FDC" w:rsidRDefault="005C0FDC" w14:paraId="019C0E2B" w14:textId="77777777">
      <w:pPr>
        <w:pStyle w:val="NormalWeb"/>
        <w:spacing w:after="240" w:afterAutospacing="0"/>
      </w:pPr>
    </w:p>
    <w:p w:rsidR="005C0FDC" w:rsidRDefault="0017706E" w14:paraId="5AD84882" w14:textId="77777777">
      <w:pPr>
        <w:pStyle w:val="Heading4"/>
        <w:rPr>
          <w:rFonts w:eastAsia="Times New Roman"/>
        </w:rPr>
      </w:pPr>
      <w:r>
        <w:rPr>
          <w:rFonts w:eastAsia="Times New Roman"/>
        </w:rPr>
        <w:t xml:space="preserve">50) </w:t>
      </w:r>
      <w:r>
        <w:rPr>
          <w:rStyle w:val="Strong"/>
          <w:rFonts w:eastAsia="Times New Roman"/>
          <w:b/>
          <w:bCs/>
        </w:rPr>
        <w:t xml:space="preserve">Are you currently concerned that you </w:t>
      </w:r>
      <w:proofErr w:type="gramStart"/>
      <w:r>
        <w:rPr>
          <w:rStyle w:val="Strong"/>
          <w:rFonts w:eastAsia="Times New Roman"/>
          <w:b/>
          <w:bCs/>
        </w:rPr>
        <w:t>will</w:t>
      </w:r>
      <w:proofErr w:type="gramEnd"/>
      <w:r>
        <w:rPr>
          <w:rStyle w:val="Strong"/>
          <w:rFonts w:eastAsia="Times New Roman"/>
          <w:b/>
          <w:bCs/>
        </w:rPr>
        <w:t xml:space="preserve"> lose your housing and be unable to find stable alternative housing? </w:t>
      </w:r>
      <w:r>
        <w:rPr>
          <w:rStyle w:val="Emphasis"/>
          <w:rFonts w:eastAsia="Times New Roman"/>
        </w:rPr>
        <w:t>Select one answer.</w:t>
      </w:r>
    </w:p>
    <w:p w:rsidR="005C0FDC" w:rsidRDefault="0017706E" w14:paraId="3662889B" w14:textId="4A01B5EF">
      <w:pPr>
        <w:pStyle w:val="normaltext"/>
      </w:pPr>
      <w:r>
        <w:t xml:space="preserve"> Yes</w:t>
      </w:r>
    </w:p>
    <w:p w:rsidR="005C0FDC" w:rsidRDefault="0017706E" w14:paraId="7D1F7E64" w14:textId="3EAD7D0C">
      <w:pPr>
        <w:pStyle w:val="normaltext"/>
      </w:pPr>
      <w:r>
        <w:t xml:space="preserve"> No</w:t>
      </w:r>
    </w:p>
    <w:p w:rsidR="005C0FDC" w:rsidRDefault="0017706E" w14:paraId="3C40CB99" w14:textId="20A30C6E">
      <w:pPr>
        <w:pStyle w:val="normaltext"/>
      </w:pPr>
      <w:r>
        <w:t xml:space="preserve"> Prefer not to answer</w:t>
      </w:r>
    </w:p>
    <w:p w:rsidR="000665B6" w:rsidRDefault="000665B6" w14:paraId="72828558" w14:textId="77777777">
      <w:pPr>
        <w:pStyle w:val="NormalWeb"/>
        <w:spacing w:after="240" w:afterAutospacing="0"/>
      </w:pPr>
    </w:p>
    <w:p w:rsidR="005C0FDC" w:rsidRDefault="0017706E" w14:paraId="5F0BBE6C" w14:textId="62876633">
      <w:pPr>
        <w:pStyle w:val="Heading4"/>
        <w:rPr>
          <w:rFonts w:eastAsia="Times New Roman"/>
        </w:rPr>
      </w:pPr>
      <w:r>
        <w:rPr>
          <w:rFonts w:eastAsia="Times New Roman"/>
        </w:rPr>
        <w:t xml:space="preserve">51) </w:t>
      </w:r>
      <w:r>
        <w:rPr>
          <w:rStyle w:val="Strong"/>
          <w:rFonts w:eastAsia="Times New Roman"/>
          <w:b/>
          <w:bCs/>
        </w:rPr>
        <w:t xml:space="preserve">Please mark expected </w:t>
      </w:r>
      <w:r w:rsidR="00616D32">
        <w:rPr>
          <w:rStyle w:val="Strong"/>
          <w:rFonts w:eastAsia="Times New Roman"/>
          <w:b/>
          <w:bCs/>
        </w:rPr>
        <w:t xml:space="preserve">gross </w:t>
      </w:r>
      <w:r>
        <w:rPr>
          <w:rStyle w:val="Strong"/>
          <w:rFonts w:eastAsia="Times New Roman"/>
          <w:b/>
          <w:bCs/>
        </w:rPr>
        <w:t>annual income range, including salary, as well as any retirement income such as your military retirement, any disability payments, real estate income, and any other sources of income, before taxes are taken out. If you are not sure, please make your best guess.</w:t>
      </w:r>
    </w:p>
    <w:tbl>
      <w:tblPr>
        <w:tblStyle w:val="Tabelacomgrade"/>
        <w:tblW w:w="9622" w:type="dxa"/>
        <w:tblInd w:w="0" w:type="dxa"/>
        <w:tblBorders>
          <w:top w:val="single" w:color="000000" w:sz="6" w:space="0"/>
          <w:left w:val="single" w:color="000000" w:sz="6" w:space="0"/>
          <w:bottom w:val="single" w:color="000000" w:sz="6" w:space="0"/>
          <w:right w:val="single" w:color="000000" w:sz="6" w:space="0"/>
        </w:tblBorders>
        <w:tblLayout w:type="fixed"/>
        <w:tblLook w:val="01E0" w:firstRow="1" w:lastRow="1" w:firstColumn="1" w:lastColumn="1" w:noHBand="0" w:noVBand="0"/>
      </w:tblPr>
      <w:tblGrid>
        <w:gridCol w:w="5032"/>
        <w:gridCol w:w="540"/>
        <w:gridCol w:w="540"/>
        <w:gridCol w:w="540"/>
        <w:gridCol w:w="540"/>
        <w:gridCol w:w="540"/>
        <w:gridCol w:w="540"/>
        <w:gridCol w:w="810"/>
        <w:gridCol w:w="540"/>
      </w:tblGrid>
      <w:tr w:rsidRPr="00056A82" w:rsidR="00B24294" w:rsidTr="00E24A70" w14:paraId="0F4866E4" w14:textId="77777777">
        <w:trPr>
          <w:cantSplit/>
          <w:trHeight w:val="1011"/>
        </w:trPr>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5C0FDC" w14:paraId="609530CA" w14:textId="77777777">
            <w:pPr>
              <w:rPr>
                <w:rFonts w:eastAsia="Times New Roman" w:asciiTheme="minorHAnsi" w:hAnsiTheme="minorHAnsi" w:cstheme="minorHAnsi"/>
                <w:sz w:val="18"/>
                <w:szCs w:val="18"/>
              </w:rPr>
            </w:pP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567DA360"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Less than $25,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2CF18C97"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25,000 - $40,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49AB5A37"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40,001 - $70,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4DB0D642" w14:textId="1C7087D8">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w:t>
            </w:r>
            <w:r w:rsidRPr="00056A82" w:rsidR="0077498C">
              <w:rPr>
                <w:rFonts w:eastAsia="Times New Roman" w:asciiTheme="minorHAnsi" w:hAnsiTheme="minorHAnsi" w:cstheme="minorHAnsi"/>
                <w:b/>
                <w:bCs/>
                <w:sz w:val="18"/>
                <w:szCs w:val="18"/>
              </w:rPr>
              <w:t>70,001</w:t>
            </w:r>
            <w:r w:rsidR="0077498C">
              <w:rPr>
                <w:rFonts w:eastAsia="Times New Roman" w:asciiTheme="minorHAnsi" w:hAnsiTheme="minorHAnsi" w:cstheme="minorHAnsi"/>
                <w:b/>
                <w:bCs/>
                <w:sz w:val="18"/>
                <w:szCs w:val="18"/>
              </w:rPr>
              <w:t xml:space="preserve"> </w:t>
            </w:r>
            <w:r w:rsidRPr="00056A82" w:rsidR="0077498C">
              <w:rPr>
                <w:rFonts w:eastAsia="Times New Roman" w:asciiTheme="minorHAnsi" w:hAnsiTheme="minorHAnsi" w:cstheme="minorHAnsi"/>
                <w:b/>
                <w:bCs/>
                <w:sz w:val="18"/>
                <w:szCs w:val="18"/>
              </w:rPr>
              <w:t xml:space="preserve"> </w:t>
            </w:r>
            <w:r w:rsidR="0077498C">
              <w:rPr>
                <w:rFonts w:eastAsia="Times New Roman" w:asciiTheme="minorHAnsi" w:hAnsiTheme="minorHAnsi" w:cstheme="minorHAnsi"/>
                <w:b/>
                <w:bCs/>
                <w:sz w:val="18"/>
                <w:szCs w:val="18"/>
              </w:rPr>
              <w:t>-</w:t>
            </w:r>
            <w:r w:rsidRPr="00056A82">
              <w:rPr>
                <w:rFonts w:eastAsia="Times New Roman" w:asciiTheme="minorHAnsi" w:hAnsiTheme="minorHAnsi" w:cstheme="minorHAnsi"/>
                <w:b/>
                <w:bCs/>
                <w:sz w:val="18"/>
                <w:szCs w:val="18"/>
              </w:rPr>
              <w:t xml:space="preserve"> </w:t>
            </w:r>
            <w:r w:rsidR="0077498C">
              <w:rPr>
                <w:rFonts w:eastAsia="Times New Roman" w:asciiTheme="minorHAnsi" w:hAnsiTheme="minorHAnsi" w:cstheme="minorHAnsi"/>
                <w:b/>
                <w:bCs/>
                <w:sz w:val="18"/>
                <w:szCs w:val="18"/>
              </w:rPr>
              <w:t xml:space="preserve">  </w:t>
            </w:r>
            <w:r w:rsidRPr="00056A82">
              <w:rPr>
                <w:rFonts w:eastAsia="Times New Roman" w:asciiTheme="minorHAnsi" w:hAnsiTheme="minorHAnsi" w:cstheme="minorHAnsi"/>
                <w:b/>
                <w:bCs/>
                <w:sz w:val="18"/>
                <w:szCs w:val="18"/>
              </w:rPr>
              <w:t>$100,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1418797F"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100,001 - $130,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09F9B69C"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130,001 - $160,000</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4BDF3E5C"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Greater than $160,00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DF3AA4" w:rsidRDefault="0017706E" w14:paraId="4E683865"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Prefer not to answer</w:t>
            </w:r>
          </w:p>
        </w:tc>
      </w:tr>
      <w:tr w:rsidRPr="00056A82" w:rsidR="00B24294" w:rsidTr="003B60A7" w14:paraId="0E10D110" w14:textId="77777777">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79FF764"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Your Annual Incom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EE2AADD" w14:textId="2A208DF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8C1E3EF" w14:textId="3DF3D4F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1522736" w14:textId="4E3DC81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7B6FEDC" w14:textId="33321BA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25C1942" w14:textId="245CCFA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241E2ED" w14:textId="17982E8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4AB71F1" w14:textId="443D2B6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03F0E36" w14:textId="79B824F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B24294" w:rsidTr="003B60A7" w14:paraId="22E60955" w14:textId="77777777">
        <w:tc>
          <w:tcPr>
            <w:tcW w:w="50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415D48" w14:paraId="36310312" w14:textId="107B3A4F">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Household</w:t>
            </w:r>
            <w:r w:rsidRPr="00056A82" w:rsidR="0017706E">
              <w:rPr>
                <w:rFonts w:eastAsia="Times New Roman" w:asciiTheme="minorHAnsi" w:hAnsiTheme="minorHAnsi" w:cstheme="minorHAnsi"/>
                <w:sz w:val="18"/>
                <w:szCs w:val="18"/>
              </w:rPr>
              <w:br/>
              <w:t>Include all sources of income from all earners in your household. If you do not have other sources of income, and you are the only earner, this may be the same as your income.</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14F8A7D" w14:textId="286F7AF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38084E6" w14:textId="57CE129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4773AD4" w14:textId="17AC7DD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D18B799" w14:textId="4F65013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8484797" w14:textId="70EC7FD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7EF51FC" w14:textId="3BF0FAF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328FA20" w14:textId="26D81DC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61085B3" w14:textId="4BFA816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5C0FDC" w:rsidRDefault="005C0FDC" w14:paraId="6E00CB88" w14:textId="77777777">
      <w:pPr>
        <w:pStyle w:val="NormalWeb"/>
        <w:spacing w:after="240" w:afterAutospacing="0"/>
      </w:pPr>
    </w:p>
    <w:p w:rsidR="005C0FDC" w:rsidRDefault="0017706E" w14:paraId="2F8D0F74" w14:textId="77777777">
      <w:pPr>
        <w:pStyle w:val="Heading4"/>
        <w:rPr>
          <w:rFonts w:eastAsia="Times New Roman"/>
        </w:rPr>
      </w:pPr>
      <w:r>
        <w:rPr>
          <w:rFonts w:eastAsia="Times New Roman"/>
        </w:rPr>
        <w:lastRenderedPageBreak/>
        <w:t xml:space="preserve">52) </w:t>
      </w:r>
      <w:r>
        <w:rPr>
          <w:rStyle w:val="Strong"/>
          <w:rFonts w:eastAsia="Times New Roman"/>
          <w:b/>
          <w:bCs/>
        </w:rPr>
        <w:t xml:space="preserve">How many people are supported by your HOUSEHOLD income, including yourself, your significant other (if you have one), and anyone else partially or fully supported by this income </w:t>
      </w:r>
      <w:proofErr w:type="gramStart"/>
      <w:r>
        <w:rPr>
          <w:rStyle w:val="Strong"/>
          <w:rFonts w:eastAsia="Times New Roman"/>
          <w:b/>
          <w:bCs/>
        </w:rPr>
        <w:t>whether or not</w:t>
      </w:r>
      <w:proofErr w:type="gramEnd"/>
      <w:r>
        <w:rPr>
          <w:rStyle w:val="Strong"/>
          <w:rFonts w:eastAsia="Times New Roman"/>
          <w:b/>
          <w:bCs/>
        </w:rPr>
        <w:t xml:space="preserve"> they live with you?</w:t>
      </w:r>
    </w:p>
    <w:p w:rsidR="005C0FDC" w:rsidRDefault="0017706E" w14:paraId="5196901C" w14:textId="64424146">
      <w:pPr>
        <w:pStyle w:val="normaltext"/>
      </w:pPr>
      <w:r>
        <w:t xml:space="preserve"> Number of people (</w:t>
      </w:r>
      <w:r>
        <w:rPr>
          <w:color w:val="C0392B"/>
        </w:rPr>
        <w:t>Required</w:t>
      </w:r>
      <w:r>
        <w:t>): _________________________________________________*</w:t>
      </w:r>
    </w:p>
    <w:p w:rsidR="005C0FDC" w:rsidRDefault="0017706E" w14:paraId="18235A24" w14:textId="5CCF0EDE">
      <w:pPr>
        <w:pStyle w:val="normaltext"/>
      </w:pPr>
      <w:r>
        <w:t xml:space="preserve"> Prefer not to answer</w:t>
      </w:r>
    </w:p>
    <w:p w:rsidR="005C0FDC" w:rsidRDefault="005C0FDC" w14:paraId="1F45D3FF" w14:textId="77777777">
      <w:pPr>
        <w:pStyle w:val="NormalWeb"/>
        <w:spacing w:after="240" w:afterAutospacing="0"/>
      </w:pPr>
    </w:p>
    <w:p w:rsidR="005C0FDC" w:rsidRDefault="0017706E" w14:paraId="54E2AAF6" w14:textId="77777777">
      <w:pPr>
        <w:pStyle w:val="Heading4"/>
        <w:rPr>
          <w:rFonts w:eastAsia="Times New Roman"/>
        </w:rPr>
      </w:pPr>
      <w:r>
        <w:rPr>
          <w:rFonts w:eastAsia="Times New Roman"/>
        </w:rPr>
        <w:t xml:space="preserve">53) </w:t>
      </w:r>
      <w:r>
        <w:rPr>
          <w:rStyle w:val="Strong"/>
          <w:rFonts w:eastAsia="Times New Roman"/>
          <w:b/>
          <w:bCs/>
        </w:rPr>
        <w:t>During the past 12 months, did you receive unemployment compensation?</w:t>
      </w:r>
    </w:p>
    <w:p w:rsidR="005C0FDC" w:rsidRDefault="0017706E" w14:paraId="16C58A98" w14:textId="0E7A3ED5">
      <w:pPr>
        <w:pStyle w:val="normaltext"/>
      </w:pPr>
      <w:r>
        <w:t xml:space="preserve"> Yes</w:t>
      </w:r>
    </w:p>
    <w:p w:rsidR="005C0FDC" w:rsidRDefault="0017706E" w14:paraId="336299EC" w14:textId="02C91F3D">
      <w:pPr>
        <w:pStyle w:val="normaltext"/>
      </w:pPr>
      <w:r>
        <w:t xml:space="preserve"> No</w:t>
      </w:r>
    </w:p>
    <w:p w:rsidR="005C0FDC" w:rsidRDefault="005C0FDC" w14:paraId="68B7CF1E" w14:textId="77777777">
      <w:pPr>
        <w:pStyle w:val="NormalWeb"/>
        <w:spacing w:after="240" w:afterAutospacing="0"/>
      </w:pPr>
    </w:p>
    <w:p w:rsidR="005C0FDC" w:rsidRDefault="0017706E" w14:paraId="6E91B0AD" w14:textId="77777777">
      <w:pPr>
        <w:pStyle w:val="Heading3"/>
        <w:rPr>
          <w:rFonts w:eastAsia="Times New Roman"/>
        </w:rPr>
      </w:pPr>
      <w:r>
        <w:rPr>
          <w:rFonts w:eastAsia="Times New Roman"/>
        </w:rPr>
        <w:t xml:space="preserve">54) </w:t>
      </w:r>
      <w:r>
        <w:rPr>
          <w:rStyle w:val="Strong"/>
          <w:rFonts w:eastAsia="Times New Roman"/>
          <w:b/>
          <w:bCs/>
        </w:rPr>
        <w:t>How many weeks of unemployment did you receive?</w:t>
      </w:r>
      <w:r>
        <w:rPr>
          <w:rFonts w:eastAsia="Times New Roman"/>
        </w:rPr>
        <w:t>*</w:t>
      </w:r>
    </w:p>
    <w:p w:rsidR="005C0FDC" w:rsidRDefault="0017706E" w14:paraId="6633C393" w14:textId="77777777">
      <w:pPr>
        <w:pStyle w:val="normaltext"/>
      </w:pPr>
      <w:r>
        <w:t>_________________________________________________</w:t>
      </w:r>
    </w:p>
    <w:p w:rsidR="000665B6" w:rsidRDefault="000665B6" w14:paraId="3E206F42" w14:textId="77777777">
      <w:pPr>
        <w:pStyle w:val="NormalWeb"/>
        <w:spacing w:after="240" w:afterAutospacing="0"/>
      </w:pPr>
    </w:p>
    <w:p w:rsidR="005C0FDC" w:rsidRDefault="0017706E" w14:paraId="16F0F221" w14:textId="77777777">
      <w:pPr>
        <w:pStyle w:val="Heading4"/>
        <w:rPr>
          <w:rFonts w:eastAsia="Times New Roman"/>
        </w:rPr>
      </w:pPr>
      <w:r>
        <w:rPr>
          <w:rFonts w:eastAsia="Times New Roman"/>
        </w:rPr>
        <w:t xml:space="preserve">55) </w:t>
      </w:r>
      <w:r>
        <w:rPr>
          <w:rStyle w:val="Strong"/>
          <w:rFonts w:eastAsia="Times New Roman"/>
          <w:b/>
          <w:bCs/>
        </w:rPr>
        <w:t xml:space="preserve">The following questions ask how </w:t>
      </w:r>
      <w:r>
        <w:rPr>
          <w:rStyle w:val="Strong"/>
          <w:rFonts w:eastAsia="Times New Roman"/>
          <w:b/>
          <w:bCs/>
          <w:u w:val="single"/>
        </w:rPr>
        <w:t>satisfied</w:t>
      </w:r>
      <w:r>
        <w:rPr>
          <w:rStyle w:val="Strong"/>
          <w:rFonts w:eastAsia="Times New Roman"/>
          <w:b/>
          <w:bCs/>
        </w:rPr>
        <w:t xml:space="preserve"> you </w:t>
      </w:r>
      <w:proofErr w:type="gramStart"/>
      <w:r>
        <w:rPr>
          <w:rStyle w:val="Strong"/>
          <w:rFonts w:eastAsia="Times New Roman"/>
          <w:b/>
          <w:bCs/>
        </w:rPr>
        <w:t>feel,</w:t>
      </w:r>
      <w:proofErr w:type="gramEnd"/>
      <w:r>
        <w:rPr>
          <w:rStyle w:val="Strong"/>
          <w:rFonts w:eastAsia="Times New Roman"/>
          <w:b/>
          <w:bCs/>
        </w:rPr>
        <w:t xml:space="preserve"> on a scale from zero to 10. </w:t>
      </w:r>
      <w:r>
        <w:rPr>
          <w:rStyle w:val="Emphasis"/>
          <w:rFonts w:eastAsia="Times New Roman"/>
        </w:rPr>
        <w:t>Zero means you feel no satisfaction at all and 10 means you feel completely satisfied.</w:t>
      </w:r>
    </w:p>
    <w:tbl>
      <w:tblPr>
        <w:tblStyle w:val="Tabelacomgrade"/>
        <w:tblW w:w="9532" w:type="dxa"/>
        <w:tblInd w:w="0" w:type="dxa"/>
        <w:tblBorders>
          <w:top w:val="single" w:color="000000" w:sz="6" w:space="0"/>
          <w:left w:val="single" w:color="000000" w:sz="6" w:space="0"/>
          <w:bottom w:val="single" w:color="000000" w:sz="6" w:space="0"/>
          <w:right w:val="single" w:color="000000" w:sz="6" w:space="0"/>
        </w:tblBorders>
        <w:tblLayout w:type="fixed"/>
        <w:tblLook w:val="01E0" w:firstRow="1" w:lastRow="1" w:firstColumn="1" w:lastColumn="1" w:noHBand="0" w:noVBand="0"/>
      </w:tblPr>
      <w:tblGrid>
        <w:gridCol w:w="4132"/>
        <w:gridCol w:w="810"/>
        <w:gridCol w:w="360"/>
        <w:gridCol w:w="360"/>
        <w:gridCol w:w="360"/>
        <w:gridCol w:w="360"/>
        <w:gridCol w:w="360"/>
        <w:gridCol w:w="360"/>
        <w:gridCol w:w="360"/>
        <w:gridCol w:w="360"/>
        <w:gridCol w:w="360"/>
        <w:gridCol w:w="810"/>
        <w:gridCol w:w="540"/>
      </w:tblGrid>
      <w:tr w:rsidRPr="00056A82" w:rsidR="004D3C12" w:rsidTr="00DB0493" w14:paraId="17A2051E" w14:textId="77777777">
        <w:trPr>
          <w:cantSplit/>
          <w:trHeight w:val="1134"/>
          <w:tblHeader/>
        </w:trPr>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vAlign w:val="center"/>
            <w:hideMark/>
          </w:tcPr>
          <w:p w:rsidRPr="00056A82" w:rsidR="005C0FDC" w:rsidRDefault="005C0FDC" w14:paraId="348599F4" w14:textId="77777777">
            <w:pPr>
              <w:rPr>
                <w:rFonts w:eastAsia="Times New Roman" w:asciiTheme="minorHAnsi" w:hAnsiTheme="minorHAnsi" w:cstheme="minorHAnsi"/>
                <w:sz w:val="18"/>
                <w:szCs w:val="18"/>
              </w:rPr>
            </w:pP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047007CD"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No satisfaction at all (0)</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58E7F500"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1</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55AEDD50"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2</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306D1783"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3</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642BC113"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4</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7D9AD07D"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5</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373D3C67"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6</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434311F6"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7</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7F14DC56"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8</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5E55C481"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9</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1B606D0C"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Completely satisfied (10)</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textDirection w:val="btLr"/>
            <w:hideMark/>
          </w:tcPr>
          <w:p w:rsidRPr="00056A82" w:rsidR="005C0FDC" w:rsidP="0077498C" w:rsidRDefault="0017706E" w14:paraId="5D441337" w14:textId="77777777">
            <w:pPr>
              <w:ind w:left="113" w:right="113"/>
              <w:jc w:val="center"/>
              <w:rPr>
                <w:rFonts w:eastAsia="Times New Roman" w:asciiTheme="minorHAnsi" w:hAnsiTheme="minorHAnsi" w:cstheme="minorHAnsi"/>
                <w:b/>
                <w:bCs/>
                <w:sz w:val="18"/>
                <w:szCs w:val="18"/>
              </w:rPr>
            </w:pPr>
            <w:r w:rsidRPr="00056A82">
              <w:rPr>
                <w:rFonts w:eastAsia="Times New Roman" w:asciiTheme="minorHAnsi" w:hAnsiTheme="minorHAnsi" w:cstheme="minorHAnsi"/>
                <w:b/>
                <w:bCs/>
                <w:sz w:val="18"/>
                <w:szCs w:val="18"/>
              </w:rPr>
              <w:t>Prefer not to answer</w:t>
            </w:r>
          </w:p>
        </w:tc>
      </w:tr>
      <w:tr w:rsidRPr="00056A82" w:rsidR="004D3C12" w:rsidTr="00DB0493" w14:paraId="3DF7A271"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DAB0519"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Thinking about your own life and personal circumstances, how satisfied are you </w:t>
            </w:r>
            <w:r w:rsidRPr="00056A82">
              <w:rPr>
                <w:rStyle w:val="Strong"/>
                <w:rFonts w:eastAsia="Times New Roman" w:asciiTheme="minorHAnsi" w:hAnsiTheme="minorHAnsi" w:cstheme="minorHAnsi"/>
                <w:sz w:val="18"/>
                <w:szCs w:val="18"/>
              </w:rPr>
              <w:t>with your life as a whole?</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4EF6892" w14:textId="78C020E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F8B96BC" w14:textId="7DBC260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9228124" w14:textId="360BA3C0">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BC1098E" w14:textId="7795C20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79897BB" w14:textId="474293F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401A03F" w14:textId="60332E6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D6D7D61" w14:textId="26878CF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C6FF30A" w14:textId="3938BDD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DCBA9C4" w14:textId="50D8E66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93C83AB" w14:textId="2C0D02A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1940B32" w14:textId="0A2C4BD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77E28FE" w14:textId="60672CC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4D3C12" w:rsidTr="00DB0493" w14:paraId="02DC177A"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01FA0CA"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How satisfied are you </w:t>
            </w:r>
            <w:r w:rsidRPr="00056A82">
              <w:rPr>
                <w:rStyle w:val="Strong"/>
                <w:rFonts w:eastAsia="Times New Roman" w:asciiTheme="minorHAnsi" w:hAnsiTheme="minorHAnsi" w:cstheme="minorHAnsi"/>
                <w:sz w:val="18"/>
                <w:szCs w:val="18"/>
              </w:rPr>
              <w:t>with your quality of life?</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8685A1F" w14:textId="712DEA2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65630F4" w14:textId="097C601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3A0C461" w14:textId="037F135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99A7882" w14:textId="3D14F6C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60DE0B4" w14:textId="684BD66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D722C30" w14:textId="406E2542">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015FC43" w14:textId="5C983303">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67B737A" w14:textId="55E9D25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909E0B1" w14:textId="0637C5D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AFDCA2E" w14:textId="24ADF90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542256C" w14:textId="4137BAF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5A26A7D" w14:textId="120D6B42">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4D3C12" w:rsidTr="00DB0493" w14:paraId="51B16223"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07D6388"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How satisfied are you </w:t>
            </w:r>
            <w:r w:rsidRPr="00056A82">
              <w:rPr>
                <w:rStyle w:val="Strong"/>
                <w:rFonts w:eastAsia="Times New Roman" w:asciiTheme="minorHAnsi" w:hAnsiTheme="minorHAnsi" w:cstheme="minorHAnsi"/>
                <w:sz w:val="18"/>
                <w:szCs w:val="18"/>
              </w:rPr>
              <w:t>with your health?</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5604BCC" w14:textId="27D8734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A48B777" w14:textId="35CC573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2B30881" w14:textId="7B3BD28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95A0026" w14:textId="4109035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CC48FFE" w14:textId="11D25A0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BD4C31D" w14:textId="4DD5941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C4E0015" w14:textId="159E26D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7660996" w14:textId="6F45F28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08A7EF4" w14:textId="69771E9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C355114" w14:textId="19DE053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474183F" w14:textId="757BC25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4D31AA1" w14:textId="27DB3A88">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4D3C12" w:rsidTr="00DB0493" w14:paraId="38BA6D2A"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D0EB5C7"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How satisfied are you </w:t>
            </w:r>
            <w:r w:rsidRPr="00056A82">
              <w:rPr>
                <w:rStyle w:val="Strong"/>
                <w:rFonts w:eastAsia="Times New Roman" w:asciiTheme="minorHAnsi" w:hAnsiTheme="minorHAnsi" w:cstheme="minorHAnsi"/>
                <w:sz w:val="18"/>
                <w:szCs w:val="18"/>
              </w:rPr>
              <w:t>with your personal relationships?</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8605DB2" w14:textId="20612C6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3F75DAB" w14:textId="4AF2343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3D12118" w14:textId="48C98A3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8EF637E" w14:textId="76C8BD0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22C8C772" w14:textId="0E083C8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B981EC2" w14:textId="6D06436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5E0B0BF" w14:textId="2453DF9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7E97908" w14:textId="40B6822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2D52C74" w14:textId="34ABA5C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717446B" w14:textId="3804739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32A89463" w14:textId="1DD2C0E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85179CD" w14:textId="393ED9A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4D3C12" w:rsidTr="00DB0493" w14:paraId="565D7785"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2FAA6DE"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How satisfied are you </w:t>
            </w:r>
            <w:r w:rsidRPr="00056A82">
              <w:rPr>
                <w:rStyle w:val="Strong"/>
                <w:rFonts w:eastAsia="Times New Roman" w:asciiTheme="minorHAnsi" w:hAnsiTheme="minorHAnsi" w:cstheme="minorHAnsi"/>
                <w:sz w:val="18"/>
                <w:szCs w:val="18"/>
              </w:rPr>
              <w:t>with feeling part of your community?</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4E07ED8" w14:textId="3B30819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36F0965" w14:textId="4EE80785">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5C85B3C" w14:textId="367563B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260C3DE" w14:textId="507F3A9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54708E6" w14:textId="3BF8C91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12D0CBD" w14:textId="5248583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84E7672" w14:textId="3C6C36E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522A757" w14:textId="1E83135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D7A89B9" w14:textId="258A894A">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102653C" w14:textId="4EC19FB1">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3F27F46" w14:textId="751831E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909570D" w14:textId="3C3F3446">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r w:rsidRPr="00056A82" w:rsidR="004D3C12" w:rsidTr="00DB0493" w14:paraId="213FF752" w14:textId="77777777">
        <w:tc>
          <w:tcPr>
            <w:tcW w:w="4132"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ABF1570" w14:textId="77777777">
            <w:pP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How satisfied are you </w:t>
            </w:r>
            <w:r w:rsidRPr="00056A82">
              <w:rPr>
                <w:rStyle w:val="Strong"/>
                <w:rFonts w:eastAsia="Times New Roman" w:asciiTheme="minorHAnsi" w:hAnsiTheme="minorHAnsi" w:cstheme="minorHAnsi"/>
                <w:sz w:val="18"/>
                <w:szCs w:val="18"/>
              </w:rPr>
              <w:t>with your future security?</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FA647A5" w14:textId="5FC534A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59177C9A" w14:textId="2B82A31F">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513FCEE" w14:textId="4DB8A0A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ADB2043" w14:textId="3EF8BA1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3717019" w14:textId="67086C8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1E64D0C" w14:textId="4939801E">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4B26704B" w14:textId="3DF4D46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CAECA29" w14:textId="7484E3D4">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788E435C" w14:textId="2925449D">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36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04BB10AB" w14:textId="15C5F39C">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81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177B277F" w14:textId="661F6077">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c>
          <w:tcPr>
            <w:tcW w:w="540" w:type="dxa"/>
            <w:tcBorders>
              <w:top w:val="single" w:color="000000" w:sz="6" w:space="0"/>
              <w:left w:val="single" w:color="000000" w:sz="6" w:space="0"/>
              <w:bottom w:val="single" w:color="000000" w:sz="6" w:space="0"/>
              <w:right w:val="single" w:color="000000" w:sz="6" w:space="0"/>
            </w:tcBorders>
            <w:tcMar>
              <w:top w:w="72" w:type="dxa"/>
              <w:left w:w="72" w:type="dxa"/>
              <w:bottom w:w="72" w:type="dxa"/>
              <w:right w:w="72" w:type="dxa"/>
            </w:tcMar>
            <w:hideMark/>
          </w:tcPr>
          <w:p w:rsidRPr="00056A82" w:rsidR="005C0FDC" w:rsidRDefault="0017706E" w14:paraId="6AA6EF87" w14:textId="5CC4A94B">
            <w:pPr>
              <w:jc w:val="center"/>
              <w:rPr>
                <w:rFonts w:eastAsia="Times New Roman" w:asciiTheme="minorHAnsi" w:hAnsiTheme="minorHAnsi" w:cstheme="minorHAnsi"/>
                <w:sz w:val="18"/>
                <w:szCs w:val="18"/>
              </w:rPr>
            </w:pPr>
            <w:r w:rsidRPr="00056A82">
              <w:rPr>
                <w:rFonts w:eastAsia="Times New Roman" w:asciiTheme="minorHAnsi" w:hAnsiTheme="minorHAnsi" w:cstheme="minorHAnsi"/>
                <w:sz w:val="18"/>
                <w:szCs w:val="18"/>
              </w:rPr>
              <w:t xml:space="preserve"> </w:t>
            </w:r>
          </w:p>
        </w:tc>
      </w:tr>
    </w:tbl>
    <w:p w:rsidR="005C0FDC" w:rsidRDefault="005C0FDC" w14:paraId="2DFFC022" w14:textId="77777777">
      <w:pPr>
        <w:pStyle w:val="NormalWeb"/>
        <w:spacing w:after="240" w:afterAutospacing="0"/>
      </w:pPr>
    </w:p>
    <w:p w:rsidR="005C0FDC" w:rsidRDefault="0017706E" w14:paraId="477AACCC" w14:textId="77777777">
      <w:pPr>
        <w:pStyle w:val="Heading3"/>
        <w:rPr>
          <w:rFonts w:eastAsia="Times New Roman"/>
        </w:rPr>
      </w:pPr>
      <w:r>
        <w:rPr>
          <w:rFonts w:eastAsia="Times New Roman"/>
        </w:rPr>
        <w:lastRenderedPageBreak/>
        <w:t xml:space="preserve">56) </w:t>
      </w:r>
      <w:r>
        <w:rPr>
          <w:rStyle w:val="Strong"/>
          <w:rFonts w:eastAsia="Times New Roman"/>
          <w:b/>
          <w:bCs/>
        </w:rPr>
        <w:t xml:space="preserve">Thinking back to your transition process, is there anything else that VA could have done </w:t>
      </w:r>
      <w:r>
        <w:rPr>
          <w:rStyle w:val="Strong"/>
          <w:rFonts w:eastAsia="Times New Roman"/>
          <w:b/>
          <w:bCs/>
          <w:u w:val="single"/>
        </w:rPr>
        <w:t>then</w:t>
      </w:r>
      <w:r>
        <w:rPr>
          <w:rStyle w:val="Strong"/>
          <w:rFonts w:eastAsia="Times New Roman"/>
          <w:b/>
          <w:bCs/>
        </w:rPr>
        <w:t> or could be doing </w:t>
      </w:r>
      <w:r>
        <w:rPr>
          <w:rStyle w:val="Strong"/>
          <w:rFonts w:eastAsia="Times New Roman"/>
          <w:b/>
          <w:bCs/>
          <w:u w:val="single"/>
        </w:rPr>
        <w:t>now</w:t>
      </w:r>
      <w:r>
        <w:rPr>
          <w:rStyle w:val="Strong"/>
          <w:rFonts w:eastAsia="Times New Roman"/>
          <w:b/>
          <w:bCs/>
        </w:rPr>
        <w:t xml:space="preserve"> to help you after your service?</w:t>
      </w:r>
      <w:r>
        <w:rPr>
          <w:rFonts w:eastAsia="Times New Roman"/>
        </w:rPr>
        <w:t xml:space="preserve"> </w:t>
      </w:r>
      <w:r>
        <w:rPr>
          <w:rStyle w:val="Emphasis"/>
          <w:rFonts w:eastAsia="Times New Roman"/>
        </w:rPr>
        <w:t>(1,000 characters)</w:t>
      </w:r>
    </w:p>
    <w:p w:rsidR="005C0FDC" w:rsidRDefault="0017706E" w14:paraId="4843DCC9" w14:textId="77777777">
      <w:pPr>
        <w:pStyle w:val="normaltext"/>
      </w:pPr>
      <w:r>
        <w:t xml:space="preserve">____________________________________________ </w:t>
      </w:r>
    </w:p>
    <w:p w:rsidR="005C0FDC" w:rsidRDefault="0017706E" w14:paraId="6E79DA37" w14:textId="77777777">
      <w:pPr>
        <w:pStyle w:val="normaltext"/>
      </w:pPr>
      <w:r>
        <w:t xml:space="preserve">____________________________________________ </w:t>
      </w:r>
    </w:p>
    <w:p w:rsidR="005C0FDC" w:rsidRDefault="0017706E" w14:paraId="53B56FF5" w14:textId="77777777">
      <w:pPr>
        <w:pStyle w:val="normaltext"/>
      </w:pPr>
      <w:r>
        <w:t xml:space="preserve">____________________________________________ </w:t>
      </w:r>
    </w:p>
    <w:p w:rsidR="005C0FDC" w:rsidRDefault="0017706E" w14:paraId="7294ED22" w14:textId="77777777">
      <w:pPr>
        <w:pStyle w:val="normaltext"/>
      </w:pPr>
      <w:r>
        <w:t xml:space="preserve">____________________________________________ </w:t>
      </w:r>
    </w:p>
    <w:p w:rsidR="005C0FDC" w:rsidRDefault="005C0FDC" w14:paraId="565A171A" w14:textId="77777777">
      <w:pPr>
        <w:pStyle w:val="NormalWeb"/>
        <w:spacing w:after="240" w:afterAutospacing="0"/>
      </w:pPr>
    </w:p>
    <w:p w:rsidR="005C0FDC" w:rsidRDefault="0017706E" w14:paraId="5935340F" w14:textId="77777777">
      <w:pPr>
        <w:pStyle w:val="Heading4"/>
        <w:rPr>
          <w:rFonts w:eastAsia="Times New Roman"/>
        </w:rPr>
      </w:pPr>
      <w:r>
        <w:rPr>
          <w:rFonts w:eastAsia="Times New Roman"/>
        </w:rPr>
        <w:t xml:space="preserve">57) </w:t>
      </w:r>
      <w:r>
        <w:rPr>
          <w:rStyle w:val="Strong"/>
          <w:rFonts w:eastAsia="Times New Roman"/>
          <w:b/>
          <w:bCs/>
        </w:rPr>
        <w:t>In order to contact you for additional follow-on surveys, we want to make sure we have your most up to date email address. What is your primary email address?</w:t>
      </w:r>
    </w:p>
    <w:p w:rsidR="005C0FDC" w:rsidRDefault="0017706E" w14:paraId="691B07B3" w14:textId="17B630FA">
      <w:pPr>
        <w:pStyle w:val="normaltext"/>
      </w:pPr>
      <w:r>
        <w:t>_________________________________________________*</w:t>
      </w:r>
    </w:p>
    <w:p w:rsidR="005C0FDC" w:rsidP="00F53AD2" w:rsidRDefault="0017706E" w14:paraId="06A606A1" w14:textId="7DE17D35">
      <w:pPr>
        <w:pStyle w:val="normaltext"/>
      </w:pPr>
      <w:r>
        <w:t xml:space="preserve"> I do not have an email address.</w:t>
      </w:r>
    </w:p>
    <w:p w:rsidR="005C0FDC" w:rsidRDefault="005C0FDC" w14:paraId="2A58FA40" w14:textId="46ECC8F4">
      <w:pPr>
        <w:rPr>
          <w:rFonts w:eastAsia="Times New Roman"/>
        </w:rPr>
      </w:pPr>
    </w:p>
    <w:sectPr w:rsidR="005C0FDC" w:rsidSect="00415D48">
      <w:footerReference w:type="firs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3D1AC" w14:textId="77777777" w:rsidR="00415D48" w:rsidRDefault="00415D48" w:rsidP="00415D48">
      <w:r>
        <w:separator/>
      </w:r>
    </w:p>
  </w:endnote>
  <w:endnote w:type="continuationSeparator" w:id="0">
    <w:p w14:paraId="3F395A55" w14:textId="77777777" w:rsidR="00415D48" w:rsidRDefault="00415D48" w:rsidP="00415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FE143" w14:textId="77777777" w:rsidR="00415D48" w:rsidRPr="0047738F" w:rsidRDefault="00415D48" w:rsidP="00415D48">
    <w:pPr>
      <w:shd w:val="clear" w:color="auto" w:fill="FFFFFF"/>
      <w:spacing w:after="200"/>
      <w:rPr>
        <w:rFonts w:asciiTheme="minorHAnsi" w:eastAsia="Times New Roman" w:hAnsiTheme="minorHAnsi" w:cstheme="minorHAnsi"/>
        <w:color w:val="333333"/>
        <w:sz w:val="20"/>
        <w:szCs w:val="20"/>
      </w:rPr>
    </w:pPr>
    <w:r w:rsidRPr="0047738F">
      <w:rPr>
        <w:rFonts w:asciiTheme="minorHAnsi" w:eastAsia="Times New Roman" w:hAnsiTheme="minorHAnsi" w:cstheme="minorHAnsi"/>
        <w:color w:val="333333"/>
        <w:sz w:val="20"/>
        <w:szCs w:val="20"/>
      </w:rPr>
      <w:t>If you have any questions about the survey, please contact us by calling 1-855-252-5725 or emailing </w:t>
    </w:r>
    <w:hyperlink r:id="rId1" w:tgtFrame="_blank" w:history="1">
      <w:r w:rsidRPr="0047738F">
        <w:rPr>
          <w:rFonts w:asciiTheme="minorHAnsi" w:eastAsia="Times New Roman" w:hAnsiTheme="minorHAnsi" w:cstheme="minorHAnsi"/>
          <w:color w:val="0000FF"/>
          <w:sz w:val="20"/>
          <w:szCs w:val="20"/>
          <w:u w:val="single"/>
        </w:rPr>
        <w:t>PSTAPsurvey@westat.com</w:t>
      </w:r>
    </w:hyperlink>
    <w:r w:rsidRPr="0047738F">
      <w:rPr>
        <w:rFonts w:asciiTheme="minorHAnsi" w:eastAsia="Times New Roman" w:hAnsiTheme="minorHAnsi" w:cstheme="minorHAnsi"/>
        <w:color w:val="333333"/>
        <w:sz w:val="20"/>
        <w:szCs w:val="20"/>
      </w:rPr>
      <w:t>.</w:t>
    </w:r>
  </w:p>
  <w:p w14:paraId="0C71AA79" w14:textId="77777777" w:rsidR="00415D48" w:rsidRPr="0047738F" w:rsidRDefault="00415D48" w:rsidP="00415D48">
    <w:pPr>
      <w:shd w:val="clear" w:color="auto" w:fill="FFFFFF"/>
      <w:spacing w:after="200"/>
      <w:rPr>
        <w:rFonts w:asciiTheme="minorHAnsi" w:eastAsia="Times New Roman" w:hAnsiTheme="minorHAnsi" w:cstheme="minorHAnsi"/>
        <w:color w:val="777777"/>
        <w:sz w:val="20"/>
        <w:szCs w:val="20"/>
      </w:rPr>
    </w:pPr>
    <w:r w:rsidRPr="0047738F">
      <w:rPr>
        <w:rFonts w:asciiTheme="minorHAnsi" w:eastAsia="Times New Roman" w:hAnsiTheme="minorHAnsi" w:cstheme="minorHAnsi"/>
        <w:color w:val="777777"/>
        <w:sz w:val="20"/>
        <w:szCs w:val="20"/>
      </w:rPr>
      <w:t>OMB Control Number: 2900-0864</w:t>
    </w:r>
    <w:r w:rsidRPr="0047738F">
      <w:rPr>
        <w:rFonts w:asciiTheme="minorHAnsi" w:eastAsia="Times New Roman" w:hAnsiTheme="minorHAnsi" w:cstheme="minorHAnsi"/>
        <w:color w:val="777777"/>
        <w:sz w:val="20"/>
        <w:szCs w:val="20"/>
      </w:rPr>
      <w:br/>
      <w:t>Expires February 28, 2023</w:t>
    </w:r>
    <w:r w:rsidRPr="0047738F">
      <w:rPr>
        <w:rFonts w:asciiTheme="minorHAnsi" w:eastAsia="Times New Roman" w:hAnsiTheme="minorHAnsi" w:cstheme="minorHAnsi"/>
        <w:color w:val="777777"/>
        <w:sz w:val="20"/>
        <w:szCs w:val="20"/>
      </w:rPr>
      <w:br/>
      <w:t xml:space="preserve">Public reporting for this collection of information is estimated to average 18.5 minutes per response, including the time for reviewing instructions, searching existing data sources, </w:t>
    </w:r>
    <w:proofErr w:type="gramStart"/>
    <w:r w:rsidRPr="0047738F">
      <w:rPr>
        <w:rFonts w:asciiTheme="minorHAnsi" w:eastAsia="Times New Roman" w:hAnsiTheme="minorHAnsi" w:cstheme="minorHAnsi"/>
        <w:color w:val="777777"/>
        <w:sz w:val="20"/>
        <w:szCs w:val="20"/>
      </w:rPr>
      <w:t>gathering</w:t>
    </w:r>
    <w:proofErr w:type="gramEnd"/>
    <w:r w:rsidRPr="0047738F">
      <w:rPr>
        <w:rFonts w:asciiTheme="minorHAnsi" w:eastAsia="Times New Roman" w:hAnsiTheme="minorHAnsi" w:cstheme="minorHAnsi"/>
        <w:color w:val="777777"/>
        <w:sz w:val="20"/>
        <w:szCs w:val="20"/>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w:t>
    </w:r>
  </w:p>
  <w:p w14:paraId="58C0DC77" w14:textId="77777777" w:rsidR="00415D48" w:rsidRDefault="0041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016AD" w14:textId="77777777" w:rsidR="00415D48" w:rsidRDefault="00415D48" w:rsidP="00415D48">
      <w:r>
        <w:separator/>
      </w:r>
    </w:p>
  </w:footnote>
  <w:footnote w:type="continuationSeparator" w:id="0">
    <w:p w14:paraId="3EA3B7C0" w14:textId="77777777" w:rsidR="00415D48" w:rsidRDefault="00415D48" w:rsidP="00415D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YwtzQwtrQwNTdQ0lEKTi0uzszPAykwrAUAiZraIywAAAA="/>
  </w:docVars>
  <w:rsids>
    <w:rsidRoot w:val="0017706E"/>
    <w:rsid w:val="00056A82"/>
    <w:rsid w:val="000665B6"/>
    <w:rsid w:val="0017296E"/>
    <w:rsid w:val="0017706E"/>
    <w:rsid w:val="001A5508"/>
    <w:rsid w:val="001B2EF3"/>
    <w:rsid w:val="00233AD8"/>
    <w:rsid w:val="0025161C"/>
    <w:rsid w:val="00347CC3"/>
    <w:rsid w:val="003B60A7"/>
    <w:rsid w:val="00415D48"/>
    <w:rsid w:val="00425E97"/>
    <w:rsid w:val="00426180"/>
    <w:rsid w:val="004D3C12"/>
    <w:rsid w:val="005C0FDC"/>
    <w:rsid w:val="00616D32"/>
    <w:rsid w:val="006550CF"/>
    <w:rsid w:val="00687E4C"/>
    <w:rsid w:val="006F6181"/>
    <w:rsid w:val="0077498C"/>
    <w:rsid w:val="00794904"/>
    <w:rsid w:val="00842DAB"/>
    <w:rsid w:val="009107EF"/>
    <w:rsid w:val="00941FE2"/>
    <w:rsid w:val="009D5A6A"/>
    <w:rsid w:val="00A67B5D"/>
    <w:rsid w:val="00B24294"/>
    <w:rsid w:val="00BE34B3"/>
    <w:rsid w:val="00DA5406"/>
    <w:rsid w:val="00DB0493"/>
    <w:rsid w:val="00DF3AA4"/>
    <w:rsid w:val="00E24A70"/>
    <w:rsid w:val="00E53308"/>
    <w:rsid w:val="00F316F6"/>
    <w:rsid w:val="00F53AD2"/>
    <w:rsid w:val="00FA10D5"/>
    <w:rsid w:val="00FA6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F8D2F"/>
  <w15:chartTrackingRefBased/>
  <w15:docId w15:val="{85A483AB-AB7F-4A78-AFC9-AECE14E97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normaltext">
    <w:name w:val="normaltext"/>
    <w:pPr>
      <w:spacing w:after="120"/>
    </w:pPr>
    <w:rPr>
      <w:rFonts w:eastAsiaTheme="minorEastAsia"/>
      <w:sz w:val="24"/>
      <w:szCs w:val="24"/>
    </w:rPr>
  </w:style>
  <w:style w:type="table" w:customStyle="1" w:styleId="Tabelacomgrade">
    <w:name w:val="Tabela com grade"/>
    <w:basedOn w:val="TableNormal"/>
    <w:rPr>
      <w:sz w:val="24"/>
      <w:szCs w:val="24"/>
    </w:rPr>
    <w:tblPr>
      <w:tblInd w:w="0" w:type="nil"/>
      <w:tblCellMar>
        <w:left w:w="0" w:type="dxa"/>
        <w:right w:w="0" w:type="dxa"/>
      </w:tblCellMar>
    </w:tblPr>
  </w:style>
  <w:style w:type="table" w:customStyle="1" w:styleId="Tabelasemgrade">
    <w:name w:val="Tabela sem grade"/>
    <w:basedOn w:val="TableNormal"/>
    <w:rPr>
      <w:sz w:val="24"/>
      <w:szCs w:val="24"/>
    </w:rPr>
    <w:tblPr>
      <w:tblInd w:w="0" w:type="nil"/>
      <w:tblCellMar>
        <w:left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pPr>
      <w:spacing w:before="100" w:beforeAutospacing="1" w:after="100" w:afterAutospacing="1"/>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Pr>
      <w:b/>
      <w:bC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uiPriority w:val="20"/>
    <w:qFormat/>
    <w:rPr>
      <w:i/>
      <w:iCs/>
    </w:rPr>
  </w:style>
  <w:style w:type="paragraph" w:styleId="Revision">
    <w:name w:val="Revision"/>
    <w:hidden/>
    <w:uiPriority w:val="99"/>
    <w:semiHidden/>
    <w:rsid w:val="006F6181"/>
    <w:rPr>
      <w:rFonts w:eastAsiaTheme="minorEastAsia"/>
      <w:sz w:val="24"/>
      <w:szCs w:val="24"/>
    </w:rPr>
  </w:style>
  <w:style w:type="paragraph" w:styleId="Header">
    <w:name w:val="header"/>
    <w:basedOn w:val="Normal"/>
    <w:link w:val="HeaderChar"/>
    <w:uiPriority w:val="99"/>
    <w:unhideWhenUsed/>
    <w:rsid w:val="00415D48"/>
    <w:pPr>
      <w:tabs>
        <w:tab w:val="center" w:pos="4680"/>
        <w:tab w:val="right" w:pos="9360"/>
      </w:tabs>
    </w:pPr>
  </w:style>
  <w:style w:type="character" w:customStyle="1" w:styleId="HeaderChar">
    <w:name w:val="Header Char"/>
    <w:basedOn w:val="DefaultParagraphFont"/>
    <w:link w:val="Header"/>
    <w:uiPriority w:val="99"/>
    <w:rsid w:val="00415D48"/>
    <w:rPr>
      <w:rFonts w:eastAsiaTheme="minorEastAsia"/>
      <w:sz w:val="24"/>
      <w:szCs w:val="24"/>
    </w:rPr>
  </w:style>
  <w:style w:type="paragraph" w:styleId="Footer">
    <w:name w:val="footer"/>
    <w:basedOn w:val="Normal"/>
    <w:link w:val="FooterChar"/>
    <w:uiPriority w:val="99"/>
    <w:unhideWhenUsed/>
    <w:rsid w:val="00415D48"/>
    <w:pPr>
      <w:tabs>
        <w:tab w:val="center" w:pos="4680"/>
        <w:tab w:val="right" w:pos="9360"/>
      </w:tabs>
    </w:pPr>
  </w:style>
  <w:style w:type="character" w:customStyle="1" w:styleId="FooterChar">
    <w:name w:val="Footer Char"/>
    <w:basedOn w:val="DefaultParagraphFont"/>
    <w:link w:val="Footer"/>
    <w:uiPriority w:val="99"/>
    <w:rsid w:val="00415D48"/>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mailto:PSTAPsurvey@westa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17</Pages>
  <Words>3090</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Branner</dc:creator>
  <cp:keywords/>
  <dc:description/>
  <cp:lastModifiedBy>Jacob Denne</cp:lastModifiedBy>
  <cp:revision>16</cp:revision>
  <dcterms:created xsi:type="dcterms:W3CDTF">2022-05-17T17:09:00Z</dcterms:created>
  <dcterms:modified xsi:type="dcterms:W3CDTF">2022-05-18T20:27:00Z</dcterms:modified>
</cp:coreProperties>
</file>